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1A80D" w14:textId="7027216B" w:rsidR="001722B1" w:rsidRPr="00F70F12" w:rsidRDefault="001722B1" w:rsidP="001722B1">
      <w:pPr>
        <w:pStyle w:val="NoSpacing"/>
        <w:jc w:val="center"/>
        <w:rPr>
          <w:rStyle w:val="Emphasis"/>
          <w:rFonts w:ascii="Arial" w:hAnsi="Arial" w:cs="Arial"/>
          <w:i w:val="0"/>
          <w:u w:val="single"/>
        </w:rPr>
      </w:pPr>
      <w:r w:rsidRPr="00F70F12">
        <w:rPr>
          <w:rStyle w:val="Emphasis"/>
          <w:rFonts w:ascii="Arial" w:hAnsi="Arial" w:cs="Arial"/>
          <w:i w:val="0"/>
          <w:u w:val="single"/>
        </w:rPr>
        <w:t>Document Change History</w:t>
      </w:r>
    </w:p>
    <w:p w14:paraId="2839E7F4" w14:textId="77777777" w:rsidR="00BF78BB" w:rsidRPr="00F70F12" w:rsidRDefault="00BF78BB" w:rsidP="001722B1">
      <w:pPr>
        <w:pStyle w:val="NoSpacing"/>
        <w:jc w:val="center"/>
        <w:rPr>
          <w:rStyle w:val="Emphasis"/>
          <w:rFonts w:ascii="Arial" w:hAnsi="Arial" w:cs="Arial"/>
          <w:i w:val="0"/>
        </w:rPr>
      </w:pPr>
    </w:p>
    <w:tbl>
      <w:tblPr>
        <w:tblStyle w:val="TableGrid"/>
        <w:tblW w:w="10795" w:type="dxa"/>
        <w:tblLayout w:type="fixed"/>
        <w:tblLook w:val="04A0" w:firstRow="1" w:lastRow="0" w:firstColumn="1" w:lastColumn="0" w:noHBand="0" w:noVBand="1"/>
      </w:tblPr>
      <w:tblGrid>
        <w:gridCol w:w="805"/>
        <w:gridCol w:w="1260"/>
        <w:gridCol w:w="1980"/>
        <w:gridCol w:w="6750"/>
      </w:tblGrid>
      <w:tr w:rsidR="001722B1" w:rsidRPr="00F70F12" w14:paraId="69AE52C1" w14:textId="77777777" w:rsidTr="00A968D7">
        <w:tc>
          <w:tcPr>
            <w:tcW w:w="805" w:type="dxa"/>
          </w:tcPr>
          <w:p w14:paraId="7DB8D1DC" w14:textId="3502B59B" w:rsidR="001722B1" w:rsidRPr="00F70F12" w:rsidRDefault="003E0E5D" w:rsidP="00540BBC">
            <w:pPr>
              <w:pStyle w:val="NoSpacing"/>
              <w:rPr>
                <w:rStyle w:val="Emphasis"/>
                <w:rFonts w:ascii="Arial" w:hAnsi="Arial" w:cs="Arial"/>
                <w:i w:val="0"/>
              </w:rPr>
            </w:pPr>
            <w:proofErr w:type="spellStart"/>
            <w:r w:rsidRPr="00F70F12">
              <w:rPr>
                <w:rStyle w:val="Emphasis"/>
                <w:rFonts w:ascii="Arial" w:hAnsi="Arial" w:cs="Arial"/>
                <w:i w:val="0"/>
              </w:rPr>
              <w:t>Meet</w:t>
            </w:r>
            <w:r w:rsidR="00A968D7" w:rsidRPr="00F70F12">
              <w:rPr>
                <w:rStyle w:val="Emphasis"/>
                <w:rFonts w:ascii="Arial" w:hAnsi="Arial" w:cs="Arial"/>
                <w:i w:val="0"/>
              </w:rPr>
              <w:t>n</w:t>
            </w:r>
            <w:proofErr w:type="spellEnd"/>
            <w:r w:rsidRPr="00F70F12">
              <w:rPr>
                <w:rStyle w:val="Emphasis"/>
                <w:rFonts w:ascii="Arial" w:hAnsi="Arial" w:cs="Arial"/>
                <w:i w:val="0"/>
              </w:rPr>
              <w:t>#</w:t>
            </w:r>
          </w:p>
        </w:tc>
        <w:tc>
          <w:tcPr>
            <w:tcW w:w="1260" w:type="dxa"/>
          </w:tcPr>
          <w:p w14:paraId="3657EEA4" w14:textId="77777777"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Date</w:t>
            </w:r>
          </w:p>
        </w:tc>
        <w:tc>
          <w:tcPr>
            <w:tcW w:w="1980" w:type="dxa"/>
          </w:tcPr>
          <w:p w14:paraId="666ADE05" w14:textId="77777777"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Name (Alias)</w:t>
            </w:r>
          </w:p>
        </w:tc>
        <w:tc>
          <w:tcPr>
            <w:tcW w:w="6750" w:type="dxa"/>
          </w:tcPr>
          <w:p w14:paraId="2CD45ADB" w14:textId="77777777"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Description of Change</w:t>
            </w:r>
          </w:p>
        </w:tc>
      </w:tr>
      <w:tr w:rsidR="00AF0113" w:rsidRPr="00F70F12" w14:paraId="7881937F" w14:textId="77777777" w:rsidTr="0098140C">
        <w:tc>
          <w:tcPr>
            <w:tcW w:w="10795" w:type="dxa"/>
            <w:gridSpan w:val="4"/>
          </w:tcPr>
          <w:p w14:paraId="35D6477F" w14:textId="77777777" w:rsidR="00AF0113" w:rsidRPr="00F70F12" w:rsidRDefault="00AF0113" w:rsidP="00540BBC">
            <w:pPr>
              <w:pStyle w:val="NoSpacing"/>
              <w:rPr>
                <w:rStyle w:val="Emphasis"/>
                <w:rFonts w:ascii="Arial" w:hAnsi="Arial" w:cs="Arial"/>
                <w:i w:val="0"/>
              </w:rPr>
            </w:pPr>
          </w:p>
        </w:tc>
      </w:tr>
      <w:tr w:rsidR="001722B1" w:rsidRPr="00F70F12" w14:paraId="78FA37B7" w14:textId="77777777" w:rsidTr="00A968D7">
        <w:tc>
          <w:tcPr>
            <w:tcW w:w="805" w:type="dxa"/>
          </w:tcPr>
          <w:p w14:paraId="5FA9B617" w14:textId="6506D6AF"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1</w:t>
            </w:r>
          </w:p>
        </w:tc>
        <w:tc>
          <w:tcPr>
            <w:tcW w:w="1260" w:type="dxa"/>
          </w:tcPr>
          <w:p w14:paraId="0CBB737D" w14:textId="020815E3"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0</w:t>
            </w:r>
            <w:r w:rsidR="004D6BE4" w:rsidRPr="00F70F12">
              <w:rPr>
                <w:rStyle w:val="Emphasis"/>
                <w:rFonts w:ascii="Arial" w:hAnsi="Arial" w:cs="Arial"/>
                <w:i w:val="0"/>
              </w:rPr>
              <w:t>8</w:t>
            </w:r>
            <w:r w:rsidRPr="00F70F12">
              <w:rPr>
                <w:rStyle w:val="Emphasis"/>
                <w:rFonts w:ascii="Arial" w:hAnsi="Arial" w:cs="Arial"/>
                <w:i w:val="0"/>
              </w:rPr>
              <w:t>/</w:t>
            </w:r>
            <w:r w:rsidR="004D6BE4" w:rsidRPr="00F70F12">
              <w:rPr>
                <w:rStyle w:val="Emphasis"/>
                <w:rFonts w:ascii="Arial" w:hAnsi="Arial" w:cs="Arial"/>
                <w:i w:val="0"/>
              </w:rPr>
              <w:t>29</w:t>
            </w:r>
            <w:r w:rsidRPr="00F70F12">
              <w:rPr>
                <w:rStyle w:val="Emphasis"/>
                <w:rFonts w:ascii="Arial" w:hAnsi="Arial" w:cs="Arial"/>
                <w:i w:val="0"/>
              </w:rPr>
              <w:t>/18</w:t>
            </w:r>
          </w:p>
        </w:tc>
        <w:tc>
          <w:tcPr>
            <w:tcW w:w="1980" w:type="dxa"/>
          </w:tcPr>
          <w:p w14:paraId="0E4A41CE" w14:textId="6BB09986"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GO &amp; AK</w:t>
            </w:r>
            <w:r w:rsidR="00B143F5" w:rsidRPr="00F70F12">
              <w:rPr>
                <w:rStyle w:val="Emphasis"/>
                <w:rFonts w:ascii="Arial" w:hAnsi="Arial" w:cs="Arial"/>
                <w:i w:val="0"/>
              </w:rPr>
              <w:t xml:space="preserve"> &amp; MQ</w:t>
            </w:r>
          </w:p>
        </w:tc>
        <w:tc>
          <w:tcPr>
            <w:tcW w:w="6750" w:type="dxa"/>
          </w:tcPr>
          <w:p w14:paraId="1D20D347" w14:textId="178801AF" w:rsidR="001722B1" w:rsidRPr="00F70F12" w:rsidRDefault="001722B1" w:rsidP="00540BBC">
            <w:pPr>
              <w:pStyle w:val="NoSpacing"/>
              <w:rPr>
                <w:rStyle w:val="Emphasis"/>
                <w:rFonts w:ascii="Arial" w:hAnsi="Arial" w:cs="Arial"/>
                <w:i w:val="0"/>
              </w:rPr>
            </w:pPr>
            <w:r w:rsidRPr="00F70F12">
              <w:rPr>
                <w:rStyle w:val="Emphasis"/>
                <w:rFonts w:ascii="Arial" w:hAnsi="Arial" w:cs="Arial"/>
                <w:i w:val="0"/>
              </w:rPr>
              <w:t xml:space="preserve">Initial </w:t>
            </w:r>
            <w:r w:rsidR="003E0E5D" w:rsidRPr="00F70F12">
              <w:rPr>
                <w:rStyle w:val="Emphasis"/>
                <w:rFonts w:ascii="Arial" w:hAnsi="Arial" w:cs="Arial"/>
                <w:i w:val="0"/>
              </w:rPr>
              <w:t>Meeting</w:t>
            </w:r>
          </w:p>
          <w:p w14:paraId="51CB2293" w14:textId="72D2D420" w:rsidR="00A32CF8" w:rsidRPr="00F70F12" w:rsidRDefault="00A32CF8" w:rsidP="00540BBC">
            <w:pPr>
              <w:pStyle w:val="NoSpacing"/>
              <w:rPr>
                <w:rStyle w:val="Emphasis"/>
                <w:rFonts w:ascii="Arial" w:hAnsi="Arial" w:cs="Arial"/>
                <w:i w:val="0"/>
              </w:rPr>
            </w:pPr>
          </w:p>
        </w:tc>
      </w:tr>
      <w:tr w:rsidR="003E0E5D" w:rsidRPr="00F70F12" w14:paraId="23F39830" w14:textId="77777777" w:rsidTr="00A968D7">
        <w:tc>
          <w:tcPr>
            <w:tcW w:w="805" w:type="dxa"/>
          </w:tcPr>
          <w:p w14:paraId="3D6544D8" w14:textId="4D90C046"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2</w:t>
            </w:r>
          </w:p>
        </w:tc>
        <w:tc>
          <w:tcPr>
            <w:tcW w:w="1260" w:type="dxa"/>
          </w:tcPr>
          <w:p w14:paraId="710EEF01" w14:textId="373381A4"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08/29/18</w:t>
            </w:r>
          </w:p>
        </w:tc>
        <w:tc>
          <w:tcPr>
            <w:tcW w:w="1980" w:type="dxa"/>
          </w:tcPr>
          <w:p w14:paraId="64F3DFB7" w14:textId="4E01301E"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GO &amp; AK &amp; MQ</w:t>
            </w:r>
          </w:p>
        </w:tc>
        <w:tc>
          <w:tcPr>
            <w:tcW w:w="6750" w:type="dxa"/>
          </w:tcPr>
          <w:p w14:paraId="1E9FC9F0" w14:textId="57868FE8" w:rsidR="003E0E5D" w:rsidRPr="00F70F12" w:rsidRDefault="00DC235D" w:rsidP="003E0E5D">
            <w:pPr>
              <w:pStyle w:val="NoSpacing"/>
              <w:rPr>
                <w:rStyle w:val="Emphasis"/>
                <w:rFonts w:ascii="Arial" w:hAnsi="Arial" w:cs="Arial"/>
                <w:i w:val="0"/>
              </w:rPr>
            </w:pPr>
            <w:r w:rsidRPr="00F70F12">
              <w:rPr>
                <w:rStyle w:val="Emphasis"/>
                <w:rFonts w:ascii="Arial" w:hAnsi="Arial" w:cs="Arial"/>
                <w:i w:val="0"/>
              </w:rPr>
              <w:t xml:space="preserve">We created tables for the </w:t>
            </w:r>
            <w:r w:rsidR="009F3792" w:rsidRPr="00F70F12">
              <w:rPr>
                <w:rStyle w:val="Emphasis"/>
                <w:rFonts w:ascii="Arial" w:hAnsi="Arial" w:cs="Arial"/>
                <w:i w:val="0"/>
              </w:rPr>
              <w:t>majors</w:t>
            </w:r>
          </w:p>
          <w:p w14:paraId="7ADA4E1D" w14:textId="77777777" w:rsidR="003E0E5D" w:rsidRPr="00F70F12" w:rsidRDefault="003E0E5D" w:rsidP="003E0E5D">
            <w:pPr>
              <w:pStyle w:val="NoSpacing"/>
              <w:rPr>
                <w:rStyle w:val="Emphasis"/>
                <w:rFonts w:ascii="Arial" w:hAnsi="Arial" w:cs="Arial"/>
                <w:i w:val="0"/>
              </w:rPr>
            </w:pPr>
          </w:p>
        </w:tc>
      </w:tr>
      <w:tr w:rsidR="003E0E5D" w:rsidRPr="00F70F12" w14:paraId="33237B84" w14:textId="77777777" w:rsidTr="0098140C">
        <w:tc>
          <w:tcPr>
            <w:tcW w:w="10795" w:type="dxa"/>
            <w:gridSpan w:val="4"/>
          </w:tcPr>
          <w:p w14:paraId="53A070EA" w14:textId="630A7242" w:rsidR="003E0E5D" w:rsidRPr="00F70F12" w:rsidRDefault="003E0E5D" w:rsidP="003E0E5D">
            <w:pPr>
              <w:pStyle w:val="BodyText"/>
              <w:jc w:val="center"/>
              <w:rPr>
                <w:rFonts w:ascii="Arial" w:hAnsi="Arial" w:cs="Arial"/>
                <w:b/>
              </w:rPr>
            </w:pPr>
          </w:p>
          <w:tbl>
            <w:tblPr>
              <w:tblStyle w:val="TableGrid"/>
              <w:tblW w:w="0" w:type="auto"/>
              <w:tblLayout w:type="fixed"/>
              <w:tblLook w:val="04A0" w:firstRow="1" w:lastRow="0" w:firstColumn="1" w:lastColumn="0" w:noHBand="0" w:noVBand="1"/>
            </w:tblPr>
            <w:tblGrid>
              <w:gridCol w:w="5997"/>
              <w:gridCol w:w="4572"/>
            </w:tblGrid>
            <w:tr w:rsidR="008A2F45" w:rsidRPr="00F70F12" w14:paraId="7923874C" w14:textId="77777777" w:rsidTr="00A968D7">
              <w:trPr>
                <w:trHeight w:val="20"/>
              </w:trPr>
              <w:tc>
                <w:tcPr>
                  <w:tcW w:w="5997" w:type="dxa"/>
                </w:tcPr>
                <w:p w14:paraId="37095DE4" w14:textId="32ECBD04" w:rsidR="008A2F45" w:rsidRPr="00F70F12" w:rsidRDefault="008A2F45" w:rsidP="008A2F45">
                  <w:pPr>
                    <w:pStyle w:val="BodyText"/>
                    <w:ind w:left="720"/>
                    <w:rPr>
                      <w:rFonts w:ascii="Arial" w:hAnsi="Arial" w:cs="Arial"/>
                      <w:sz w:val="18"/>
                    </w:rPr>
                  </w:pPr>
                  <w:r w:rsidRPr="00F70F12">
                    <w:rPr>
                      <w:rFonts w:ascii="Arial" w:hAnsi="Arial" w:cs="Arial"/>
                      <w:sz w:val="18"/>
                    </w:rPr>
                    <w:t>Suggestions</w:t>
                  </w:r>
                </w:p>
              </w:tc>
              <w:tc>
                <w:tcPr>
                  <w:tcW w:w="4572" w:type="dxa"/>
                </w:tcPr>
                <w:p w14:paraId="7D63CFB0" w14:textId="4C06F3EC" w:rsidR="008A2F45" w:rsidRPr="00F70F12" w:rsidRDefault="008A2F45" w:rsidP="003B56B7">
                  <w:pPr>
                    <w:pStyle w:val="BodyText"/>
                    <w:rPr>
                      <w:rStyle w:val="Emphasis"/>
                      <w:rFonts w:ascii="Arial" w:hAnsi="Arial" w:cs="Arial"/>
                      <w:i w:val="0"/>
                      <w:sz w:val="18"/>
                    </w:rPr>
                  </w:pPr>
                  <w:r w:rsidRPr="00F70F12">
                    <w:rPr>
                      <w:rStyle w:val="Emphasis"/>
                      <w:rFonts w:ascii="Arial" w:hAnsi="Arial" w:cs="Arial"/>
                      <w:i w:val="0"/>
                      <w:sz w:val="18"/>
                    </w:rPr>
                    <w:t>Actions taken</w:t>
                  </w:r>
                </w:p>
              </w:tc>
            </w:tr>
            <w:tr w:rsidR="003B56B7" w:rsidRPr="00F70F12" w14:paraId="599C42A0" w14:textId="77777777" w:rsidTr="00A968D7">
              <w:trPr>
                <w:trHeight w:val="719"/>
              </w:trPr>
              <w:tc>
                <w:tcPr>
                  <w:tcW w:w="5997" w:type="dxa"/>
                </w:tcPr>
                <w:p w14:paraId="19025B8C" w14:textId="57ADBB31" w:rsidR="008A2F45" w:rsidRPr="00F70F12" w:rsidRDefault="008A2F45" w:rsidP="00A968D7">
                  <w:pPr>
                    <w:pStyle w:val="BodyText"/>
                    <w:rPr>
                      <w:rFonts w:ascii="Arial" w:hAnsi="Arial" w:cs="Arial"/>
                      <w:sz w:val="18"/>
                    </w:rPr>
                  </w:pPr>
                  <w:r w:rsidRPr="00F70F12">
                    <w:rPr>
                      <w:rFonts w:ascii="Arial" w:hAnsi="Arial" w:cs="Arial"/>
                      <w:sz w:val="18"/>
                    </w:rPr>
                    <w:t>M</w:t>
                  </w:r>
                  <w:r w:rsidRPr="00F70F12">
                    <w:rPr>
                      <w:rFonts w:ascii="Arial" w:hAnsi="Arial" w:cs="Arial"/>
                      <w:sz w:val="18"/>
                    </w:rPr>
                    <w:t>Q</w:t>
                  </w:r>
                  <w:r w:rsidRPr="00F70F12">
                    <w:rPr>
                      <w:rFonts w:ascii="Arial" w:hAnsi="Arial" w:cs="Arial"/>
                      <w:sz w:val="18"/>
                    </w:rPr>
                    <w:t xml:space="preserve">: The man was able to trace the path/layer and he goes through the rooms as he follows their path. But then he is still not certain what path they specifically are located but one of the rooms is where the wife is located. </w:t>
                  </w:r>
                </w:p>
                <w:p w14:paraId="1662EB73" w14:textId="77777777" w:rsidR="003B56B7" w:rsidRPr="00F70F12" w:rsidRDefault="003B56B7" w:rsidP="008A2F45">
                  <w:pPr>
                    <w:pStyle w:val="BodyText"/>
                    <w:ind w:left="720"/>
                    <w:rPr>
                      <w:rStyle w:val="Emphasis"/>
                      <w:rFonts w:ascii="Arial" w:hAnsi="Arial" w:cs="Arial"/>
                      <w:i w:val="0"/>
                      <w:sz w:val="18"/>
                    </w:rPr>
                  </w:pPr>
                </w:p>
              </w:tc>
              <w:tc>
                <w:tcPr>
                  <w:tcW w:w="4572" w:type="dxa"/>
                </w:tcPr>
                <w:p w14:paraId="6BEF6255" w14:textId="77777777" w:rsidR="003B56B7" w:rsidRPr="00F70F12" w:rsidRDefault="003B56B7" w:rsidP="003B56B7">
                  <w:pPr>
                    <w:pStyle w:val="BodyText"/>
                    <w:rPr>
                      <w:rStyle w:val="Emphasis"/>
                      <w:rFonts w:ascii="Arial" w:hAnsi="Arial" w:cs="Arial"/>
                      <w:i w:val="0"/>
                      <w:sz w:val="18"/>
                    </w:rPr>
                  </w:pPr>
                </w:p>
              </w:tc>
            </w:tr>
            <w:tr w:rsidR="003B56B7" w:rsidRPr="00F70F12" w14:paraId="54BDA36F" w14:textId="77777777" w:rsidTr="00A968D7">
              <w:trPr>
                <w:trHeight w:val="20"/>
              </w:trPr>
              <w:tc>
                <w:tcPr>
                  <w:tcW w:w="5997" w:type="dxa"/>
                </w:tcPr>
                <w:p w14:paraId="49AB0934" w14:textId="1A9C5B87" w:rsidR="008A2F45" w:rsidRPr="00F70F12" w:rsidRDefault="008A2F45" w:rsidP="00A968D7">
                  <w:pPr>
                    <w:pStyle w:val="BodyText"/>
                    <w:rPr>
                      <w:rFonts w:ascii="Arial" w:hAnsi="Arial" w:cs="Arial"/>
                      <w:sz w:val="18"/>
                    </w:rPr>
                  </w:pPr>
                  <w:r w:rsidRPr="00F70F12">
                    <w:rPr>
                      <w:rFonts w:ascii="Arial" w:hAnsi="Arial" w:cs="Arial"/>
                      <w:sz w:val="18"/>
                    </w:rPr>
                    <w:t xml:space="preserve">MQ: </w:t>
                  </w:r>
                  <w:r w:rsidRPr="00F70F12">
                    <w:rPr>
                      <w:rFonts w:ascii="Arial" w:hAnsi="Arial" w:cs="Arial"/>
                      <w:sz w:val="18"/>
                    </w:rPr>
                    <w:t>We can place puzzle at the entrance of few of the rooms and then solving the puzzle gives access to the room itself. Not all rooms will have puzzles we have to decide on that.</w:t>
                  </w:r>
                </w:p>
                <w:p w14:paraId="5AB4D5C1" w14:textId="77777777" w:rsidR="003B56B7" w:rsidRPr="00F70F12" w:rsidRDefault="003B56B7" w:rsidP="008A2F45">
                  <w:pPr>
                    <w:pStyle w:val="BodyText"/>
                    <w:rPr>
                      <w:rStyle w:val="Emphasis"/>
                      <w:rFonts w:ascii="Arial" w:hAnsi="Arial" w:cs="Arial"/>
                      <w:i w:val="0"/>
                      <w:sz w:val="18"/>
                    </w:rPr>
                  </w:pPr>
                </w:p>
              </w:tc>
              <w:tc>
                <w:tcPr>
                  <w:tcW w:w="4572" w:type="dxa"/>
                </w:tcPr>
                <w:p w14:paraId="667940F3" w14:textId="77777777" w:rsidR="003B56B7" w:rsidRPr="00F70F12" w:rsidRDefault="003B56B7" w:rsidP="003B56B7">
                  <w:pPr>
                    <w:pStyle w:val="BodyText"/>
                    <w:rPr>
                      <w:rStyle w:val="Emphasis"/>
                      <w:rFonts w:ascii="Arial" w:hAnsi="Arial" w:cs="Arial"/>
                      <w:i w:val="0"/>
                      <w:sz w:val="18"/>
                    </w:rPr>
                  </w:pPr>
                </w:p>
              </w:tc>
            </w:tr>
            <w:tr w:rsidR="003B56B7" w:rsidRPr="00F70F12" w14:paraId="3C6D34F1" w14:textId="77777777" w:rsidTr="00A968D7">
              <w:trPr>
                <w:trHeight w:val="512"/>
              </w:trPr>
              <w:tc>
                <w:tcPr>
                  <w:tcW w:w="5997" w:type="dxa"/>
                </w:tcPr>
                <w:p w14:paraId="11431404" w14:textId="6C75360E" w:rsidR="008A2F45" w:rsidRPr="00F70F12" w:rsidRDefault="008A2F45" w:rsidP="00A968D7">
                  <w:pPr>
                    <w:pStyle w:val="BodyText"/>
                    <w:rPr>
                      <w:rFonts w:ascii="Arial" w:hAnsi="Arial" w:cs="Arial"/>
                      <w:sz w:val="18"/>
                    </w:rPr>
                  </w:pPr>
                  <w:r w:rsidRPr="00F70F12">
                    <w:rPr>
                      <w:rFonts w:ascii="Arial" w:hAnsi="Arial" w:cs="Arial"/>
                      <w:sz w:val="18"/>
                    </w:rPr>
                    <w:t xml:space="preserve">MQ: </w:t>
                  </w:r>
                  <w:r w:rsidRPr="00F70F12">
                    <w:rPr>
                      <w:rFonts w:ascii="Arial" w:hAnsi="Arial" w:cs="Arial"/>
                      <w:sz w:val="18"/>
                    </w:rPr>
                    <w:t xml:space="preserve">Change the settings to match jungle since the attackers are more from a jungle context. The setting </w:t>
                  </w:r>
                  <w:proofErr w:type="gramStart"/>
                  <w:r w:rsidRPr="00F70F12">
                    <w:rPr>
                      <w:rFonts w:ascii="Arial" w:hAnsi="Arial" w:cs="Arial"/>
                      <w:sz w:val="18"/>
                    </w:rPr>
                    <w:t>has to</w:t>
                  </w:r>
                  <w:proofErr w:type="gramEnd"/>
                  <w:r w:rsidRPr="00F70F12">
                    <w:rPr>
                      <w:rFonts w:ascii="Arial" w:hAnsi="Arial" w:cs="Arial"/>
                      <w:sz w:val="18"/>
                    </w:rPr>
                    <w:t xml:space="preserve"> be similar.</w:t>
                  </w:r>
                </w:p>
                <w:p w14:paraId="0A33CE84" w14:textId="77777777" w:rsidR="003B56B7" w:rsidRPr="00F70F12" w:rsidRDefault="003B56B7" w:rsidP="008A2F45">
                  <w:pPr>
                    <w:pStyle w:val="BodyText"/>
                    <w:rPr>
                      <w:rStyle w:val="Emphasis"/>
                      <w:rFonts w:ascii="Arial" w:hAnsi="Arial" w:cs="Arial"/>
                      <w:i w:val="0"/>
                      <w:sz w:val="18"/>
                    </w:rPr>
                  </w:pPr>
                </w:p>
              </w:tc>
              <w:tc>
                <w:tcPr>
                  <w:tcW w:w="4572" w:type="dxa"/>
                </w:tcPr>
                <w:p w14:paraId="008654BB" w14:textId="77777777" w:rsidR="003B56B7" w:rsidRPr="00F70F12" w:rsidRDefault="003B56B7" w:rsidP="003B56B7">
                  <w:pPr>
                    <w:pStyle w:val="BodyText"/>
                    <w:rPr>
                      <w:rStyle w:val="Emphasis"/>
                      <w:rFonts w:ascii="Arial" w:hAnsi="Arial" w:cs="Arial"/>
                      <w:i w:val="0"/>
                      <w:sz w:val="18"/>
                    </w:rPr>
                  </w:pPr>
                </w:p>
              </w:tc>
            </w:tr>
            <w:tr w:rsidR="003B56B7" w:rsidRPr="00F70F12" w14:paraId="72DCDBF3" w14:textId="77777777" w:rsidTr="00A968D7">
              <w:trPr>
                <w:trHeight w:val="20"/>
              </w:trPr>
              <w:tc>
                <w:tcPr>
                  <w:tcW w:w="5997" w:type="dxa"/>
                </w:tcPr>
                <w:p w14:paraId="6863A7F8" w14:textId="1F0385EF" w:rsidR="008A2F45" w:rsidRPr="00F70F12" w:rsidRDefault="008A2F45" w:rsidP="00A968D7">
                  <w:pPr>
                    <w:pStyle w:val="BodyText"/>
                    <w:rPr>
                      <w:rFonts w:ascii="Arial" w:hAnsi="Arial" w:cs="Arial"/>
                      <w:sz w:val="18"/>
                    </w:rPr>
                  </w:pPr>
                  <w:r w:rsidRPr="00F70F12">
                    <w:rPr>
                      <w:rFonts w:ascii="Arial" w:hAnsi="Arial" w:cs="Arial"/>
                      <w:sz w:val="18"/>
                    </w:rPr>
                    <w:t>MQ:</w:t>
                  </w:r>
                  <w:r w:rsidR="00A968D7" w:rsidRPr="00F70F12">
                    <w:rPr>
                      <w:rFonts w:ascii="Arial" w:hAnsi="Arial" w:cs="Arial"/>
                      <w:sz w:val="18"/>
                    </w:rPr>
                    <w:t xml:space="preserve"> </w:t>
                  </w:r>
                  <w:r w:rsidRPr="00F70F12">
                    <w:rPr>
                      <w:rFonts w:ascii="Arial" w:hAnsi="Arial" w:cs="Arial"/>
                      <w:sz w:val="18"/>
                    </w:rPr>
                    <w:t xml:space="preserve">Think about what the jungle tools really </w:t>
                  </w:r>
                  <w:proofErr w:type="gramStart"/>
                  <w:r w:rsidRPr="00F70F12">
                    <w:rPr>
                      <w:rFonts w:ascii="Arial" w:hAnsi="Arial" w:cs="Arial"/>
                      <w:sz w:val="18"/>
                    </w:rPr>
                    <w:t>is</w:t>
                  </w:r>
                  <w:proofErr w:type="gramEnd"/>
                  <w:r w:rsidRPr="00F70F12">
                    <w:rPr>
                      <w:rFonts w:ascii="Arial" w:hAnsi="Arial" w:cs="Arial"/>
                      <w:sz w:val="18"/>
                    </w:rPr>
                    <w:t xml:space="preserve"> and it’s use.</w:t>
                  </w:r>
                </w:p>
                <w:p w14:paraId="4494E56E" w14:textId="77777777" w:rsidR="003B56B7" w:rsidRPr="00F70F12" w:rsidRDefault="003B56B7" w:rsidP="008A2F45">
                  <w:pPr>
                    <w:pStyle w:val="BodyText"/>
                    <w:rPr>
                      <w:rStyle w:val="Emphasis"/>
                      <w:rFonts w:ascii="Arial" w:hAnsi="Arial" w:cs="Arial"/>
                      <w:i w:val="0"/>
                      <w:sz w:val="18"/>
                    </w:rPr>
                  </w:pPr>
                </w:p>
              </w:tc>
              <w:tc>
                <w:tcPr>
                  <w:tcW w:w="4572" w:type="dxa"/>
                </w:tcPr>
                <w:p w14:paraId="1F329723" w14:textId="77777777" w:rsidR="003B56B7" w:rsidRPr="00F70F12" w:rsidRDefault="003B56B7" w:rsidP="003B56B7">
                  <w:pPr>
                    <w:pStyle w:val="BodyText"/>
                    <w:rPr>
                      <w:rStyle w:val="Emphasis"/>
                      <w:rFonts w:ascii="Arial" w:hAnsi="Arial" w:cs="Arial"/>
                      <w:i w:val="0"/>
                      <w:sz w:val="18"/>
                    </w:rPr>
                  </w:pPr>
                </w:p>
              </w:tc>
            </w:tr>
            <w:tr w:rsidR="003B56B7" w:rsidRPr="00F70F12" w14:paraId="09EB1D60" w14:textId="77777777" w:rsidTr="00A968D7">
              <w:trPr>
                <w:trHeight w:val="20"/>
              </w:trPr>
              <w:tc>
                <w:tcPr>
                  <w:tcW w:w="5997" w:type="dxa"/>
                </w:tcPr>
                <w:p w14:paraId="1DEEE8FF" w14:textId="77777777" w:rsidR="003B56B7" w:rsidRPr="00F70F12" w:rsidRDefault="003B56B7" w:rsidP="008A2F45">
                  <w:pPr>
                    <w:pStyle w:val="BodyText"/>
                    <w:rPr>
                      <w:rStyle w:val="Emphasis"/>
                      <w:rFonts w:ascii="Arial" w:hAnsi="Arial" w:cs="Arial"/>
                      <w:i w:val="0"/>
                    </w:rPr>
                  </w:pPr>
                </w:p>
              </w:tc>
              <w:tc>
                <w:tcPr>
                  <w:tcW w:w="4572" w:type="dxa"/>
                </w:tcPr>
                <w:p w14:paraId="716D51E1" w14:textId="77777777" w:rsidR="003B56B7" w:rsidRPr="00F70F12" w:rsidRDefault="003B56B7" w:rsidP="003B56B7">
                  <w:pPr>
                    <w:pStyle w:val="BodyText"/>
                    <w:rPr>
                      <w:rStyle w:val="Emphasis"/>
                      <w:rFonts w:ascii="Arial" w:hAnsi="Arial" w:cs="Arial"/>
                      <w:i w:val="0"/>
                    </w:rPr>
                  </w:pPr>
                </w:p>
              </w:tc>
            </w:tr>
          </w:tbl>
          <w:p w14:paraId="10694FB5" w14:textId="77777777" w:rsidR="003E0E5D" w:rsidRPr="00F70F12" w:rsidRDefault="003E0E5D" w:rsidP="008A2F45">
            <w:pPr>
              <w:pStyle w:val="BodyText"/>
              <w:ind w:left="720"/>
              <w:rPr>
                <w:rStyle w:val="Emphasis"/>
                <w:rFonts w:ascii="Arial" w:hAnsi="Arial" w:cs="Arial"/>
                <w:i w:val="0"/>
              </w:rPr>
            </w:pPr>
          </w:p>
        </w:tc>
      </w:tr>
      <w:tr w:rsidR="003E0E5D" w:rsidRPr="00F70F12" w14:paraId="5B305D00" w14:textId="77777777" w:rsidTr="00A968D7">
        <w:tc>
          <w:tcPr>
            <w:tcW w:w="805" w:type="dxa"/>
          </w:tcPr>
          <w:p w14:paraId="32387146" w14:textId="30BAF9ED" w:rsidR="003E0E5D" w:rsidRPr="00F70F12" w:rsidRDefault="00A968D7" w:rsidP="003E0E5D">
            <w:pPr>
              <w:pStyle w:val="NoSpacing"/>
              <w:rPr>
                <w:rStyle w:val="Emphasis"/>
                <w:rFonts w:ascii="Arial" w:hAnsi="Arial" w:cs="Arial"/>
                <w:i w:val="0"/>
              </w:rPr>
            </w:pPr>
            <w:r w:rsidRPr="00F70F12">
              <w:rPr>
                <w:rStyle w:val="Emphasis"/>
                <w:rFonts w:ascii="Arial" w:hAnsi="Arial" w:cs="Arial"/>
                <w:i w:val="0"/>
              </w:rPr>
              <w:t>3</w:t>
            </w:r>
          </w:p>
        </w:tc>
        <w:tc>
          <w:tcPr>
            <w:tcW w:w="1260" w:type="dxa"/>
          </w:tcPr>
          <w:p w14:paraId="3A5E65C5"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5272FA27"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6750" w:type="dxa"/>
          </w:tcPr>
          <w:p w14:paraId="1FF37DDD" w14:textId="4BABBC9A" w:rsidR="003E0E5D" w:rsidRPr="00F70F12" w:rsidRDefault="003E0E5D" w:rsidP="003E0E5D">
            <w:pPr>
              <w:pStyle w:val="NoSpacing"/>
              <w:rPr>
                <w:rStyle w:val="Emphasis"/>
                <w:rFonts w:ascii="Arial" w:hAnsi="Arial" w:cs="Arial"/>
                <w:i w:val="0"/>
              </w:rPr>
            </w:pPr>
          </w:p>
        </w:tc>
      </w:tr>
      <w:tr w:rsidR="003E0E5D" w:rsidRPr="00F70F12" w14:paraId="173B9760" w14:textId="77777777" w:rsidTr="0098140C">
        <w:tc>
          <w:tcPr>
            <w:tcW w:w="10795" w:type="dxa"/>
            <w:gridSpan w:val="4"/>
          </w:tcPr>
          <w:p w14:paraId="58E9AA6A" w14:textId="77777777" w:rsidR="003E0E5D" w:rsidRPr="00F70F12" w:rsidRDefault="003E0E5D" w:rsidP="003E0E5D">
            <w:pPr>
              <w:pStyle w:val="NoSpacing"/>
              <w:rPr>
                <w:rStyle w:val="Emphasis"/>
                <w:rFonts w:ascii="Arial" w:hAnsi="Arial" w:cs="Arial"/>
                <w:i w:val="0"/>
              </w:rPr>
            </w:pPr>
          </w:p>
        </w:tc>
      </w:tr>
      <w:tr w:rsidR="003E0E5D" w:rsidRPr="00F70F12" w14:paraId="6640FFC6" w14:textId="77777777" w:rsidTr="00A968D7">
        <w:tc>
          <w:tcPr>
            <w:tcW w:w="805" w:type="dxa"/>
          </w:tcPr>
          <w:p w14:paraId="696CC168" w14:textId="0F787D66" w:rsidR="003E0E5D" w:rsidRPr="00F70F12" w:rsidRDefault="003E0E5D" w:rsidP="003E0E5D">
            <w:pPr>
              <w:pStyle w:val="NoSpacing"/>
              <w:rPr>
                <w:rStyle w:val="Emphasis"/>
                <w:rFonts w:ascii="Arial" w:hAnsi="Arial" w:cs="Arial"/>
                <w:i w:val="0"/>
              </w:rPr>
            </w:pPr>
          </w:p>
        </w:tc>
        <w:tc>
          <w:tcPr>
            <w:tcW w:w="1260" w:type="dxa"/>
          </w:tcPr>
          <w:p w14:paraId="0C44AF04"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41FAE613"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6750" w:type="dxa"/>
          </w:tcPr>
          <w:p w14:paraId="51593487" w14:textId="4A44F55E" w:rsidR="003E0E5D" w:rsidRPr="00F70F12" w:rsidRDefault="003E0E5D" w:rsidP="003E0E5D">
            <w:pPr>
              <w:pStyle w:val="NoSpacing"/>
              <w:rPr>
                <w:rStyle w:val="Emphasis"/>
                <w:rFonts w:ascii="Arial" w:hAnsi="Arial" w:cs="Arial"/>
                <w:i w:val="0"/>
              </w:rPr>
            </w:pPr>
          </w:p>
        </w:tc>
      </w:tr>
      <w:tr w:rsidR="003E0E5D" w:rsidRPr="00F70F12" w14:paraId="11D0EEC2" w14:textId="77777777" w:rsidTr="0098140C">
        <w:tc>
          <w:tcPr>
            <w:tcW w:w="10795" w:type="dxa"/>
            <w:gridSpan w:val="4"/>
          </w:tcPr>
          <w:p w14:paraId="3A3802D1" w14:textId="77777777" w:rsidR="003E0E5D" w:rsidRPr="00F70F12" w:rsidRDefault="003E0E5D" w:rsidP="003E0E5D">
            <w:pPr>
              <w:pStyle w:val="NoSpacing"/>
              <w:rPr>
                <w:rStyle w:val="Emphasis"/>
                <w:rFonts w:ascii="Arial" w:hAnsi="Arial" w:cs="Arial"/>
                <w:i w:val="0"/>
              </w:rPr>
            </w:pPr>
          </w:p>
        </w:tc>
      </w:tr>
      <w:tr w:rsidR="003E0E5D" w:rsidRPr="00F70F12" w14:paraId="4EA461A0" w14:textId="77777777" w:rsidTr="00A968D7">
        <w:tc>
          <w:tcPr>
            <w:tcW w:w="805" w:type="dxa"/>
          </w:tcPr>
          <w:p w14:paraId="66A13BE0" w14:textId="1C6F6190" w:rsidR="003E0E5D" w:rsidRPr="00F70F12" w:rsidRDefault="003E0E5D" w:rsidP="003E0E5D">
            <w:pPr>
              <w:pStyle w:val="NoSpacing"/>
              <w:rPr>
                <w:rStyle w:val="Emphasis"/>
                <w:rFonts w:ascii="Arial" w:hAnsi="Arial" w:cs="Arial"/>
                <w:i w:val="0"/>
              </w:rPr>
            </w:pPr>
          </w:p>
        </w:tc>
        <w:tc>
          <w:tcPr>
            <w:tcW w:w="1260" w:type="dxa"/>
          </w:tcPr>
          <w:p w14:paraId="5282DE42"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1980" w:type="dxa"/>
          </w:tcPr>
          <w:p w14:paraId="01957AAC" w14:textId="77777777" w:rsidR="003E0E5D" w:rsidRPr="00F70F12" w:rsidRDefault="003E0E5D" w:rsidP="003E0E5D">
            <w:pPr>
              <w:pStyle w:val="NoSpacing"/>
              <w:rPr>
                <w:rStyle w:val="Emphasis"/>
                <w:rFonts w:ascii="Arial" w:hAnsi="Arial" w:cs="Arial"/>
                <w:i w:val="0"/>
              </w:rPr>
            </w:pPr>
            <w:r w:rsidRPr="00F70F12">
              <w:rPr>
                <w:rStyle w:val="Emphasis"/>
                <w:rFonts w:ascii="Arial" w:hAnsi="Arial" w:cs="Arial"/>
                <w:i w:val="0"/>
              </w:rPr>
              <w:t xml:space="preserve"> </w:t>
            </w:r>
          </w:p>
        </w:tc>
        <w:tc>
          <w:tcPr>
            <w:tcW w:w="6750" w:type="dxa"/>
          </w:tcPr>
          <w:p w14:paraId="5E8FD327" w14:textId="6F206DB6" w:rsidR="003E0E5D" w:rsidRPr="00F70F12" w:rsidRDefault="003E0E5D" w:rsidP="003E0E5D">
            <w:pPr>
              <w:pStyle w:val="NoSpacing"/>
              <w:rPr>
                <w:rStyle w:val="Emphasis"/>
                <w:rFonts w:ascii="Arial" w:hAnsi="Arial" w:cs="Arial"/>
                <w:i w:val="0"/>
              </w:rPr>
            </w:pPr>
          </w:p>
        </w:tc>
      </w:tr>
      <w:tr w:rsidR="003E0E5D" w:rsidRPr="00F70F12" w14:paraId="629912C6" w14:textId="77777777" w:rsidTr="0098140C">
        <w:tc>
          <w:tcPr>
            <w:tcW w:w="10795" w:type="dxa"/>
            <w:gridSpan w:val="4"/>
          </w:tcPr>
          <w:p w14:paraId="26428FF3" w14:textId="77777777" w:rsidR="003E0E5D" w:rsidRPr="00F70F12" w:rsidRDefault="003E0E5D" w:rsidP="003E0E5D">
            <w:pPr>
              <w:pStyle w:val="NoSpacing"/>
              <w:rPr>
                <w:rStyle w:val="Emphasis"/>
                <w:rFonts w:ascii="Arial" w:hAnsi="Arial" w:cs="Arial"/>
                <w:i w:val="0"/>
              </w:rPr>
            </w:pPr>
          </w:p>
        </w:tc>
      </w:tr>
    </w:tbl>
    <w:p w14:paraId="13420FFE" w14:textId="77777777" w:rsidR="001722B1" w:rsidRPr="00F70F12" w:rsidRDefault="001722B1" w:rsidP="001722B1">
      <w:pPr>
        <w:pStyle w:val="NoSpacing"/>
        <w:rPr>
          <w:rStyle w:val="Emphasis"/>
          <w:rFonts w:ascii="Arial" w:hAnsi="Arial" w:cs="Arial"/>
        </w:rPr>
      </w:pPr>
    </w:p>
    <w:p w14:paraId="6ADDFBF8" w14:textId="77777777" w:rsidR="006F3C6F" w:rsidRPr="00F70F12" w:rsidRDefault="006F3C6F" w:rsidP="009044E9">
      <w:pPr>
        <w:pStyle w:val="NoSpacing"/>
        <w:jc w:val="center"/>
        <w:rPr>
          <w:rStyle w:val="Emphasis"/>
          <w:rFonts w:ascii="Arial" w:hAnsi="Arial" w:cs="Arial"/>
          <w:b/>
          <w:i w:val="0"/>
        </w:rPr>
      </w:pPr>
    </w:p>
    <w:p w14:paraId="79AE7DD3" w14:textId="77777777" w:rsidR="006F3C6F" w:rsidRPr="00F70F12" w:rsidRDefault="006F3C6F" w:rsidP="009044E9">
      <w:pPr>
        <w:pStyle w:val="NoSpacing"/>
        <w:jc w:val="center"/>
        <w:rPr>
          <w:rStyle w:val="Emphasis"/>
          <w:rFonts w:ascii="Arial" w:hAnsi="Arial" w:cs="Arial"/>
          <w:b/>
          <w:i w:val="0"/>
        </w:rPr>
      </w:pPr>
    </w:p>
    <w:p w14:paraId="145FB239" w14:textId="61183B79" w:rsidR="007662E0" w:rsidRPr="00F70F12" w:rsidRDefault="009044E9" w:rsidP="009044E9">
      <w:pPr>
        <w:pStyle w:val="NoSpacing"/>
        <w:jc w:val="center"/>
        <w:rPr>
          <w:rStyle w:val="Emphasis"/>
          <w:rFonts w:ascii="Arial" w:hAnsi="Arial" w:cs="Arial"/>
          <w:b/>
          <w:i w:val="0"/>
        </w:rPr>
      </w:pPr>
      <w:r w:rsidRPr="00F70F12">
        <w:rPr>
          <w:rStyle w:val="Emphasis"/>
          <w:rFonts w:ascii="Arial" w:hAnsi="Arial" w:cs="Arial"/>
          <w:b/>
          <w:i w:val="0"/>
        </w:rPr>
        <w:t>ITEC 3860- Software Development</w:t>
      </w:r>
      <w:r w:rsidR="003A40BF" w:rsidRPr="00F70F12">
        <w:rPr>
          <w:rStyle w:val="Emphasis"/>
          <w:rFonts w:ascii="Arial" w:hAnsi="Arial" w:cs="Arial"/>
          <w:b/>
          <w:i w:val="0"/>
        </w:rPr>
        <w:t xml:space="preserve">1: </w:t>
      </w:r>
      <w:r w:rsidRPr="00F70F12">
        <w:rPr>
          <w:rStyle w:val="Emphasis"/>
          <w:rFonts w:ascii="Arial" w:hAnsi="Arial" w:cs="Arial"/>
          <w:b/>
          <w:i w:val="0"/>
        </w:rPr>
        <w:t>Game Narrative</w:t>
      </w:r>
    </w:p>
    <w:p w14:paraId="6C885664" w14:textId="497BDD21" w:rsidR="00DA3F98" w:rsidRPr="00F70F12" w:rsidRDefault="00DA3F98" w:rsidP="009044E9">
      <w:pPr>
        <w:pStyle w:val="NoSpacing"/>
        <w:jc w:val="center"/>
        <w:rPr>
          <w:rStyle w:val="Emphasis"/>
          <w:rFonts w:ascii="Arial" w:hAnsi="Arial" w:cs="Arial"/>
          <w:b/>
          <w:i w:val="0"/>
        </w:rPr>
      </w:pPr>
    </w:p>
    <w:p w14:paraId="735828A7" w14:textId="485A612B" w:rsidR="00AA39A6" w:rsidRPr="00F70F12" w:rsidRDefault="00AA39A6" w:rsidP="0026351D">
      <w:pPr>
        <w:pStyle w:val="Heading3"/>
        <w:rPr>
          <w:rStyle w:val="Emphasis"/>
          <w:rFonts w:cs="Arial"/>
          <w:i w:val="0"/>
        </w:rPr>
      </w:pPr>
      <w:r w:rsidRPr="00F70F12">
        <w:rPr>
          <w:rStyle w:val="Emphasis"/>
          <w:rFonts w:cs="Arial"/>
          <w:i w:val="0"/>
        </w:rPr>
        <w:t>PROBLEM STATEMENT</w:t>
      </w:r>
    </w:p>
    <w:p w14:paraId="21709906" w14:textId="1D3057CA" w:rsidR="00C15EB8" w:rsidRDefault="00D073C4" w:rsidP="00C15EB8">
      <w:pPr>
        <w:rPr>
          <w:rFonts w:ascii="Arial" w:hAnsi="Arial" w:cs="Arial"/>
        </w:rPr>
      </w:pPr>
      <w:r w:rsidRPr="00F70F12">
        <w:rPr>
          <w:rFonts w:ascii="Arial" w:hAnsi="Arial" w:cs="Arial"/>
          <w:i/>
        </w:rPr>
        <w:t xml:space="preserve"> </w:t>
      </w:r>
      <w:r w:rsidR="00C405C2" w:rsidRPr="00F70F12">
        <w:rPr>
          <w:rFonts w:ascii="Arial" w:hAnsi="Arial" w:cs="Arial"/>
          <w:i/>
        </w:rPr>
        <w:t>“</w:t>
      </w:r>
      <w:r w:rsidR="00AA39A6" w:rsidRPr="00F70F12">
        <w:rPr>
          <w:rFonts w:ascii="Arial" w:hAnsi="Arial" w:cs="Arial"/>
          <w:i/>
        </w:rPr>
        <w:t xml:space="preserve">A crime has just occurred in the neighborhood, </w:t>
      </w:r>
      <w:r w:rsidR="00CE24B6" w:rsidRPr="00F70F12">
        <w:rPr>
          <w:rFonts w:ascii="Arial" w:hAnsi="Arial" w:cs="Arial"/>
          <w:i/>
        </w:rPr>
        <w:t xml:space="preserve">several are </w:t>
      </w:r>
      <w:r w:rsidR="002F6C20" w:rsidRPr="00F70F12">
        <w:rPr>
          <w:rFonts w:ascii="Arial" w:hAnsi="Arial" w:cs="Arial"/>
          <w:i/>
        </w:rPr>
        <w:t>injured,</w:t>
      </w:r>
      <w:r w:rsidR="00CE24B6" w:rsidRPr="00F70F12">
        <w:rPr>
          <w:rFonts w:ascii="Arial" w:hAnsi="Arial" w:cs="Arial"/>
          <w:i/>
        </w:rPr>
        <w:t xml:space="preserve"> and some are dead</w:t>
      </w:r>
      <w:r w:rsidR="00F85731" w:rsidRPr="00F70F12">
        <w:rPr>
          <w:rFonts w:ascii="Arial" w:hAnsi="Arial" w:cs="Arial"/>
          <w:i/>
        </w:rPr>
        <w:t>.</w:t>
      </w:r>
      <w:r w:rsidR="00CE24B6" w:rsidRPr="00F70F12">
        <w:rPr>
          <w:rFonts w:ascii="Arial" w:hAnsi="Arial" w:cs="Arial"/>
          <w:i/>
        </w:rPr>
        <w:t xml:space="preserve"> </w:t>
      </w:r>
      <w:r w:rsidR="001037D8" w:rsidRPr="00F70F12">
        <w:rPr>
          <w:rFonts w:ascii="Arial" w:hAnsi="Arial" w:cs="Arial"/>
          <w:i/>
        </w:rPr>
        <w:t>You, t</w:t>
      </w:r>
      <w:r w:rsidR="005F436F" w:rsidRPr="00F70F12">
        <w:rPr>
          <w:rFonts w:ascii="Arial" w:hAnsi="Arial" w:cs="Arial"/>
          <w:i/>
        </w:rPr>
        <w:t>he</w:t>
      </w:r>
      <w:r w:rsidR="00CE24B6" w:rsidRPr="00F70F12">
        <w:rPr>
          <w:rFonts w:ascii="Arial" w:hAnsi="Arial" w:cs="Arial"/>
          <w:i/>
        </w:rPr>
        <w:t xml:space="preserve"> </w:t>
      </w:r>
      <w:r w:rsidR="002F6C20" w:rsidRPr="00F70F12">
        <w:rPr>
          <w:rFonts w:ascii="Arial" w:hAnsi="Arial" w:cs="Arial"/>
          <w:i/>
        </w:rPr>
        <w:t>player</w:t>
      </w:r>
      <w:r w:rsidR="001037D8" w:rsidRPr="00F70F12">
        <w:rPr>
          <w:rFonts w:ascii="Arial" w:hAnsi="Arial" w:cs="Arial"/>
          <w:i/>
        </w:rPr>
        <w:t>,</w:t>
      </w:r>
      <w:r w:rsidR="002F6C20" w:rsidRPr="00F70F12">
        <w:rPr>
          <w:rFonts w:ascii="Arial" w:hAnsi="Arial" w:cs="Arial"/>
          <w:i/>
        </w:rPr>
        <w:t xml:space="preserve"> </w:t>
      </w:r>
      <w:r w:rsidR="001037D8" w:rsidRPr="00F70F12">
        <w:rPr>
          <w:rFonts w:ascii="Arial" w:hAnsi="Arial" w:cs="Arial"/>
          <w:i/>
        </w:rPr>
        <w:t>are</w:t>
      </w:r>
      <w:r w:rsidR="002F6C20" w:rsidRPr="00F70F12">
        <w:rPr>
          <w:rFonts w:ascii="Arial" w:hAnsi="Arial" w:cs="Arial"/>
          <w:i/>
        </w:rPr>
        <w:t xml:space="preserve"> lucky to be </w:t>
      </w:r>
      <w:r w:rsidR="00F85731" w:rsidRPr="00F70F12">
        <w:rPr>
          <w:rFonts w:ascii="Arial" w:hAnsi="Arial" w:cs="Arial"/>
          <w:i/>
        </w:rPr>
        <w:t>alive,</w:t>
      </w:r>
      <w:r w:rsidR="002F6C20" w:rsidRPr="00F70F12">
        <w:rPr>
          <w:rFonts w:ascii="Arial" w:hAnsi="Arial" w:cs="Arial"/>
          <w:i/>
        </w:rPr>
        <w:t xml:space="preserve"> but </w:t>
      </w:r>
      <w:r w:rsidR="001037D8" w:rsidRPr="00F70F12">
        <w:rPr>
          <w:rFonts w:ascii="Arial" w:hAnsi="Arial" w:cs="Arial"/>
          <w:i/>
        </w:rPr>
        <w:t>your</w:t>
      </w:r>
      <w:r w:rsidR="00EE6230" w:rsidRPr="00F70F12">
        <w:rPr>
          <w:rFonts w:ascii="Arial" w:hAnsi="Arial" w:cs="Arial"/>
          <w:i/>
        </w:rPr>
        <w:t xml:space="preserve"> beautiful</w:t>
      </w:r>
      <w:r w:rsidR="001037D8" w:rsidRPr="00F70F12">
        <w:rPr>
          <w:rFonts w:ascii="Arial" w:hAnsi="Arial" w:cs="Arial"/>
          <w:i/>
        </w:rPr>
        <w:t xml:space="preserve"> </w:t>
      </w:r>
      <w:r w:rsidR="002F6C20" w:rsidRPr="00F70F12">
        <w:rPr>
          <w:rFonts w:ascii="Arial" w:hAnsi="Arial" w:cs="Arial"/>
          <w:i/>
        </w:rPr>
        <w:t xml:space="preserve">wife has been captured and the </w:t>
      </w:r>
      <w:r w:rsidR="00CE24B6" w:rsidRPr="00F70F12">
        <w:rPr>
          <w:rFonts w:ascii="Arial" w:hAnsi="Arial" w:cs="Arial"/>
          <w:i/>
        </w:rPr>
        <w:t>assailant</w:t>
      </w:r>
      <w:r w:rsidR="001037D8" w:rsidRPr="00F70F12">
        <w:rPr>
          <w:rFonts w:ascii="Arial" w:hAnsi="Arial" w:cs="Arial"/>
          <w:i/>
        </w:rPr>
        <w:t>s have</w:t>
      </w:r>
      <w:r w:rsidR="00CE24B6" w:rsidRPr="00F70F12">
        <w:rPr>
          <w:rFonts w:ascii="Arial" w:hAnsi="Arial" w:cs="Arial"/>
          <w:i/>
        </w:rPr>
        <w:t xml:space="preserve"> </w:t>
      </w:r>
      <w:r w:rsidR="002F6C20" w:rsidRPr="00F70F12">
        <w:rPr>
          <w:rFonts w:ascii="Arial" w:hAnsi="Arial" w:cs="Arial"/>
          <w:i/>
        </w:rPr>
        <w:t xml:space="preserve">escaped before rescue team got to the scene. </w:t>
      </w:r>
      <w:r w:rsidR="001037D8" w:rsidRPr="00F70F12">
        <w:rPr>
          <w:rFonts w:ascii="Arial" w:hAnsi="Arial" w:cs="Arial"/>
          <w:i/>
        </w:rPr>
        <w:t>You are</w:t>
      </w:r>
      <w:r w:rsidR="005F436F" w:rsidRPr="00F70F12">
        <w:rPr>
          <w:rFonts w:ascii="Arial" w:hAnsi="Arial" w:cs="Arial"/>
          <w:i/>
        </w:rPr>
        <w:t xml:space="preserve"> determined to rescue </w:t>
      </w:r>
      <w:r w:rsidR="001037D8" w:rsidRPr="00F70F12">
        <w:rPr>
          <w:rFonts w:ascii="Arial" w:hAnsi="Arial" w:cs="Arial"/>
          <w:i/>
        </w:rPr>
        <w:t>your</w:t>
      </w:r>
      <w:r w:rsidR="005F436F" w:rsidRPr="00F70F12">
        <w:rPr>
          <w:rFonts w:ascii="Arial" w:hAnsi="Arial" w:cs="Arial"/>
          <w:i/>
        </w:rPr>
        <w:t xml:space="preserve"> </w:t>
      </w:r>
      <w:r w:rsidR="00F85731" w:rsidRPr="00F70F12">
        <w:rPr>
          <w:rFonts w:ascii="Arial" w:hAnsi="Arial" w:cs="Arial"/>
          <w:i/>
        </w:rPr>
        <w:t>wife at all cost</w:t>
      </w:r>
      <w:r w:rsidR="005F436F" w:rsidRPr="00F70F12">
        <w:rPr>
          <w:rFonts w:ascii="Arial" w:hAnsi="Arial" w:cs="Arial"/>
          <w:i/>
        </w:rPr>
        <w:t>.</w:t>
      </w:r>
      <w:r w:rsidR="00F85731" w:rsidRPr="00F70F12">
        <w:rPr>
          <w:rFonts w:ascii="Arial" w:hAnsi="Arial" w:cs="Arial"/>
          <w:i/>
        </w:rPr>
        <w:t xml:space="preserve"> He </w:t>
      </w:r>
      <w:r w:rsidR="001037D8" w:rsidRPr="00F70F12">
        <w:rPr>
          <w:rFonts w:ascii="Arial" w:hAnsi="Arial" w:cs="Arial"/>
          <w:i/>
        </w:rPr>
        <w:t>must</w:t>
      </w:r>
      <w:r w:rsidR="00F85731" w:rsidRPr="00F70F12">
        <w:rPr>
          <w:rFonts w:ascii="Arial" w:hAnsi="Arial" w:cs="Arial"/>
          <w:i/>
        </w:rPr>
        <w:t xml:space="preserve"> make a </w:t>
      </w:r>
      <w:r w:rsidR="00793564" w:rsidRPr="00F70F12">
        <w:rPr>
          <w:rFonts w:ascii="Arial" w:hAnsi="Arial" w:cs="Arial"/>
          <w:i/>
        </w:rPr>
        <w:t xml:space="preserve">make </w:t>
      </w:r>
      <w:r w:rsidR="00701B72" w:rsidRPr="00F70F12">
        <w:rPr>
          <w:rFonts w:ascii="Arial" w:hAnsi="Arial" w:cs="Arial"/>
          <w:i/>
        </w:rPr>
        <w:t xml:space="preserve">several </w:t>
      </w:r>
      <w:r w:rsidR="00F85731" w:rsidRPr="00F70F12">
        <w:rPr>
          <w:rFonts w:ascii="Arial" w:hAnsi="Arial" w:cs="Arial"/>
          <w:i/>
        </w:rPr>
        <w:t>choice</w:t>
      </w:r>
      <w:r w:rsidR="00701B72" w:rsidRPr="00F70F12">
        <w:rPr>
          <w:rFonts w:ascii="Arial" w:hAnsi="Arial" w:cs="Arial"/>
          <w:i/>
        </w:rPr>
        <w:t>s, solve several puzzles, endure</w:t>
      </w:r>
      <w:r w:rsidR="00793564" w:rsidRPr="00F70F12">
        <w:rPr>
          <w:rFonts w:ascii="Arial" w:hAnsi="Arial" w:cs="Arial"/>
          <w:i/>
        </w:rPr>
        <w:t>/sustain</w:t>
      </w:r>
      <w:r w:rsidR="00701B72" w:rsidRPr="00F70F12">
        <w:rPr>
          <w:rFonts w:ascii="Arial" w:hAnsi="Arial" w:cs="Arial"/>
          <w:i/>
        </w:rPr>
        <w:t xml:space="preserve"> several injuries, win several enemies</w:t>
      </w:r>
      <w:r w:rsidR="00793564" w:rsidRPr="00F70F12">
        <w:rPr>
          <w:rFonts w:ascii="Arial" w:hAnsi="Arial" w:cs="Arial"/>
          <w:i/>
        </w:rPr>
        <w:t xml:space="preserve">, use several </w:t>
      </w:r>
      <w:r w:rsidR="0042518D" w:rsidRPr="00F70F12">
        <w:rPr>
          <w:rFonts w:ascii="Arial" w:hAnsi="Arial" w:cs="Arial"/>
          <w:i/>
        </w:rPr>
        <w:t xml:space="preserve">weapons, </w:t>
      </w:r>
      <w:r w:rsidR="005318F7" w:rsidRPr="00F70F12">
        <w:rPr>
          <w:rFonts w:ascii="Arial" w:hAnsi="Arial" w:cs="Arial"/>
          <w:i/>
        </w:rPr>
        <w:t>to</w:t>
      </w:r>
      <w:r w:rsidR="00793564" w:rsidRPr="00F70F12">
        <w:rPr>
          <w:rFonts w:ascii="Arial" w:hAnsi="Arial" w:cs="Arial"/>
          <w:i/>
        </w:rPr>
        <w:t xml:space="preserve"> </w:t>
      </w:r>
      <w:r w:rsidR="005318F7" w:rsidRPr="00F70F12">
        <w:rPr>
          <w:rFonts w:ascii="Arial" w:hAnsi="Arial" w:cs="Arial"/>
          <w:i/>
        </w:rPr>
        <w:t>get to his wife safely</w:t>
      </w:r>
      <w:r w:rsidR="00793564" w:rsidRPr="00F70F12">
        <w:rPr>
          <w:rFonts w:ascii="Arial" w:hAnsi="Arial" w:cs="Arial"/>
          <w:i/>
        </w:rPr>
        <w:t>.</w:t>
      </w:r>
      <w:r w:rsidR="005318F7" w:rsidRPr="00F70F12">
        <w:rPr>
          <w:rFonts w:ascii="Arial" w:hAnsi="Arial" w:cs="Arial"/>
          <w:i/>
        </w:rPr>
        <w:t xml:space="preserve"> The choices you make can be for or against you in your mission</w:t>
      </w:r>
      <w:r w:rsidR="00531064" w:rsidRPr="00F70F12">
        <w:rPr>
          <w:rFonts w:ascii="Arial" w:hAnsi="Arial" w:cs="Arial"/>
          <w:i/>
        </w:rPr>
        <w:t xml:space="preserve"> to rescue your wife.</w:t>
      </w:r>
      <w:r w:rsidR="00F1189C" w:rsidRPr="00F70F12">
        <w:rPr>
          <w:rFonts w:ascii="Arial" w:hAnsi="Arial" w:cs="Arial"/>
          <w:i/>
        </w:rPr>
        <w:t>”</w:t>
      </w:r>
      <w:r w:rsidR="00693911" w:rsidRPr="00F70F12">
        <w:rPr>
          <w:rFonts w:ascii="Arial" w:hAnsi="Arial" w:cs="Arial"/>
        </w:rPr>
        <w:tab/>
      </w:r>
    </w:p>
    <w:p w14:paraId="65561405" w14:textId="007EE12B" w:rsidR="00D073C4" w:rsidRPr="00D073C4" w:rsidRDefault="00D073C4" w:rsidP="00D073C4">
      <w:pPr>
        <w:pStyle w:val="BodyText"/>
        <w:jc w:val="center"/>
        <w:rPr>
          <w:rFonts w:ascii="Arial" w:hAnsi="Arial" w:cs="Arial"/>
          <w:b/>
        </w:rPr>
      </w:pPr>
      <w:r w:rsidRPr="00D073C4">
        <w:rPr>
          <w:rFonts w:ascii="Arial" w:hAnsi="Arial" w:cs="Arial"/>
          <w:b/>
        </w:rPr>
        <w:t>SETTING</w:t>
      </w:r>
    </w:p>
    <w:p w14:paraId="62A4A77D" w14:textId="2B1C6EF7" w:rsidR="00D073C4" w:rsidRPr="00F70F12" w:rsidRDefault="00160A1B" w:rsidP="00160A1B">
      <w:pPr>
        <w:pStyle w:val="BodyText"/>
        <w:rPr>
          <w:rFonts w:ascii="Arial" w:hAnsi="Arial" w:cs="Arial"/>
        </w:rPr>
      </w:pPr>
      <w:r>
        <w:rPr>
          <w:rFonts w:ascii="Arial" w:hAnsi="Arial" w:cs="Arial"/>
        </w:rPr>
        <w:t>Every event occurred i</w:t>
      </w:r>
      <w:r w:rsidR="00D073C4">
        <w:rPr>
          <w:rFonts w:ascii="Arial" w:hAnsi="Arial" w:cs="Arial"/>
        </w:rPr>
        <w:t>n a</w:t>
      </w:r>
      <w:r w:rsidR="00D073C4">
        <w:rPr>
          <w:rFonts w:ascii="Arial" w:hAnsi="Arial" w:cs="Arial"/>
        </w:rPr>
        <w:t xml:space="preserve"> rural setting. The criminals ran into a thick forest </w:t>
      </w:r>
      <w:r w:rsidR="00A53768">
        <w:rPr>
          <w:rFonts w:ascii="Arial" w:hAnsi="Arial" w:cs="Arial"/>
        </w:rPr>
        <w:t>(</w:t>
      </w:r>
      <w:r>
        <w:rPr>
          <w:rFonts w:ascii="Arial" w:hAnsi="Arial" w:cs="Arial"/>
        </w:rPr>
        <w:t>j</w:t>
      </w:r>
      <w:r w:rsidR="00D073C4">
        <w:rPr>
          <w:rFonts w:ascii="Arial" w:hAnsi="Arial" w:cs="Arial"/>
        </w:rPr>
        <w:t>ungle</w:t>
      </w:r>
      <w:r w:rsidR="00A53768">
        <w:rPr>
          <w:rFonts w:ascii="Arial" w:hAnsi="Arial" w:cs="Arial"/>
        </w:rPr>
        <w:t>)</w:t>
      </w:r>
      <w:r>
        <w:rPr>
          <w:rFonts w:ascii="Arial" w:hAnsi="Arial" w:cs="Arial"/>
        </w:rPr>
        <w:t xml:space="preserve"> with the man’s wife</w:t>
      </w:r>
      <w:r w:rsidR="00D073C4">
        <w:rPr>
          <w:rFonts w:ascii="Arial" w:hAnsi="Arial" w:cs="Arial"/>
        </w:rPr>
        <w:t>. Unknown to them, they left a traceable path.</w:t>
      </w:r>
    </w:p>
    <w:p w14:paraId="145FB2B7" w14:textId="77777777" w:rsidR="000C1DE4" w:rsidRPr="00F70F12" w:rsidRDefault="000C1DE4" w:rsidP="0026351D">
      <w:pPr>
        <w:pStyle w:val="Heading3"/>
        <w:rPr>
          <w:rStyle w:val="Emphasis"/>
          <w:rFonts w:cs="Arial"/>
          <w:i w:val="0"/>
        </w:rPr>
      </w:pPr>
      <w:bookmarkStart w:id="0" w:name="_Toc515737549"/>
      <w:r w:rsidRPr="00F70F12">
        <w:rPr>
          <w:rStyle w:val="Emphasis"/>
          <w:rFonts w:cs="Arial"/>
          <w:i w:val="0"/>
        </w:rPr>
        <w:lastRenderedPageBreak/>
        <w:t>SCOPE</w:t>
      </w:r>
      <w:bookmarkEnd w:id="0"/>
      <w:r w:rsidRPr="00F70F12">
        <w:rPr>
          <w:rStyle w:val="Emphasis"/>
          <w:rFonts w:cs="Arial"/>
          <w:i w:val="0"/>
        </w:rPr>
        <w:t xml:space="preserve"> </w:t>
      </w:r>
    </w:p>
    <w:p w14:paraId="145FB2B8" w14:textId="73D9454F" w:rsidR="000C1DE4" w:rsidRPr="00F70F12" w:rsidRDefault="00613AF5" w:rsidP="000D4A2E">
      <w:pPr>
        <w:rPr>
          <w:rStyle w:val="Emphasis"/>
          <w:rFonts w:ascii="Arial" w:hAnsi="Arial" w:cs="Arial"/>
          <w:i w:val="0"/>
        </w:rPr>
      </w:pPr>
      <w:r w:rsidRPr="00F70F12">
        <w:rPr>
          <w:rStyle w:val="Emphasis"/>
          <w:rFonts w:ascii="Arial" w:hAnsi="Arial" w:cs="Arial"/>
          <w:i w:val="0"/>
        </w:rPr>
        <w:t xml:space="preserve">To ensure this system is created in a timely manner </w:t>
      </w:r>
      <w:r w:rsidR="00D47B1C" w:rsidRPr="00F70F12">
        <w:rPr>
          <w:rStyle w:val="Emphasis"/>
          <w:rFonts w:ascii="Arial" w:hAnsi="Arial" w:cs="Arial"/>
          <w:i w:val="0"/>
        </w:rPr>
        <w:t>and according to class requirements</w:t>
      </w:r>
      <w:r w:rsidRPr="00F70F12">
        <w:rPr>
          <w:rStyle w:val="Emphasis"/>
          <w:rFonts w:ascii="Arial" w:hAnsi="Arial" w:cs="Arial"/>
          <w:i w:val="0"/>
        </w:rPr>
        <w:t xml:space="preserve">, </w:t>
      </w:r>
      <w:r w:rsidR="00876E70" w:rsidRPr="00F70F12">
        <w:rPr>
          <w:rStyle w:val="Emphasis"/>
          <w:rFonts w:ascii="Arial" w:hAnsi="Arial" w:cs="Arial"/>
          <w:i w:val="0"/>
        </w:rPr>
        <w:t xml:space="preserve">this game will comprise of </w:t>
      </w:r>
      <w:r w:rsidR="003171B8" w:rsidRPr="00F70F12">
        <w:rPr>
          <w:rStyle w:val="Emphasis"/>
          <w:rFonts w:ascii="Arial" w:hAnsi="Arial" w:cs="Arial"/>
          <w:i w:val="0"/>
        </w:rPr>
        <w:t>30</w:t>
      </w:r>
      <w:r w:rsidR="00876E70" w:rsidRPr="00F70F12">
        <w:rPr>
          <w:rStyle w:val="Emphasis"/>
          <w:rFonts w:ascii="Arial" w:hAnsi="Arial" w:cs="Arial"/>
          <w:i w:val="0"/>
        </w:rPr>
        <w:t xml:space="preserve"> </w:t>
      </w:r>
      <w:r w:rsidR="00A24E27" w:rsidRPr="00F70F12">
        <w:rPr>
          <w:rStyle w:val="Emphasis"/>
          <w:rFonts w:ascii="Arial" w:hAnsi="Arial" w:cs="Arial"/>
          <w:i w:val="0"/>
        </w:rPr>
        <w:t>different</w:t>
      </w:r>
      <w:r w:rsidR="003171B8" w:rsidRPr="00F70F12">
        <w:rPr>
          <w:rStyle w:val="Emphasis"/>
          <w:rFonts w:ascii="Arial" w:hAnsi="Arial" w:cs="Arial"/>
          <w:i w:val="0"/>
        </w:rPr>
        <w:t xml:space="preserve"> rooms, 8 </w:t>
      </w:r>
      <w:r w:rsidR="00D147C5" w:rsidRPr="00F70F12">
        <w:rPr>
          <w:rStyle w:val="Emphasis"/>
          <w:rFonts w:ascii="Arial" w:hAnsi="Arial" w:cs="Arial"/>
          <w:i w:val="0"/>
        </w:rPr>
        <w:t xml:space="preserve">reusable </w:t>
      </w:r>
      <w:r w:rsidR="003171B8" w:rsidRPr="00F70F12">
        <w:rPr>
          <w:rStyle w:val="Emphasis"/>
          <w:rFonts w:ascii="Arial" w:hAnsi="Arial" w:cs="Arial"/>
          <w:i w:val="0"/>
        </w:rPr>
        <w:t xml:space="preserve">puzzles, </w:t>
      </w:r>
      <w:r w:rsidR="00D147C5" w:rsidRPr="00F70F12">
        <w:rPr>
          <w:rStyle w:val="Emphasis"/>
          <w:rFonts w:ascii="Arial" w:hAnsi="Arial" w:cs="Arial"/>
          <w:i w:val="0"/>
        </w:rPr>
        <w:t>8 reusable attackers/demons</w:t>
      </w:r>
      <w:r w:rsidR="00876E70" w:rsidRPr="00F70F12">
        <w:rPr>
          <w:rStyle w:val="Emphasis"/>
          <w:rFonts w:ascii="Arial" w:hAnsi="Arial" w:cs="Arial"/>
          <w:i w:val="0"/>
        </w:rPr>
        <w:t xml:space="preserve">, </w:t>
      </w:r>
      <w:r w:rsidR="006D5A59" w:rsidRPr="00F70F12">
        <w:rPr>
          <w:rStyle w:val="Emphasis"/>
          <w:rFonts w:ascii="Arial" w:hAnsi="Arial" w:cs="Arial"/>
          <w:i w:val="0"/>
        </w:rPr>
        <w:t xml:space="preserve">room </w:t>
      </w:r>
      <w:r w:rsidR="00A24E27" w:rsidRPr="00F70F12">
        <w:rPr>
          <w:rStyle w:val="Emphasis"/>
          <w:rFonts w:ascii="Arial" w:hAnsi="Arial" w:cs="Arial"/>
          <w:i w:val="0"/>
        </w:rPr>
        <w:t>entry</w:t>
      </w:r>
      <w:r w:rsidR="006D5A59" w:rsidRPr="00F70F12">
        <w:rPr>
          <w:rStyle w:val="Emphasis"/>
          <w:rFonts w:ascii="Arial" w:hAnsi="Arial" w:cs="Arial"/>
          <w:i w:val="0"/>
        </w:rPr>
        <w:t>,</w:t>
      </w:r>
      <w:r w:rsidR="00A24E27" w:rsidRPr="00F70F12">
        <w:rPr>
          <w:rStyle w:val="Emphasis"/>
          <w:rFonts w:ascii="Arial" w:hAnsi="Arial" w:cs="Arial"/>
          <w:i w:val="0"/>
        </w:rPr>
        <w:t xml:space="preserve"> exit </w:t>
      </w:r>
      <w:r w:rsidR="006D5A59" w:rsidRPr="00F70F12">
        <w:rPr>
          <w:rStyle w:val="Emphasis"/>
          <w:rFonts w:ascii="Arial" w:hAnsi="Arial" w:cs="Arial"/>
          <w:i w:val="0"/>
        </w:rPr>
        <w:t>and</w:t>
      </w:r>
      <w:r w:rsidR="00A24E27" w:rsidRPr="00F70F12">
        <w:rPr>
          <w:rStyle w:val="Emphasis"/>
          <w:rFonts w:ascii="Arial" w:hAnsi="Arial" w:cs="Arial"/>
          <w:i w:val="0"/>
        </w:rPr>
        <w:t xml:space="preserve"> linkage </w:t>
      </w:r>
      <w:r w:rsidR="006D5A59" w:rsidRPr="00F70F12">
        <w:rPr>
          <w:rStyle w:val="Emphasis"/>
          <w:rFonts w:ascii="Arial" w:hAnsi="Arial" w:cs="Arial"/>
          <w:i w:val="0"/>
        </w:rPr>
        <w:t>points</w:t>
      </w:r>
      <w:r w:rsidR="00140798" w:rsidRPr="00F70F12">
        <w:rPr>
          <w:rStyle w:val="Emphasis"/>
          <w:rFonts w:ascii="Arial" w:hAnsi="Arial" w:cs="Arial"/>
          <w:i w:val="0"/>
        </w:rPr>
        <w:t xml:space="preserve"> to avoid </w:t>
      </w:r>
      <w:r w:rsidR="00241EAC" w:rsidRPr="00F70F12">
        <w:rPr>
          <w:rStyle w:val="Emphasis"/>
          <w:rFonts w:ascii="Arial" w:hAnsi="Arial" w:cs="Arial"/>
          <w:i w:val="0"/>
        </w:rPr>
        <w:t>sequential progression</w:t>
      </w:r>
      <w:r w:rsidR="006D5A59" w:rsidRPr="00F70F12">
        <w:rPr>
          <w:rStyle w:val="Emphasis"/>
          <w:rFonts w:ascii="Arial" w:hAnsi="Arial" w:cs="Arial"/>
          <w:i w:val="0"/>
        </w:rPr>
        <w:t>,</w:t>
      </w:r>
      <w:r w:rsidR="00C4794E" w:rsidRPr="00F70F12">
        <w:rPr>
          <w:rStyle w:val="Emphasis"/>
          <w:rFonts w:ascii="Arial" w:hAnsi="Arial" w:cs="Arial"/>
          <w:i w:val="0"/>
        </w:rPr>
        <w:t xml:space="preserve"> short textual description of each room (graphic</w:t>
      </w:r>
      <w:r w:rsidR="00CB4FBF" w:rsidRPr="00F70F12">
        <w:rPr>
          <w:rStyle w:val="Emphasis"/>
          <w:rFonts w:ascii="Arial" w:hAnsi="Arial" w:cs="Arial"/>
          <w:i w:val="0"/>
        </w:rPr>
        <w:t xml:space="preserve">s would be </w:t>
      </w:r>
      <w:r w:rsidR="00C4794E" w:rsidRPr="00F70F12">
        <w:rPr>
          <w:rStyle w:val="Emphasis"/>
          <w:rFonts w:ascii="Arial" w:hAnsi="Arial" w:cs="Arial"/>
          <w:i w:val="0"/>
        </w:rPr>
        <w:t>even better),</w:t>
      </w:r>
      <w:r w:rsidR="00D47B1C" w:rsidRPr="00F70F12">
        <w:rPr>
          <w:rStyle w:val="Emphasis"/>
          <w:rFonts w:ascii="Arial" w:hAnsi="Arial" w:cs="Arial"/>
          <w:i w:val="0"/>
        </w:rPr>
        <w:t xml:space="preserve"> </w:t>
      </w:r>
      <w:r w:rsidR="00217456" w:rsidRPr="00F70F12">
        <w:rPr>
          <w:rStyle w:val="Emphasis"/>
          <w:rFonts w:ascii="Arial" w:hAnsi="Arial" w:cs="Arial"/>
          <w:i w:val="0"/>
        </w:rPr>
        <w:t>short textual description of each attackers/demons (graphi</w:t>
      </w:r>
      <w:r w:rsidR="002265B0" w:rsidRPr="00F70F12">
        <w:rPr>
          <w:rStyle w:val="Emphasis"/>
          <w:rFonts w:ascii="Arial" w:hAnsi="Arial" w:cs="Arial"/>
          <w:i w:val="0"/>
        </w:rPr>
        <w:t>cs</w:t>
      </w:r>
      <w:r w:rsidR="00217456" w:rsidRPr="00F70F12">
        <w:rPr>
          <w:rStyle w:val="Emphasis"/>
          <w:rFonts w:ascii="Arial" w:hAnsi="Arial" w:cs="Arial"/>
          <w:i w:val="0"/>
        </w:rPr>
        <w:t xml:space="preserve"> </w:t>
      </w:r>
      <w:r w:rsidR="00CB4FBF" w:rsidRPr="00F70F12">
        <w:rPr>
          <w:rStyle w:val="Emphasis"/>
          <w:rFonts w:ascii="Arial" w:hAnsi="Arial" w:cs="Arial"/>
          <w:i w:val="0"/>
        </w:rPr>
        <w:t>would be</w:t>
      </w:r>
      <w:r w:rsidR="00217456" w:rsidRPr="00F70F12">
        <w:rPr>
          <w:rStyle w:val="Emphasis"/>
          <w:rFonts w:ascii="Arial" w:hAnsi="Arial" w:cs="Arial"/>
          <w:i w:val="0"/>
        </w:rPr>
        <w:t xml:space="preserve"> even better), </w:t>
      </w:r>
      <w:r w:rsidR="005F1BA8" w:rsidRPr="00F70F12">
        <w:rPr>
          <w:rStyle w:val="Emphasis"/>
          <w:rFonts w:ascii="Arial" w:hAnsi="Arial" w:cs="Arial"/>
          <w:i w:val="0"/>
        </w:rPr>
        <w:t>survival kit</w:t>
      </w:r>
      <w:r w:rsidR="002265B0" w:rsidRPr="00F70F12">
        <w:rPr>
          <w:rStyle w:val="Emphasis"/>
          <w:rFonts w:ascii="Arial" w:hAnsi="Arial" w:cs="Arial"/>
          <w:i w:val="0"/>
        </w:rPr>
        <w:t>/ weapons,</w:t>
      </w:r>
      <w:r w:rsidR="00217456" w:rsidRPr="00F70F12">
        <w:rPr>
          <w:rStyle w:val="Emphasis"/>
          <w:rFonts w:ascii="Arial" w:hAnsi="Arial" w:cs="Arial"/>
          <w:i w:val="0"/>
        </w:rPr>
        <w:t xml:space="preserve"> </w:t>
      </w:r>
      <w:r w:rsidR="006D5A59" w:rsidRPr="00F70F12">
        <w:rPr>
          <w:rStyle w:val="Emphasis"/>
          <w:rFonts w:ascii="Arial" w:hAnsi="Arial" w:cs="Arial"/>
          <w:i w:val="0"/>
        </w:rPr>
        <w:t xml:space="preserve"> </w:t>
      </w:r>
      <w:r w:rsidR="00241EAC" w:rsidRPr="00F70F12">
        <w:rPr>
          <w:rStyle w:val="Emphasis"/>
          <w:rFonts w:ascii="Arial" w:hAnsi="Arial" w:cs="Arial"/>
          <w:i w:val="0"/>
        </w:rPr>
        <w:t>health points</w:t>
      </w:r>
      <w:r w:rsidR="000922D1" w:rsidRPr="00F70F12">
        <w:rPr>
          <w:rStyle w:val="Emphasis"/>
          <w:rFonts w:ascii="Arial" w:hAnsi="Arial" w:cs="Arial"/>
          <w:i w:val="0"/>
        </w:rPr>
        <w:t>(+ / -)</w:t>
      </w:r>
      <w:r w:rsidR="00EE66AB" w:rsidRPr="00F70F12">
        <w:rPr>
          <w:rStyle w:val="Emphasis"/>
          <w:rFonts w:ascii="Arial" w:hAnsi="Arial" w:cs="Arial"/>
          <w:i w:val="0"/>
        </w:rPr>
        <w:t xml:space="preserve"> when player </w:t>
      </w:r>
      <w:r w:rsidR="000922D1" w:rsidRPr="00F70F12">
        <w:rPr>
          <w:rStyle w:val="Emphasis"/>
          <w:rFonts w:ascii="Arial" w:hAnsi="Arial" w:cs="Arial"/>
          <w:i w:val="0"/>
        </w:rPr>
        <w:t xml:space="preserve"> </w:t>
      </w:r>
      <w:r w:rsidR="00EE66AB" w:rsidRPr="00F70F12">
        <w:rPr>
          <w:rStyle w:val="Emphasis"/>
          <w:rFonts w:ascii="Arial" w:hAnsi="Arial" w:cs="Arial"/>
          <w:i w:val="0"/>
        </w:rPr>
        <w:t>hits the attacker</w:t>
      </w:r>
      <w:r w:rsidR="000922D1" w:rsidRPr="00F70F12">
        <w:rPr>
          <w:rStyle w:val="Emphasis"/>
          <w:rFonts w:ascii="Arial" w:hAnsi="Arial" w:cs="Arial"/>
          <w:i w:val="0"/>
        </w:rPr>
        <w:t xml:space="preserve"> / is hit by the attacker</w:t>
      </w:r>
      <w:r w:rsidR="00241EAC" w:rsidRPr="00F70F12">
        <w:rPr>
          <w:rStyle w:val="Emphasis"/>
          <w:rFonts w:ascii="Arial" w:hAnsi="Arial" w:cs="Arial"/>
          <w:i w:val="0"/>
        </w:rPr>
        <w:t xml:space="preserve">, weapons, </w:t>
      </w:r>
      <w:r w:rsidR="00EE66AB" w:rsidRPr="00F70F12">
        <w:rPr>
          <w:rStyle w:val="Emphasis"/>
          <w:rFonts w:ascii="Arial" w:hAnsi="Arial" w:cs="Arial"/>
          <w:i w:val="0"/>
        </w:rPr>
        <w:t>reward for killing attackers, …And so on</w:t>
      </w:r>
      <w:r w:rsidR="00217456" w:rsidRPr="00F70F12">
        <w:rPr>
          <w:rStyle w:val="Emphasis"/>
          <w:rFonts w:ascii="Arial" w:hAnsi="Arial" w:cs="Arial"/>
          <w:i w:val="0"/>
        </w:rPr>
        <w:t>(Please review and add</w:t>
      </w:r>
      <w:r w:rsidR="00DD6EB1" w:rsidRPr="00F70F12">
        <w:rPr>
          <w:rStyle w:val="Emphasis"/>
          <w:rFonts w:ascii="Arial" w:hAnsi="Arial" w:cs="Arial"/>
          <w:i w:val="0"/>
        </w:rPr>
        <w:t xml:space="preserve"> more – I wrote the once I remembered form class.</w:t>
      </w:r>
      <w:r w:rsidR="00217456" w:rsidRPr="00F70F12">
        <w:rPr>
          <w:rStyle w:val="Emphasis"/>
          <w:rFonts w:ascii="Arial" w:hAnsi="Arial" w:cs="Arial"/>
          <w:i w:val="0"/>
        </w:rPr>
        <w:t>)</w:t>
      </w:r>
    </w:p>
    <w:p w14:paraId="145FB2B9" w14:textId="1AF874C0" w:rsidR="000C1DE4" w:rsidRPr="00F70F12" w:rsidRDefault="000C1DE4" w:rsidP="0026351D">
      <w:pPr>
        <w:pStyle w:val="Heading3"/>
        <w:rPr>
          <w:rStyle w:val="Emphasis"/>
          <w:rFonts w:cs="Arial"/>
          <w:i w:val="0"/>
        </w:rPr>
      </w:pPr>
      <w:bookmarkStart w:id="1" w:name="_Toc515737550"/>
      <w:r w:rsidRPr="00F70F12">
        <w:rPr>
          <w:rStyle w:val="Emphasis"/>
          <w:rFonts w:cs="Arial"/>
          <w:i w:val="0"/>
        </w:rPr>
        <w:t xml:space="preserve">GENERAL OVERVIEW OF THE </w:t>
      </w:r>
      <w:r w:rsidR="00962CA2" w:rsidRPr="00F70F12">
        <w:rPr>
          <w:rStyle w:val="Emphasis"/>
          <w:rFonts w:cs="Arial"/>
          <w:i w:val="0"/>
        </w:rPr>
        <w:t>RESCUE MISSION GAME</w:t>
      </w:r>
      <w:bookmarkEnd w:id="1"/>
      <w:r w:rsidRPr="00F70F12">
        <w:rPr>
          <w:rStyle w:val="Emphasis"/>
          <w:rFonts w:cs="Arial"/>
          <w:i w:val="0"/>
        </w:rPr>
        <w:t xml:space="preserve"> </w:t>
      </w:r>
    </w:p>
    <w:p w14:paraId="26D30178" w14:textId="19C292F3" w:rsidR="00071601" w:rsidRPr="00F70F12" w:rsidRDefault="00AC32ED" w:rsidP="00613AF5">
      <w:pPr>
        <w:pStyle w:val="BodyText"/>
        <w:rPr>
          <w:rFonts w:ascii="Arial" w:hAnsi="Arial" w:cs="Arial"/>
        </w:rPr>
      </w:pPr>
      <w:r w:rsidRPr="00F70F12">
        <w:rPr>
          <w:rFonts w:ascii="Arial" w:hAnsi="Arial" w:cs="Arial"/>
        </w:rPr>
        <w:t xml:space="preserve">The game </w:t>
      </w:r>
      <w:r w:rsidR="00711737" w:rsidRPr="00F70F12">
        <w:rPr>
          <w:rFonts w:ascii="Arial" w:hAnsi="Arial" w:cs="Arial"/>
        </w:rPr>
        <w:t>is</w:t>
      </w:r>
      <w:r w:rsidRPr="00F70F12">
        <w:rPr>
          <w:rFonts w:ascii="Arial" w:hAnsi="Arial" w:cs="Arial"/>
        </w:rPr>
        <w:t xml:space="preserve"> a about a young man</w:t>
      </w:r>
      <w:r w:rsidR="00711737" w:rsidRPr="00F70F12">
        <w:rPr>
          <w:rFonts w:ascii="Arial" w:hAnsi="Arial" w:cs="Arial"/>
        </w:rPr>
        <w:t xml:space="preserve"> (the player)</w:t>
      </w:r>
      <w:r w:rsidRPr="00F70F12">
        <w:rPr>
          <w:rFonts w:ascii="Arial" w:hAnsi="Arial" w:cs="Arial"/>
        </w:rPr>
        <w:t xml:space="preserve"> who embarks on a rescue mission, his main task is to rescue his wife, who has just been captured by </w:t>
      </w:r>
      <w:r w:rsidR="00DD6EB1" w:rsidRPr="00F70F12">
        <w:rPr>
          <w:rFonts w:ascii="Arial" w:hAnsi="Arial" w:cs="Arial"/>
        </w:rPr>
        <w:t>some</w:t>
      </w:r>
      <w:r w:rsidRPr="00F70F12">
        <w:rPr>
          <w:rFonts w:ascii="Arial" w:hAnsi="Arial" w:cs="Arial"/>
        </w:rPr>
        <w:t xml:space="preserve"> invaders who invaded the</w:t>
      </w:r>
      <w:r w:rsidR="00DB7B97">
        <w:rPr>
          <w:rFonts w:ascii="Arial" w:hAnsi="Arial" w:cs="Arial"/>
        </w:rPr>
        <w:t>ir village of residence and taken into a thick forest</w:t>
      </w:r>
      <w:r w:rsidR="000922D1" w:rsidRPr="00F70F12">
        <w:rPr>
          <w:rFonts w:ascii="Arial" w:hAnsi="Arial" w:cs="Arial"/>
        </w:rPr>
        <w:t xml:space="preserve">. He needs to </w:t>
      </w:r>
      <w:r w:rsidR="00BC7899">
        <w:rPr>
          <w:rFonts w:ascii="Arial" w:hAnsi="Arial" w:cs="Arial"/>
        </w:rPr>
        <w:t>locate the assailnats</w:t>
      </w:r>
      <w:bookmarkStart w:id="2" w:name="_GoBack"/>
      <w:bookmarkEnd w:id="2"/>
      <w:r w:rsidR="000922D1" w:rsidRPr="00F70F12">
        <w:rPr>
          <w:rFonts w:ascii="Arial" w:hAnsi="Arial" w:cs="Arial"/>
        </w:rPr>
        <w:t xml:space="preserve"> as fast as he c</w:t>
      </w:r>
      <w:r w:rsidR="006E4733" w:rsidRPr="00F70F12">
        <w:rPr>
          <w:rFonts w:ascii="Arial" w:hAnsi="Arial" w:cs="Arial"/>
        </w:rPr>
        <w:t>an</w:t>
      </w:r>
      <w:r w:rsidR="000922D1" w:rsidRPr="00F70F12">
        <w:rPr>
          <w:rFonts w:ascii="Arial" w:hAnsi="Arial" w:cs="Arial"/>
        </w:rPr>
        <w:t xml:space="preserve"> to save his wife</w:t>
      </w:r>
      <w:r w:rsidR="00DB7B97">
        <w:rPr>
          <w:rFonts w:ascii="Arial" w:hAnsi="Arial" w:cs="Arial"/>
        </w:rPr>
        <w:t>, needs to locate the right path to follow</w:t>
      </w:r>
      <w:r w:rsidR="00BC7899">
        <w:rPr>
          <w:rFonts w:ascii="Arial" w:hAnsi="Arial" w:cs="Arial"/>
        </w:rPr>
        <w:t xml:space="preserve">. There are </w:t>
      </w:r>
      <w:proofErr w:type="gramStart"/>
      <w:r w:rsidR="00BC7899">
        <w:rPr>
          <w:rFonts w:ascii="Arial" w:hAnsi="Arial" w:cs="Arial"/>
        </w:rPr>
        <w:t>few  paths</w:t>
      </w:r>
      <w:proofErr w:type="gramEnd"/>
      <w:r w:rsidR="00BC7899">
        <w:rPr>
          <w:rFonts w:ascii="Arial" w:hAnsi="Arial" w:cs="Arial"/>
        </w:rPr>
        <w:t xml:space="preserve"> left </w:t>
      </w:r>
      <w:proofErr w:type="spellStart"/>
      <w:r w:rsidR="00BC7899">
        <w:rPr>
          <w:rFonts w:ascii="Arial" w:hAnsi="Arial" w:cs="Arial"/>
        </w:rPr>
        <w:t>behid</w:t>
      </w:r>
      <w:proofErr w:type="spellEnd"/>
      <w:r w:rsidR="000922D1" w:rsidRPr="00F70F12">
        <w:rPr>
          <w:rFonts w:ascii="Arial" w:hAnsi="Arial" w:cs="Arial"/>
        </w:rPr>
        <w:t xml:space="preserve"> </w:t>
      </w:r>
      <w:r w:rsidR="00071601" w:rsidRPr="00F70F12">
        <w:rPr>
          <w:rFonts w:ascii="Arial" w:hAnsi="Arial" w:cs="Arial"/>
        </w:rPr>
        <w:t>needs</w:t>
      </w:r>
      <w:r w:rsidR="000922D1" w:rsidRPr="00F70F12">
        <w:rPr>
          <w:rFonts w:ascii="Arial" w:hAnsi="Arial" w:cs="Arial"/>
        </w:rPr>
        <w:t xml:space="preserve"> to survive </w:t>
      </w:r>
      <w:r w:rsidR="00071601" w:rsidRPr="00F70F12">
        <w:rPr>
          <w:rFonts w:ascii="Arial" w:hAnsi="Arial" w:cs="Arial"/>
        </w:rPr>
        <w:t xml:space="preserve">and stay alive and strengthened </w:t>
      </w:r>
      <w:r w:rsidR="000922D1" w:rsidRPr="00F70F12">
        <w:rPr>
          <w:rFonts w:ascii="Arial" w:hAnsi="Arial" w:cs="Arial"/>
        </w:rPr>
        <w:t>on his way</w:t>
      </w:r>
      <w:r w:rsidR="00071601" w:rsidRPr="00F70F12">
        <w:rPr>
          <w:rFonts w:ascii="Arial" w:hAnsi="Arial" w:cs="Arial"/>
        </w:rPr>
        <w:t xml:space="preserve"> as well.</w:t>
      </w:r>
    </w:p>
    <w:p w14:paraId="065597AE" w14:textId="77777777" w:rsidR="00071601" w:rsidRPr="00F70F12" w:rsidRDefault="00071601" w:rsidP="00613AF5">
      <w:pPr>
        <w:pStyle w:val="BodyText"/>
        <w:rPr>
          <w:rFonts w:ascii="Arial" w:hAnsi="Arial" w:cs="Arial"/>
        </w:rPr>
      </w:pPr>
    </w:p>
    <w:p w14:paraId="7C518675" w14:textId="0B864872" w:rsidR="007A4485" w:rsidRPr="00F70F12" w:rsidRDefault="00071601" w:rsidP="00613AF5">
      <w:pPr>
        <w:pStyle w:val="BodyText"/>
        <w:rPr>
          <w:rFonts w:ascii="Arial" w:hAnsi="Arial" w:cs="Arial"/>
        </w:rPr>
      </w:pPr>
      <w:r w:rsidRPr="00F70F12">
        <w:rPr>
          <w:rFonts w:ascii="Arial" w:hAnsi="Arial" w:cs="Arial"/>
        </w:rPr>
        <w:t xml:space="preserve">There are </w:t>
      </w:r>
      <w:r w:rsidR="006E4733" w:rsidRPr="00F70F12">
        <w:rPr>
          <w:rFonts w:ascii="Arial" w:hAnsi="Arial" w:cs="Arial"/>
        </w:rPr>
        <w:t>3</w:t>
      </w:r>
      <w:r w:rsidR="00866AAF" w:rsidRPr="00F70F12">
        <w:rPr>
          <w:rFonts w:ascii="Arial" w:hAnsi="Arial" w:cs="Arial"/>
        </w:rPr>
        <w:t xml:space="preserve"> rescue service on the scene of the occurrence. </w:t>
      </w:r>
      <w:r w:rsidR="00866AAF" w:rsidRPr="00F70F12">
        <w:rPr>
          <w:rFonts w:ascii="Arial" w:hAnsi="Arial" w:cs="Arial"/>
          <w:i/>
        </w:rPr>
        <w:t>The</w:t>
      </w:r>
      <w:r w:rsidR="00866AAF" w:rsidRPr="00F70F12">
        <w:rPr>
          <w:rFonts w:ascii="Arial" w:hAnsi="Arial" w:cs="Arial"/>
          <w:b/>
          <w:i/>
        </w:rPr>
        <w:t xml:space="preserve"> police</w:t>
      </w:r>
      <w:r w:rsidR="00866AAF" w:rsidRPr="00F70F12">
        <w:rPr>
          <w:rFonts w:ascii="Arial" w:hAnsi="Arial" w:cs="Arial"/>
          <w:i/>
        </w:rPr>
        <w:t xml:space="preserve"> force, the </w:t>
      </w:r>
      <w:r w:rsidR="00866AAF" w:rsidRPr="00F70F12">
        <w:rPr>
          <w:rFonts w:ascii="Arial" w:hAnsi="Arial" w:cs="Arial"/>
          <w:b/>
          <w:i/>
        </w:rPr>
        <w:t>fire department</w:t>
      </w:r>
      <w:r w:rsidR="00866AAF" w:rsidRPr="00F70F12">
        <w:rPr>
          <w:rFonts w:ascii="Arial" w:hAnsi="Arial" w:cs="Arial"/>
        </w:rPr>
        <w:t xml:space="preserve"> and </w:t>
      </w:r>
      <w:r w:rsidR="00866AAF" w:rsidRPr="00F70F12">
        <w:rPr>
          <w:rFonts w:ascii="Arial" w:hAnsi="Arial" w:cs="Arial"/>
          <w:i/>
        </w:rPr>
        <w:t>the</w:t>
      </w:r>
      <w:r w:rsidR="006E4733" w:rsidRPr="00F70F12">
        <w:rPr>
          <w:rFonts w:ascii="Arial" w:hAnsi="Arial" w:cs="Arial"/>
          <w:i/>
        </w:rPr>
        <w:t xml:space="preserve"> </w:t>
      </w:r>
      <w:r w:rsidR="006E4733" w:rsidRPr="00F70F12">
        <w:rPr>
          <w:rFonts w:ascii="Arial" w:hAnsi="Arial" w:cs="Arial"/>
          <w:b/>
          <w:i/>
        </w:rPr>
        <w:t>medical</w:t>
      </w:r>
      <w:r w:rsidR="00866AAF" w:rsidRPr="00F70F12">
        <w:rPr>
          <w:rFonts w:ascii="Arial" w:hAnsi="Arial" w:cs="Arial"/>
          <w:b/>
          <w:i/>
        </w:rPr>
        <w:t xml:space="preserve"> emergency services</w:t>
      </w:r>
      <w:r w:rsidR="00866AAF" w:rsidRPr="00F70F12">
        <w:rPr>
          <w:rFonts w:ascii="Arial" w:hAnsi="Arial" w:cs="Arial"/>
        </w:rPr>
        <w:t xml:space="preserve">. He can only go with one. His first </w:t>
      </w:r>
      <w:r w:rsidR="00643CC4" w:rsidRPr="00F70F12">
        <w:rPr>
          <w:rFonts w:ascii="Arial" w:hAnsi="Arial" w:cs="Arial"/>
        </w:rPr>
        <w:t>task is to chose who to go with on this mission. If he refuses them all, he automatically must go alone on this mission. Each choice has its pros and cons</w:t>
      </w:r>
      <w:r w:rsidR="00711737" w:rsidRPr="00F70F12">
        <w:rPr>
          <w:rFonts w:ascii="Arial" w:hAnsi="Arial" w:cs="Arial"/>
        </w:rPr>
        <w:t>.</w:t>
      </w:r>
    </w:p>
    <w:p w14:paraId="6CBA2E86" w14:textId="77777777" w:rsidR="006E4733" w:rsidRPr="00F70F12" w:rsidRDefault="006E4733" w:rsidP="00613AF5">
      <w:pPr>
        <w:pStyle w:val="BodyText"/>
        <w:rPr>
          <w:rFonts w:ascii="Arial" w:hAnsi="Arial" w:cs="Arial"/>
        </w:rPr>
      </w:pPr>
    </w:p>
    <w:p w14:paraId="145FB2BD" w14:textId="54182407" w:rsidR="00B644CF" w:rsidRPr="00F70F12" w:rsidRDefault="006E4733" w:rsidP="00613AF5">
      <w:pPr>
        <w:pStyle w:val="BodyText"/>
        <w:rPr>
          <w:rStyle w:val="Emphasis"/>
          <w:rFonts w:ascii="Arial" w:hAnsi="Arial" w:cs="Arial"/>
          <w:i w:val="0"/>
          <w:iCs w:val="0"/>
        </w:rPr>
      </w:pPr>
      <w:r w:rsidRPr="00F70F12">
        <w:rPr>
          <w:rFonts w:ascii="Arial" w:hAnsi="Arial" w:cs="Arial"/>
        </w:rPr>
        <w:t>There are 30 rooms in all for the whole game</w:t>
      </w:r>
      <w:r w:rsidR="00E802D6" w:rsidRPr="00F70F12">
        <w:rPr>
          <w:rFonts w:ascii="Arial" w:hAnsi="Arial" w:cs="Arial"/>
        </w:rPr>
        <w:t xml:space="preserve">, there are </w:t>
      </w:r>
      <w:r w:rsidR="00285B87" w:rsidRPr="00F70F12">
        <w:rPr>
          <w:rFonts w:ascii="Arial" w:hAnsi="Arial" w:cs="Arial"/>
        </w:rPr>
        <w:t xml:space="preserve">8 </w:t>
      </w:r>
      <w:r w:rsidR="00E802D6" w:rsidRPr="00F70F12">
        <w:rPr>
          <w:rFonts w:ascii="Arial" w:hAnsi="Arial" w:cs="Arial"/>
        </w:rPr>
        <w:t xml:space="preserve">attackers and 8 puzzle that are linked to each </w:t>
      </w:r>
      <w:r w:rsidR="00285B87" w:rsidRPr="00F70F12">
        <w:rPr>
          <w:rFonts w:ascii="Arial" w:hAnsi="Arial" w:cs="Arial"/>
        </w:rPr>
        <w:t>room</w:t>
      </w:r>
      <w:r w:rsidR="00E802D6" w:rsidRPr="00F70F12">
        <w:rPr>
          <w:rFonts w:ascii="Arial" w:hAnsi="Arial" w:cs="Arial"/>
        </w:rPr>
        <w:t xml:space="preserve"> that he </w:t>
      </w:r>
      <w:r w:rsidR="00F442D5" w:rsidRPr="00F70F12">
        <w:rPr>
          <w:rFonts w:ascii="Arial" w:hAnsi="Arial" w:cs="Arial"/>
        </w:rPr>
        <w:t>enters or chooses to go into. All rooms are linked to at least two</w:t>
      </w:r>
      <w:r w:rsidR="00285B87" w:rsidRPr="00F70F12">
        <w:rPr>
          <w:rFonts w:ascii="Arial" w:hAnsi="Arial" w:cs="Arial"/>
        </w:rPr>
        <w:t xml:space="preserve"> others</w:t>
      </w:r>
      <w:r w:rsidR="00F442D5" w:rsidRPr="00F70F12">
        <w:rPr>
          <w:rFonts w:ascii="Arial" w:hAnsi="Arial" w:cs="Arial"/>
        </w:rPr>
        <w:t xml:space="preserve"> (</w:t>
      </w:r>
      <w:r w:rsidR="00285B87" w:rsidRPr="00F70F12">
        <w:rPr>
          <w:rFonts w:ascii="Arial" w:hAnsi="Arial" w:cs="Arial"/>
        </w:rPr>
        <w:t>r</w:t>
      </w:r>
      <w:r w:rsidR="00F442D5" w:rsidRPr="00F70F12">
        <w:rPr>
          <w:rFonts w:ascii="Arial" w:hAnsi="Arial" w:cs="Arial"/>
        </w:rPr>
        <w:t xml:space="preserve">oom numbers do not </w:t>
      </w:r>
      <w:r w:rsidR="00285B87" w:rsidRPr="00F70F12">
        <w:rPr>
          <w:rFonts w:ascii="Arial" w:hAnsi="Arial" w:cs="Arial"/>
        </w:rPr>
        <w:t>have to be sequential</w:t>
      </w:r>
      <w:r w:rsidR="00F7598A" w:rsidRPr="00F70F12">
        <w:rPr>
          <w:rFonts w:ascii="Arial" w:hAnsi="Arial" w:cs="Arial"/>
        </w:rPr>
        <w:t>— player can move from current room to any of the other two linked rooms</w:t>
      </w:r>
      <w:r w:rsidR="00285B87" w:rsidRPr="00F70F12">
        <w:rPr>
          <w:rFonts w:ascii="Arial" w:hAnsi="Arial" w:cs="Arial"/>
        </w:rPr>
        <w:t>.</w:t>
      </w:r>
    </w:p>
    <w:p w14:paraId="3FAB2465" w14:textId="7035D38D" w:rsidR="00E06681" w:rsidRPr="00F70F12" w:rsidRDefault="00D06A32" w:rsidP="0026351D">
      <w:pPr>
        <w:pStyle w:val="Heading3"/>
        <w:rPr>
          <w:rStyle w:val="Emphasis"/>
          <w:rFonts w:cs="Arial"/>
          <w:i w:val="0"/>
        </w:rPr>
      </w:pPr>
      <w:bookmarkStart w:id="3" w:name="_Toc515737551"/>
      <w:r w:rsidRPr="00F70F12">
        <w:rPr>
          <w:rStyle w:val="Emphasis"/>
          <w:rFonts w:cs="Arial"/>
          <w:i w:val="0"/>
        </w:rPr>
        <w:t>LIST OF FUNCTIONAL REQUIREMENTS</w:t>
      </w:r>
      <w:bookmarkStart w:id="4" w:name="_Toc515737556"/>
      <w:bookmarkEnd w:id="3"/>
      <w:r w:rsidR="00C81980" w:rsidRPr="00F70F12">
        <w:rPr>
          <w:rStyle w:val="Emphasis"/>
          <w:rFonts w:cs="Arial"/>
          <w:i w:val="0"/>
        </w:rPr>
        <w:t xml:space="preserve"> – to be completed</w:t>
      </w:r>
    </w:p>
    <w:bookmarkEnd w:id="4"/>
    <w:p w14:paraId="48318D16" w14:textId="57B905A7" w:rsidR="1E704CF9" w:rsidRPr="00F70F12" w:rsidRDefault="00E06681" w:rsidP="000C401F">
      <w:pPr>
        <w:pStyle w:val="Heading3"/>
        <w:rPr>
          <w:rFonts w:cs="Arial"/>
          <w:iCs/>
        </w:rPr>
      </w:pPr>
      <w:r w:rsidRPr="00F70F12">
        <w:rPr>
          <w:rStyle w:val="Emphasis"/>
          <w:rFonts w:cs="Arial"/>
          <w:i w:val="0"/>
        </w:rPr>
        <w:t xml:space="preserve">LIST OF </w:t>
      </w:r>
      <w:r w:rsidR="003A40BF" w:rsidRPr="00F70F12">
        <w:rPr>
          <w:rStyle w:val="Emphasis"/>
          <w:rFonts w:cs="Arial"/>
          <w:i w:val="0"/>
        </w:rPr>
        <w:t xml:space="preserve">NON - </w:t>
      </w:r>
      <w:r w:rsidRPr="00F70F12">
        <w:rPr>
          <w:rStyle w:val="Emphasis"/>
          <w:rFonts w:cs="Arial"/>
          <w:i w:val="0"/>
        </w:rPr>
        <w:t>FUNCTIONAL REQUIREMENTS</w:t>
      </w:r>
      <w:r w:rsidR="00C81980" w:rsidRPr="00F70F12">
        <w:rPr>
          <w:rStyle w:val="Emphasis"/>
          <w:rFonts w:cs="Arial"/>
          <w:i w:val="0"/>
        </w:rPr>
        <w:t xml:space="preserve"> – to be completed</w:t>
      </w:r>
    </w:p>
    <w:p w14:paraId="55B19BC4" w14:textId="3BAD52E8" w:rsidR="6B65B6A6" w:rsidRPr="00F70F12" w:rsidRDefault="00E959E7" w:rsidP="1E704CF9">
      <w:pPr>
        <w:pStyle w:val="BodyText"/>
        <w:jc w:val="center"/>
        <w:rPr>
          <w:rFonts w:ascii="Arial" w:hAnsi="Arial" w:cs="Arial"/>
          <w:b/>
        </w:rPr>
      </w:pPr>
      <w:r w:rsidRPr="00F70F12">
        <w:rPr>
          <w:rFonts w:ascii="Arial" w:hAnsi="Arial" w:cs="Arial"/>
          <w:b/>
        </w:rPr>
        <w:t>MONSTERS</w:t>
      </w:r>
    </w:p>
    <w:tbl>
      <w:tblPr>
        <w:tblStyle w:val="GridTable1Light-Accent1"/>
        <w:tblW w:w="9630" w:type="dxa"/>
        <w:tblLayout w:type="fixed"/>
        <w:tblLook w:val="06A0" w:firstRow="1" w:lastRow="0" w:firstColumn="1" w:lastColumn="0" w:noHBand="1" w:noVBand="1"/>
      </w:tblPr>
      <w:tblGrid>
        <w:gridCol w:w="1926"/>
        <w:gridCol w:w="1926"/>
        <w:gridCol w:w="1926"/>
        <w:gridCol w:w="1926"/>
        <w:gridCol w:w="1926"/>
      </w:tblGrid>
      <w:tr w:rsidR="6B65B6A6" w:rsidRPr="00F70F12" w14:paraId="276A028C" w14:textId="620DA87A" w:rsidTr="51385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26" w:type="dxa"/>
          </w:tcPr>
          <w:p w14:paraId="33536AD9" w14:textId="2C0CD8B5" w:rsidR="6B65B6A6" w:rsidRPr="00F70F12" w:rsidRDefault="1E704CF9" w:rsidP="6B65B6A6">
            <w:pPr>
              <w:pStyle w:val="BodyText"/>
              <w:rPr>
                <w:rFonts w:ascii="Arial" w:hAnsi="Arial" w:cs="Arial"/>
              </w:rPr>
            </w:pPr>
            <w:r w:rsidRPr="00F70F12">
              <w:rPr>
                <w:rFonts w:ascii="Arial" w:hAnsi="Arial" w:cs="Arial"/>
              </w:rPr>
              <w:t>Monster Name</w:t>
            </w:r>
          </w:p>
        </w:tc>
        <w:tc>
          <w:tcPr>
            <w:tcW w:w="1926" w:type="dxa"/>
          </w:tcPr>
          <w:p w14:paraId="3630B87F" w14:textId="239AAE98" w:rsidR="6B65B6A6" w:rsidRPr="00F70F12" w:rsidRDefault="51880150" w:rsidP="6B65B6A6">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Monster ID</w:t>
            </w:r>
          </w:p>
        </w:tc>
        <w:tc>
          <w:tcPr>
            <w:tcW w:w="1926" w:type="dxa"/>
          </w:tcPr>
          <w:p w14:paraId="1CC46726" w14:textId="239AAE98" w:rsidR="6B65B6A6" w:rsidRPr="00F70F12" w:rsidRDefault="51880150" w:rsidP="6B65B6A6">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Monster Room ID</w:t>
            </w:r>
          </w:p>
        </w:tc>
        <w:tc>
          <w:tcPr>
            <w:tcW w:w="1926" w:type="dxa"/>
          </w:tcPr>
          <w:p w14:paraId="01B84E69" w14:textId="17D6C4E7" w:rsidR="6B65B6A6" w:rsidRPr="00F70F12" w:rsidRDefault="51880150" w:rsidP="6B65B6A6">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 xml:space="preserve">Items </w:t>
            </w:r>
            <w:r w:rsidR="513853D9" w:rsidRPr="00F70F12">
              <w:rPr>
                <w:rFonts w:ascii="Arial" w:hAnsi="Arial" w:cs="Arial"/>
              </w:rPr>
              <w:t>Dropped</w:t>
            </w:r>
          </w:p>
        </w:tc>
        <w:tc>
          <w:tcPr>
            <w:tcW w:w="1926" w:type="dxa"/>
          </w:tcPr>
          <w:p w14:paraId="4D9B7AD9" w14:textId="19E456E8" w:rsidR="513853D9" w:rsidRPr="00F70F12" w:rsidRDefault="47129EE4" w:rsidP="513853D9">
            <w:pPr>
              <w:pStyle w:val="BodyText"/>
              <w:cnfStyle w:val="100000000000" w:firstRow="1"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 xml:space="preserve">Chance (Player will win or </w:t>
            </w:r>
            <w:r w:rsidR="47D1A9A0" w:rsidRPr="00F70F12">
              <w:rPr>
                <w:rFonts w:ascii="Arial" w:hAnsi="Arial" w:cs="Arial"/>
              </w:rPr>
              <w:t>lose)</w:t>
            </w:r>
          </w:p>
        </w:tc>
      </w:tr>
      <w:tr w:rsidR="6B65B6A6" w:rsidRPr="00F70F12" w14:paraId="0370099F" w14:textId="00842037" w:rsidTr="513853D9">
        <w:tc>
          <w:tcPr>
            <w:cnfStyle w:val="001000000000" w:firstRow="0" w:lastRow="0" w:firstColumn="1" w:lastColumn="0" w:oddVBand="0" w:evenVBand="0" w:oddHBand="0" w:evenHBand="0" w:firstRowFirstColumn="0" w:firstRowLastColumn="0" w:lastRowFirstColumn="0" w:lastRowLastColumn="0"/>
            <w:tcW w:w="1926" w:type="dxa"/>
          </w:tcPr>
          <w:p w14:paraId="626B230A" w14:textId="0E753FAD" w:rsidR="6B65B6A6" w:rsidRPr="00F70F12" w:rsidRDefault="00875033" w:rsidP="6B65B6A6">
            <w:pPr>
              <w:pStyle w:val="BodyText"/>
              <w:rPr>
                <w:rFonts w:ascii="Arial" w:hAnsi="Arial" w:cs="Arial"/>
              </w:rPr>
            </w:pPr>
            <w:r w:rsidRPr="00F70F12">
              <w:rPr>
                <w:rFonts w:ascii="Arial" w:hAnsi="Arial" w:cs="Arial"/>
              </w:rPr>
              <w:t>Tiger</w:t>
            </w:r>
          </w:p>
        </w:tc>
        <w:tc>
          <w:tcPr>
            <w:tcW w:w="1926" w:type="dxa"/>
          </w:tcPr>
          <w:p w14:paraId="49B208AD" w14:textId="1CAE7B7C" w:rsidR="6B65B6A6" w:rsidRPr="00F70F12" w:rsidRDefault="0B62D5AA"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TIG01</w:t>
            </w:r>
          </w:p>
        </w:tc>
        <w:tc>
          <w:tcPr>
            <w:tcW w:w="1926" w:type="dxa"/>
          </w:tcPr>
          <w:p w14:paraId="51A11810"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15B29EEC"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353228AF" w14:textId="43F3D298" w:rsidR="513853D9" w:rsidRPr="00F70F12" w:rsidRDefault="513853D9"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6B65B6A6" w:rsidRPr="00F70F12" w14:paraId="7FF267A8" w14:textId="1D65243E" w:rsidTr="513853D9">
        <w:tc>
          <w:tcPr>
            <w:cnfStyle w:val="001000000000" w:firstRow="0" w:lastRow="0" w:firstColumn="1" w:lastColumn="0" w:oddVBand="0" w:evenVBand="0" w:oddHBand="0" w:evenHBand="0" w:firstRowFirstColumn="0" w:firstRowLastColumn="0" w:lastRowFirstColumn="0" w:lastRowLastColumn="0"/>
            <w:tcW w:w="1926" w:type="dxa"/>
          </w:tcPr>
          <w:p w14:paraId="4BF4D0F3" w14:textId="145E11DB" w:rsidR="6B65B6A6" w:rsidRPr="00F70F12" w:rsidRDefault="00875033" w:rsidP="6B65B6A6">
            <w:pPr>
              <w:pStyle w:val="BodyText"/>
              <w:rPr>
                <w:rFonts w:ascii="Arial" w:hAnsi="Arial" w:cs="Arial"/>
              </w:rPr>
            </w:pPr>
            <w:r w:rsidRPr="00F70F12">
              <w:rPr>
                <w:rFonts w:ascii="Arial" w:hAnsi="Arial" w:cs="Arial"/>
              </w:rPr>
              <w:t>Scorpion</w:t>
            </w:r>
          </w:p>
        </w:tc>
        <w:tc>
          <w:tcPr>
            <w:tcW w:w="1926" w:type="dxa"/>
          </w:tcPr>
          <w:p w14:paraId="291F9724" w14:textId="296DAF0B" w:rsidR="6B65B6A6" w:rsidRPr="00F70F12" w:rsidRDefault="26F61B3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SCR93</w:t>
            </w:r>
          </w:p>
        </w:tc>
        <w:tc>
          <w:tcPr>
            <w:tcW w:w="1926" w:type="dxa"/>
          </w:tcPr>
          <w:p w14:paraId="2DFB3E64"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875A208"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48F91CF1" w14:textId="1E1E7CE8" w:rsidR="513853D9" w:rsidRPr="00F70F12" w:rsidRDefault="513853D9"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6B65B6A6" w:rsidRPr="00F70F12" w14:paraId="1EA9E3BC" w14:textId="6F2F61D6" w:rsidTr="513853D9">
        <w:tc>
          <w:tcPr>
            <w:cnfStyle w:val="001000000000" w:firstRow="0" w:lastRow="0" w:firstColumn="1" w:lastColumn="0" w:oddVBand="0" w:evenVBand="0" w:oddHBand="0" w:evenHBand="0" w:firstRowFirstColumn="0" w:firstRowLastColumn="0" w:lastRowFirstColumn="0" w:lastRowLastColumn="0"/>
            <w:tcW w:w="1926" w:type="dxa"/>
          </w:tcPr>
          <w:p w14:paraId="08E18EE5" w14:textId="59B259CC" w:rsidR="6B65B6A6" w:rsidRPr="00F70F12" w:rsidRDefault="00875033" w:rsidP="6B65B6A6">
            <w:pPr>
              <w:pStyle w:val="BodyText"/>
              <w:rPr>
                <w:rFonts w:ascii="Arial" w:hAnsi="Arial" w:cs="Arial"/>
              </w:rPr>
            </w:pPr>
            <w:r w:rsidRPr="00F70F12">
              <w:rPr>
                <w:rFonts w:ascii="Arial" w:hAnsi="Arial" w:cs="Arial"/>
              </w:rPr>
              <w:t>Cheetah</w:t>
            </w:r>
          </w:p>
        </w:tc>
        <w:tc>
          <w:tcPr>
            <w:tcW w:w="1926" w:type="dxa"/>
          </w:tcPr>
          <w:p w14:paraId="5150DDA1" w14:textId="3B0CEE8F" w:rsidR="6B65B6A6" w:rsidRPr="00F70F12" w:rsidRDefault="72970D6E"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CHE87</w:t>
            </w:r>
          </w:p>
        </w:tc>
        <w:tc>
          <w:tcPr>
            <w:tcW w:w="1926" w:type="dxa"/>
          </w:tcPr>
          <w:p w14:paraId="4C0C2BFB"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1364ACA" w14:textId="5F1A736C" w:rsidR="6B65B6A6" w:rsidRPr="00F70F12" w:rsidRDefault="6B65B6A6"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2713EDF8" w14:textId="25E43B7F" w:rsidR="513853D9" w:rsidRPr="00F70F12" w:rsidRDefault="513853D9"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5033" w:rsidRPr="00F70F12" w14:paraId="77760854"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64D1227A" w14:textId="1E85E3DD" w:rsidR="00875033" w:rsidRPr="00F70F12" w:rsidRDefault="010186C7" w:rsidP="6B65B6A6">
            <w:pPr>
              <w:pStyle w:val="BodyText"/>
              <w:rPr>
                <w:rFonts w:ascii="Arial" w:hAnsi="Arial" w:cs="Arial"/>
              </w:rPr>
            </w:pPr>
            <w:r w:rsidRPr="00F70F12">
              <w:rPr>
                <w:rFonts w:ascii="Arial" w:hAnsi="Arial" w:cs="Arial"/>
              </w:rPr>
              <w:t>Snake</w:t>
            </w:r>
          </w:p>
        </w:tc>
        <w:tc>
          <w:tcPr>
            <w:tcW w:w="1926" w:type="dxa"/>
          </w:tcPr>
          <w:p w14:paraId="46249BDB" w14:textId="39CCC281" w:rsidR="00875033" w:rsidRPr="00F70F12" w:rsidRDefault="464AE8E7"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SNK78</w:t>
            </w:r>
          </w:p>
        </w:tc>
        <w:tc>
          <w:tcPr>
            <w:tcW w:w="1926" w:type="dxa"/>
          </w:tcPr>
          <w:p w14:paraId="057BEBDE"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7E1445D0"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6AC7362B" w14:textId="77777777" w:rsidR="00875033" w:rsidRPr="00F70F12" w:rsidRDefault="00875033"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5033" w:rsidRPr="00F70F12" w14:paraId="380A97A1"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5AC3EE8D" w14:textId="7F31DCAD" w:rsidR="00875033" w:rsidRPr="00F70F12" w:rsidRDefault="4DF588C6" w:rsidP="6B65B6A6">
            <w:pPr>
              <w:pStyle w:val="BodyText"/>
              <w:rPr>
                <w:rFonts w:ascii="Arial" w:hAnsi="Arial" w:cs="Arial"/>
              </w:rPr>
            </w:pPr>
            <w:r w:rsidRPr="00F70F12">
              <w:rPr>
                <w:rFonts w:ascii="Arial" w:hAnsi="Arial" w:cs="Arial"/>
              </w:rPr>
              <w:t xml:space="preserve">Homo </w:t>
            </w:r>
            <w:r w:rsidR="4B6D2092" w:rsidRPr="00F70F12">
              <w:rPr>
                <w:rFonts w:ascii="Arial" w:hAnsi="Arial" w:cs="Arial"/>
              </w:rPr>
              <w:t>habilis</w:t>
            </w:r>
          </w:p>
        </w:tc>
        <w:tc>
          <w:tcPr>
            <w:tcW w:w="1926" w:type="dxa"/>
          </w:tcPr>
          <w:p w14:paraId="29A3775B" w14:textId="6BC42A99" w:rsidR="00875033" w:rsidRPr="00F70F12" w:rsidRDefault="0667CF6D"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HOM32</w:t>
            </w:r>
          </w:p>
        </w:tc>
        <w:tc>
          <w:tcPr>
            <w:tcW w:w="1926" w:type="dxa"/>
          </w:tcPr>
          <w:p w14:paraId="7F26B99E"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BABE141"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5BED4205" w14:textId="77777777" w:rsidR="00875033" w:rsidRPr="00F70F12" w:rsidRDefault="00875033"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5033" w:rsidRPr="00F70F12" w14:paraId="301D794F"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3CB1059A" w14:textId="1AD612AD" w:rsidR="00875033" w:rsidRPr="00F70F12" w:rsidRDefault="4B6D2092" w:rsidP="6B65B6A6">
            <w:pPr>
              <w:pStyle w:val="BodyText"/>
              <w:rPr>
                <w:rFonts w:ascii="Arial" w:hAnsi="Arial" w:cs="Arial"/>
              </w:rPr>
            </w:pPr>
            <w:r w:rsidRPr="00F70F12">
              <w:rPr>
                <w:rFonts w:ascii="Arial" w:hAnsi="Arial" w:cs="Arial"/>
              </w:rPr>
              <w:t xml:space="preserve">Homo </w:t>
            </w:r>
            <w:r w:rsidR="2C56A515" w:rsidRPr="00F70F12">
              <w:rPr>
                <w:rFonts w:ascii="Arial" w:hAnsi="Arial" w:cs="Arial"/>
              </w:rPr>
              <w:t>erectus</w:t>
            </w:r>
          </w:p>
        </w:tc>
        <w:tc>
          <w:tcPr>
            <w:tcW w:w="1926" w:type="dxa"/>
          </w:tcPr>
          <w:p w14:paraId="6E30A934" w14:textId="21131264" w:rsidR="00875033" w:rsidRPr="00F70F12" w:rsidRDefault="3CC90C05"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ERE31</w:t>
            </w:r>
          </w:p>
        </w:tc>
        <w:tc>
          <w:tcPr>
            <w:tcW w:w="1926" w:type="dxa"/>
          </w:tcPr>
          <w:p w14:paraId="5BD81BF0"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CB49D55"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80482E0" w14:textId="77777777" w:rsidR="00875033" w:rsidRPr="00F70F12" w:rsidRDefault="00875033"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5033" w:rsidRPr="00F70F12" w14:paraId="14B2DA8C"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2F9483BF" w14:textId="4F9AABAD" w:rsidR="00875033" w:rsidRPr="00F70F12" w:rsidRDefault="09C54A74" w:rsidP="6B65B6A6">
            <w:pPr>
              <w:pStyle w:val="BodyText"/>
              <w:rPr>
                <w:rFonts w:ascii="Arial" w:hAnsi="Arial" w:cs="Arial"/>
              </w:rPr>
            </w:pPr>
            <w:r w:rsidRPr="00F70F12">
              <w:rPr>
                <w:rFonts w:ascii="Arial" w:hAnsi="Arial" w:cs="Arial"/>
              </w:rPr>
              <w:t>Tim</w:t>
            </w:r>
            <w:r w:rsidR="61A74B2D" w:rsidRPr="00F70F12">
              <w:rPr>
                <w:rFonts w:ascii="Arial" w:hAnsi="Arial" w:cs="Arial"/>
              </w:rPr>
              <w:t xml:space="preserve"> King of the Jungle</w:t>
            </w:r>
          </w:p>
        </w:tc>
        <w:tc>
          <w:tcPr>
            <w:tcW w:w="1926" w:type="dxa"/>
          </w:tcPr>
          <w:p w14:paraId="6F8EF147" w14:textId="7F900ED2" w:rsidR="00875033" w:rsidRPr="00F70F12" w:rsidRDefault="09C54A74"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r w:rsidRPr="00F70F12">
              <w:rPr>
                <w:rFonts w:ascii="Arial" w:hAnsi="Arial" w:cs="Arial"/>
              </w:rPr>
              <w:t>TIM76</w:t>
            </w:r>
          </w:p>
        </w:tc>
        <w:tc>
          <w:tcPr>
            <w:tcW w:w="1926" w:type="dxa"/>
          </w:tcPr>
          <w:p w14:paraId="59CB2827"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61D047A4"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E5958DD" w14:textId="77777777" w:rsidR="00875033" w:rsidRPr="00F70F12" w:rsidRDefault="00875033"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875033" w:rsidRPr="00F70F12" w14:paraId="5696E4E6" w14:textId="77777777" w:rsidTr="513853D9">
        <w:tc>
          <w:tcPr>
            <w:cnfStyle w:val="001000000000" w:firstRow="0" w:lastRow="0" w:firstColumn="1" w:lastColumn="0" w:oddVBand="0" w:evenVBand="0" w:oddHBand="0" w:evenHBand="0" w:firstRowFirstColumn="0" w:firstRowLastColumn="0" w:lastRowFirstColumn="0" w:lastRowLastColumn="0"/>
            <w:tcW w:w="1926" w:type="dxa"/>
          </w:tcPr>
          <w:p w14:paraId="5DAE4EE3" w14:textId="77777777" w:rsidR="00875033" w:rsidRPr="00F70F12" w:rsidRDefault="00875033" w:rsidP="6B65B6A6">
            <w:pPr>
              <w:pStyle w:val="BodyText"/>
              <w:rPr>
                <w:rFonts w:ascii="Arial" w:hAnsi="Arial" w:cs="Arial"/>
              </w:rPr>
            </w:pPr>
          </w:p>
        </w:tc>
        <w:tc>
          <w:tcPr>
            <w:tcW w:w="1926" w:type="dxa"/>
          </w:tcPr>
          <w:p w14:paraId="0315362E"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5FCC42C6"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3A2A8B63" w14:textId="77777777" w:rsidR="00875033" w:rsidRPr="00F70F12" w:rsidRDefault="00875033" w:rsidP="6B65B6A6">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926" w:type="dxa"/>
          </w:tcPr>
          <w:p w14:paraId="0D321D33" w14:textId="77777777" w:rsidR="00875033" w:rsidRPr="00F70F12" w:rsidRDefault="00875033" w:rsidP="513853D9">
            <w:pPr>
              <w:pStyle w:val="BodyText"/>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23BF7971" w14:textId="17D6C4E7" w:rsidR="00336041" w:rsidRPr="00F70F12" w:rsidRDefault="00336041" w:rsidP="00336041">
      <w:pPr>
        <w:pStyle w:val="BodyText"/>
        <w:rPr>
          <w:rFonts w:ascii="Arial" w:hAnsi="Arial" w:cs="Arial"/>
        </w:rPr>
      </w:pPr>
    </w:p>
    <w:p w14:paraId="551BC93B" w14:textId="17D6C4E7" w:rsidR="005203F9" w:rsidRPr="00F70F12" w:rsidRDefault="005203F9" w:rsidP="00336041">
      <w:pPr>
        <w:pStyle w:val="BodyText"/>
        <w:rPr>
          <w:rFonts w:ascii="Arial" w:hAnsi="Arial" w:cs="Arial"/>
        </w:rPr>
      </w:pPr>
    </w:p>
    <w:p w14:paraId="48A974F1" w14:textId="17D6C4E7" w:rsidR="005203F9" w:rsidRPr="00F70F12" w:rsidRDefault="005203F9" w:rsidP="00336041">
      <w:pPr>
        <w:pStyle w:val="BodyText"/>
        <w:rPr>
          <w:rFonts w:ascii="Arial" w:hAnsi="Arial" w:cs="Arial"/>
        </w:rPr>
      </w:pPr>
    </w:p>
    <w:p w14:paraId="749B98DC" w14:textId="17D6C4E7" w:rsidR="005203F9" w:rsidRPr="00F70F12" w:rsidRDefault="005203F9" w:rsidP="00336041">
      <w:pPr>
        <w:pStyle w:val="BodyText"/>
        <w:rPr>
          <w:rFonts w:ascii="Arial" w:hAnsi="Arial" w:cs="Arial"/>
        </w:rPr>
      </w:pPr>
    </w:p>
    <w:p w14:paraId="13FCDB20" w14:textId="20A8236D" w:rsidR="00221121" w:rsidRPr="00F70F12" w:rsidRDefault="005203F9" w:rsidP="00FD462A">
      <w:pPr>
        <w:pStyle w:val="BodyText"/>
        <w:jc w:val="center"/>
        <w:rPr>
          <w:rFonts w:ascii="Arial" w:hAnsi="Arial" w:cs="Arial"/>
          <w:b/>
        </w:rPr>
      </w:pPr>
      <w:r w:rsidRPr="00F70F12">
        <w:rPr>
          <w:rFonts w:ascii="Arial" w:hAnsi="Arial" w:cs="Arial"/>
          <w:b/>
        </w:rPr>
        <w:t>ARTIFATCS TABLE</w:t>
      </w:r>
    </w:p>
    <w:tbl>
      <w:tblPr>
        <w:tblStyle w:val="TableGrid"/>
        <w:tblW w:w="0" w:type="auto"/>
        <w:tblLook w:val="04A0" w:firstRow="1" w:lastRow="0" w:firstColumn="1" w:lastColumn="0" w:noHBand="0" w:noVBand="1"/>
      </w:tblPr>
      <w:tblGrid>
        <w:gridCol w:w="1603"/>
        <w:gridCol w:w="1603"/>
        <w:gridCol w:w="1603"/>
        <w:gridCol w:w="1603"/>
        <w:gridCol w:w="1604"/>
        <w:gridCol w:w="1604"/>
      </w:tblGrid>
      <w:tr w:rsidR="00221121" w:rsidRPr="00F70F12" w14:paraId="35CCEB18" w14:textId="77777777" w:rsidTr="00221121">
        <w:tc>
          <w:tcPr>
            <w:tcW w:w="1603" w:type="dxa"/>
          </w:tcPr>
          <w:p w14:paraId="57C9AD56" w14:textId="7E712A66" w:rsidR="00221121" w:rsidRPr="00F70F12" w:rsidRDefault="00221121" w:rsidP="00906F38">
            <w:pPr>
              <w:pStyle w:val="BodyText"/>
              <w:rPr>
                <w:rFonts w:ascii="Arial" w:hAnsi="Arial" w:cs="Arial"/>
                <w:b/>
                <w:bCs/>
              </w:rPr>
            </w:pPr>
            <w:r w:rsidRPr="00F70F12">
              <w:rPr>
                <w:rFonts w:ascii="Arial" w:hAnsi="Arial" w:cs="Arial"/>
                <w:b/>
                <w:bCs/>
              </w:rPr>
              <w:t>Artifact Name</w:t>
            </w:r>
          </w:p>
        </w:tc>
        <w:tc>
          <w:tcPr>
            <w:tcW w:w="1603" w:type="dxa"/>
          </w:tcPr>
          <w:p w14:paraId="6F0BA032" w14:textId="64D875E3" w:rsidR="00221121" w:rsidRPr="00F70F12" w:rsidRDefault="00221121" w:rsidP="00906F38">
            <w:pPr>
              <w:pStyle w:val="BodyText"/>
              <w:rPr>
                <w:rFonts w:ascii="Arial" w:hAnsi="Arial" w:cs="Arial"/>
                <w:b/>
                <w:bCs/>
              </w:rPr>
            </w:pPr>
            <w:r w:rsidRPr="00F70F12">
              <w:rPr>
                <w:rFonts w:ascii="Arial" w:hAnsi="Arial" w:cs="Arial"/>
                <w:b/>
                <w:bCs/>
              </w:rPr>
              <w:t>ID</w:t>
            </w:r>
          </w:p>
        </w:tc>
        <w:tc>
          <w:tcPr>
            <w:tcW w:w="1603" w:type="dxa"/>
          </w:tcPr>
          <w:p w14:paraId="2C0D83D8" w14:textId="47D4A007" w:rsidR="00221121" w:rsidRPr="00F70F12" w:rsidRDefault="00221121" w:rsidP="00906F38">
            <w:pPr>
              <w:pStyle w:val="BodyText"/>
              <w:rPr>
                <w:rFonts w:ascii="Arial" w:hAnsi="Arial" w:cs="Arial"/>
                <w:b/>
                <w:bCs/>
              </w:rPr>
            </w:pPr>
            <w:r w:rsidRPr="00F70F12">
              <w:rPr>
                <w:rFonts w:ascii="Arial" w:hAnsi="Arial" w:cs="Arial"/>
                <w:b/>
                <w:bCs/>
              </w:rPr>
              <w:t>Artifact Room ID</w:t>
            </w:r>
          </w:p>
        </w:tc>
        <w:tc>
          <w:tcPr>
            <w:tcW w:w="1603" w:type="dxa"/>
          </w:tcPr>
          <w:p w14:paraId="1D87BBAE" w14:textId="4FD38DFB" w:rsidR="00221121" w:rsidRPr="00F70F12" w:rsidRDefault="00145C13" w:rsidP="00906F38">
            <w:pPr>
              <w:pStyle w:val="BodyText"/>
              <w:rPr>
                <w:rFonts w:ascii="Arial" w:hAnsi="Arial" w:cs="Arial"/>
                <w:b/>
                <w:bCs/>
              </w:rPr>
            </w:pPr>
            <w:r w:rsidRPr="00F70F12">
              <w:rPr>
                <w:rFonts w:ascii="Arial" w:hAnsi="Arial" w:cs="Arial"/>
                <w:b/>
                <w:bCs/>
              </w:rPr>
              <w:t>Description</w:t>
            </w:r>
          </w:p>
        </w:tc>
        <w:tc>
          <w:tcPr>
            <w:tcW w:w="1604" w:type="dxa"/>
          </w:tcPr>
          <w:p w14:paraId="7B37BD40" w14:textId="3040929B" w:rsidR="00221121" w:rsidRPr="00F70F12" w:rsidRDefault="00145C13" w:rsidP="00906F38">
            <w:pPr>
              <w:pStyle w:val="BodyText"/>
              <w:rPr>
                <w:rFonts w:ascii="Arial" w:hAnsi="Arial" w:cs="Arial"/>
                <w:b/>
                <w:bCs/>
              </w:rPr>
            </w:pPr>
            <w:r w:rsidRPr="00F70F12">
              <w:rPr>
                <w:rFonts w:ascii="Arial" w:hAnsi="Arial" w:cs="Arial"/>
                <w:b/>
                <w:bCs/>
              </w:rPr>
              <w:t>TLDR Use</w:t>
            </w:r>
          </w:p>
        </w:tc>
        <w:tc>
          <w:tcPr>
            <w:tcW w:w="1604" w:type="dxa"/>
          </w:tcPr>
          <w:p w14:paraId="2464458D" w14:textId="7A72CF7A" w:rsidR="00221121" w:rsidRPr="00F70F12" w:rsidRDefault="00145C13" w:rsidP="00906F38">
            <w:pPr>
              <w:pStyle w:val="BodyText"/>
              <w:rPr>
                <w:rFonts w:ascii="Arial" w:hAnsi="Arial" w:cs="Arial"/>
                <w:b/>
                <w:bCs/>
              </w:rPr>
            </w:pPr>
            <w:r w:rsidRPr="00F70F12">
              <w:rPr>
                <w:rFonts w:ascii="Arial" w:hAnsi="Arial" w:cs="Arial"/>
                <w:b/>
                <w:bCs/>
              </w:rPr>
              <w:t>Value / Worth</w:t>
            </w:r>
          </w:p>
        </w:tc>
      </w:tr>
      <w:tr w:rsidR="00221121" w:rsidRPr="00F70F12" w14:paraId="1F89E48E" w14:textId="77777777" w:rsidTr="00221121">
        <w:tc>
          <w:tcPr>
            <w:tcW w:w="1603" w:type="dxa"/>
          </w:tcPr>
          <w:p w14:paraId="1163CC64" w14:textId="2A64B263" w:rsidR="00221121" w:rsidRPr="00F70F12" w:rsidRDefault="0FE4608D" w:rsidP="00906F38">
            <w:pPr>
              <w:pStyle w:val="BodyText"/>
              <w:rPr>
                <w:rFonts w:ascii="Arial" w:hAnsi="Arial" w:cs="Arial"/>
                <w:b/>
                <w:bCs/>
              </w:rPr>
            </w:pPr>
            <w:r w:rsidRPr="00F70F12">
              <w:rPr>
                <w:rFonts w:ascii="Arial" w:hAnsi="Arial" w:cs="Arial"/>
                <w:b/>
                <w:bCs/>
              </w:rPr>
              <w:t>Antidote Portion</w:t>
            </w:r>
          </w:p>
        </w:tc>
        <w:tc>
          <w:tcPr>
            <w:tcW w:w="1603" w:type="dxa"/>
          </w:tcPr>
          <w:p w14:paraId="3CA4D58C" w14:textId="356655DE" w:rsidR="00221121" w:rsidRPr="00F70F12" w:rsidRDefault="34886D08" w:rsidP="00906F38">
            <w:pPr>
              <w:pStyle w:val="BodyText"/>
              <w:rPr>
                <w:rFonts w:ascii="Arial" w:hAnsi="Arial" w:cs="Arial"/>
                <w:b/>
                <w:bCs/>
              </w:rPr>
            </w:pPr>
            <w:r w:rsidRPr="00F70F12">
              <w:rPr>
                <w:rFonts w:ascii="Arial" w:hAnsi="Arial" w:cs="Arial"/>
                <w:b/>
                <w:bCs/>
              </w:rPr>
              <w:t>POR78</w:t>
            </w:r>
          </w:p>
        </w:tc>
        <w:tc>
          <w:tcPr>
            <w:tcW w:w="1603" w:type="dxa"/>
          </w:tcPr>
          <w:p w14:paraId="1AA11EB3" w14:textId="77777777" w:rsidR="00221121" w:rsidRPr="00F70F12" w:rsidRDefault="00221121" w:rsidP="00906F38">
            <w:pPr>
              <w:pStyle w:val="BodyText"/>
              <w:rPr>
                <w:rFonts w:ascii="Arial" w:hAnsi="Arial" w:cs="Arial"/>
                <w:b/>
                <w:bCs/>
              </w:rPr>
            </w:pPr>
          </w:p>
        </w:tc>
        <w:tc>
          <w:tcPr>
            <w:tcW w:w="1603" w:type="dxa"/>
          </w:tcPr>
          <w:p w14:paraId="32236D67" w14:textId="77777777" w:rsidR="00221121" w:rsidRPr="00F70F12" w:rsidRDefault="00221121" w:rsidP="00906F38">
            <w:pPr>
              <w:pStyle w:val="BodyText"/>
              <w:rPr>
                <w:rFonts w:ascii="Arial" w:hAnsi="Arial" w:cs="Arial"/>
                <w:b/>
                <w:bCs/>
              </w:rPr>
            </w:pPr>
          </w:p>
        </w:tc>
        <w:tc>
          <w:tcPr>
            <w:tcW w:w="1604" w:type="dxa"/>
          </w:tcPr>
          <w:p w14:paraId="1428E0FC" w14:textId="77777777" w:rsidR="00221121" w:rsidRPr="00F70F12" w:rsidRDefault="00221121" w:rsidP="00906F38">
            <w:pPr>
              <w:pStyle w:val="BodyText"/>
              <w:rPr>
                <w:rFonts w:ascii="Arial" w:hAnsi="Arial" w:cs="Arial"/>
                <w:b/>
                <w:bCs/>
              </w:rPr>
            </w:pPr>
          </w:p>
        </w:tc>
        <w:tc>
          <w:tcPr>
            <w:tcW w:w="1604" w:type="dxa"/>
          </w:tcPr>
          <w:p w14:paraId="7F4BF1D8" w14:textId="77777777" w:rsidR="00221121" w:rsidRPr="00F70F12" w:rsidRDefault="00221121" w:rsidP="00906F38">
            <w:pPr>
              <w:pStyle w:val="BodyText"/>
              <w:rPr>
                <w:rFonts w:ascii="Arial" w:hAnsi="Arial" w:cs="Arial"/>
                <w:b/>
                <w:bCs/>
              </w:rPr>
            </w:pPr>
          </w:p>
        </w:tc>
      </w:tr>
      <w:tr w:rsidR="00221121" w:rsidRPr="00F70F12" w14:paraId="07296AD3" w14:textId="77777777" w:rsidTr="00221121">
        <w:tc>
          <w:tcPr>
            <w:tcW w:w="1603" w:type="dxa"/>
          </w:tcPr>
          <w:p w14:paraId="0811E372" w14:textId="09A96699" w:rsidR="00221121" w:rsidRPr="00F70F12" w:rsidRDefault="0FE4608D" w:rsidP="00906F38">
            <w:pPr>
              <w:pStyle w:val="BodyText"/>
              <w:rPr>
                <w:rFonts w:ascii="Arial" w:hAnsi="Arial" w:cs="Arial"/>
                <w:b/>
                <w:bCs/>
              </w:rPr>
            </w:pPr>
            <w:r w:rsidRPr="00F70F12">
              <w:rPr>
                <w:rFonts w:ascii="Arial" w:hAnsi="Arial" w:cs="Arial"/>
                <w:b/>
                <w:bCs/>
              </w:rPr>
              <w:t>Knife</w:t>
            </w:r>
          </w:p>
        </w:tc>
        <w:tc>
          <w:tcPr>
            <w:tcW w:w="1603" w:type="dxa"/>
          </w:tcPr>
          <w:p w14:paraId="314F474F" w14:textId="10074A50" w:rsidR="00221121" w:rsidRPr="00F70F12" w:rsidRDefault="34886D08" w:rsidP="00906F38">
            <w:pPr>
              <w:pStyle w:val="BodyText"/>
              <w:rPr>
                <w:rFonts w:ascii="Arial" w:hAnsi="Arial" w:cs="Arial"/>
                <w:b/>
                <w:bCs/>
              </w:rPr>
            </w:pPr>
            <w:r w:rsidRPr="00F70F12">
              <w:rPr>
                <w:rFonts w:ascii="Arial" w:hAnsi="Arial" w:cs="Arial"/>
                <w:b/>
                <w:bCs/>
              </w:rPr>
              <w:t>CUT89</w:t>
            </w:r>
          </w:p>
        </w:tc>
        <w:tc>
          <w:tcPr>
            <w:tcW w:w="1603" w:type="dxa"/>
          </w:tcPr>
          <w:p w14:paraId="496F72B2" w14:textId="77777777" w:rsidR="00221121" w:rsidRPr="00F70F12" w:rsidRDefault="00221121" w:rsidP="00906F38">
            <w:pPr>
              <w:pStyle w:val="BodyText"/>
              <w:rPr>
                <w:rFonts w:ascii="Arial" w:hAnsi="Arial" w:cs="Arial"/>
                <w:b/>
                <w:bCs/>
              </w:rPr>
            </w:pPr>
          </w:p>
        </w:tc>
        <w:tc>
          <w:tcPr>
            <w:tcW w:w="1603" w:type="dxa"/>
          </w:tcPr>
          <w:p w14:paraId="538FFE10" w14:textId="77777777" w:rsidR="00221121" w:rsidRPr="00F70F12" w:rsidRDefault="00221121" w:rsidP="00906F38">
            <w:pPr>
              <w:pStyle w:val="BodyText"/>
              <w:rPr>
                <w:rFonts w:ascii="Arial" w:hAnsi="Arial" w:cs="Arial"/>
                <w:b/>
                <w:bCs/>
              </w:rPr>
            </w:pPr>
          </w:p>
        </w:tc>
        <w:tc>
          <w:tcPr>
            <w:tcW w:w="1604" w:type="dxa"/>
          </w:tcPr>
          <w:p w14:paraId="56129F20" w14:textId="77777777" w:rsidR="00221121" w:rsidRPr="00F70F12" w:rsidRDefault="00221121" w:rsidP="00906F38">
            <w:pPr>
              <w:pStyle w:val="BodyText"/>
              <w:rPr>
                <w:rFonts w:ascii="Arial" w:hAnsi="Arial" w:cs="Arial"/>
                <w:b/>
                <w:bCs/>
              </w:rPr>
            </w:pPr>
          </w:p>
        </w:tc>
        <w:tc>
          <w:tcPr>
            <w:tcW w:w="1604" w:type="dxa"/>
          </w:tcPr>
          <w:p w14:paraId="236F7D5F" w14:textId="77777777" w:rsidR="00221121" w:rsidRPr="00F70F12" w:rsidRDefault="00221121" w:rsidP="00906F38">
            <w:pPr>
              <w:pStyle w:val="BodyText"/>
              <w:rPr>
                <w:rFonts w:ascii="Arial" w:hAnsi="Arial" w:cs="Arial"/>
                <w:b/>
                <w:bCs/>
              </w:rPr>
            </w:pPr>
          </w:p>
        </w:tc>
      </w:tr>
      <w:tr w:rsidR="00221121" w:rsidRPr="00F70F12" w14:paraId="7EDD50DB" w14:textId="77777777" w:rsidTr="00221121">
        <w:tc>
          <w:tcPr>
            <w:tcW w:w="1603" w:type="dxa"/>
          </w:tcPr>
          <w:p w14:paraId="5AF3D4CD" w14:textId="3C6AEB07" w:rsidR="00221121" w:rsidRPr="00F70F12" w:rsidRDefault="0FE4608D" w:rsidP="00906F38">
            <w:pPr>
              <w:pStyle w:val="BodyText"/>
              <w:rPr>
                <w:rFonts w:ascii="Arial" w:hAnsi="Arial" w:cs="Arial"/>
                <w:b/>
                <w:bCs/>
              </w:rPr>
            </w:pPr>
            <w:r w:rsidRPr="00F70F12">
              <w:rPr>
                <w:rFonts w:ascii="Arial" w:hAnsi="Arial" w:cs="Arial"/>
                <w:b/>
                <w:bCs/>
              </w:rPr>
              <w:t>Water</w:t>
            </w:r>
          </w:p>
        </w:tc>
        <w:tc>
          <w:tcPr>
            <w:tcW w:w="1603" w:type="dxa"/>
          </w:tcPr>
          <w:p w14:paraId="5737A67F" w14:textId="5430BDA6" w:rsidR="00221121" w:rsidRPr="00F70F12" w:rsidRDefault="34886D08" w:rsidP="00906F38">
            <w:pPr>
              <w:pStyle w:val="BodyText"/>
              <w:rPr>
                <w:rFonts w:ascii="Arial" w:hAnsi="Arial" w:cs="Arial"/>
                <w:b/>
                <w:bCs/>
              </w:rPr>
            </w:pPr>
            <w:r w:rsidRPr="00F70F12">
              <w:rPr>
                <w:rFonts w:ascii="Arial" w:hAnsi="Arial" w:cs="Arial"/>
                <w:b/>
                <w:bCs/>
              </w:rPr>
              <w:t>H2O82</w:t>
            </w:r>
          </w:p>
        </w:tc>
        <w:tc>
          <w:tcPr>
            <w:tcW w:w="1603" w:type="dxa"/>
          </w:tcPr>
          <w:p w14:paraId="0CFB30CE" w14:textId="77777777" w:rsidR="00221121" w:rsidRPr="00F70F12" w:rsidRDefault="00221121" w:rsidP="00906F38">
            <w:pPr>
              <w:pStyle w:val="BodyText"/>
              <w:rPr>
                <w:rFonts w:ascii="Arial" w:hAnsi="Arial" w:cs="Arial"/>
                <w:b/>
                <w:bCs/>
              </w:rPr>
            </w:pPr>
          </w:p>
        </w:tc>
        <w:tc>
          <w:tcPr>
            <w:tcW w:w="1603" w:type="dxa"/>
          </w:tcPr>
          <w:p w14:paraId="1B8BFA12" w14:textId="77777777" w:rsidR="00221121" w:rsidRPr="00F70F12" w:rsidRDefault="00221121" w:rsidP="00906F38">
            <w:pPr>
              <w:pStyle w:val="BodyText"/>
              <w:rPr>
                <w:rFonts w:ascii="Arial" w:hAnsi="Arial" w:cs="Arial"/>
                <w:b/>
                <w:bCs/>
              </w:rPr>
            </w:pPr>
          </w:p>
        </w:tc>
        <w:tc>
          <w:tcPr>
            <w:tcW w:w="1604" w:type="dxa"/>
          </w:tcPr>
          <w:p w14:paraId="640556F5" w14:textId="77777777" w:rsidR="00221121" w:rsidRPr="00F70F12" w:rsidRDefault="00221121" w:rsidP="00906F38">
            <w:pPr>
              <w:pStyle w:val="BodyText"/>
              <w:rPr>
                <w:rFonts w:ascii="Arial" w:hAnsi="Arial" w:cs="Arial"/>
                <w:b/>
                <w:bCs/>
              </w:rPr>
            </w:pPr>
          </w:p>
        </w:tc>
        <w:tc>
          <w:tcPr>
            <w:tcW w:w="1604" w:type="dxa"/>
          </w:tcPr>
          <w:p w14:paraId="3BE5EDB7" w14:textId="77777777" w:rsidR="00221121" w:rsidRPr="00F70F12" w:rsidRDefault="00221121" w:rsidP="00906F38">
            <w:pPr>
              <w:pStyle w:val="BodyText"/>
              <w:rPr>
                <w:rFonts w:ascii="Arial" w:hAnsi="Arial" w:cs="Arial"/>
                <w:b/>
                <w:bCs/>
              </w:rPr>
            </w:pPr>
          </w:p>
        </w:tc>
      </w:tr>
      <w:tr w:rsidR="00221121" w:rsidRPr="00F70F12" w14:paraId="0F1DF1B3" w14:textId="77777777" w:rsidTr="00221121">
        <w:tc>
          <w:tcPr>
            <w:tcW w:w="1603" w:type="dxa"/>
          </w:tcPr>
          <w:p w14:paraId="0B73D76D" w14:textId="664C89E8" w:rsidR="00221121" w:rsidRPr="00F70F12" w:rsidRDefault="00594B24" w:rsidP="00906F38">
            <w:pPr>
              <w:pStyle w:val="BodyText"/>
              <w:rPr>
                <w:rFonts w:ascii="Arial" w:hAnsi="Arial" w:cs="Arial"/>
                <w:b/>
                <w:bCs/>
              </w:rPr>
            </w:pPr>
            <w:r w:rsidRPr="00F70F12">
              <w:rPr>
                <w:rFonts w:ascii="Arial" w:hAnsi="Arial" w:cs="Arial"/>
                <w:b/>
                <w:bCs/>
              </w:rPr>
              <w:t>Pistol</w:t>
            </w:r>
          </w:p>
        </w:tc>
        <w:tc>
          <w:tcPr>
            <w:tcW w:w="1603" w:type="dxa"/>
          </w:tcPr>
          <w:p w14:paraId="761C196E" w14:textId="5B8F7B6C" w:rsidR="00221121" w:rsidRPr="00F70F12" w:rsidRDefault="34886D08" w:rsidP="00906F38">
            <w:pPr>
              <w:pStyle w:val="BodyText"/>
              <w:rPr>
                <w:rFonts w:ascii="Arial" w:hAnsi="Arial" w:cs="Arial"/>
                <w:b/>
                <w:bCs/>
              </w:rPr>
            </w:pPr>
            <w:r w:rsidRPr="00F70F12">
              <w:rPr>
                <w:rFonts w:ascii="Arial" w:hAnsi="Arial" w:cs="Arial"/>
                <w:b/>
                <w:bCs/>
              </w:rPr>
              <w:t>GUN78</w:t>
            </w:r>
          </w:p>
        </w:tc>
        <w:tc>
          <w:tcPr>
            <w:tcW w:w="1603" w:type="dxa"/>
          </w:tcPr>
          <w:p w14:paraId="2F0890F1" w14:textId="77777777" w:rsidR="00221121" w:rsidRPr="00F70F12" w:rsidRDefault="00221121" w:rsidP="00906F38">
            <w:pPr>
              <w:pStyle w:val="BodyText"/>
              <w:rPr>
                <w:rFonts w:ascii="Arial" w:hAnsi="Arial" w:cs="Arial"/>
                <w:b/>
                <w:bCs/>
              </w:rPr>
            </w:pPr>
          </w:p>
        </w:tc>
        <w:tc>
          <w:tcPr>
            <w:tcW w:w="1603" w:type="dxa"/>
          </w:tcPr>
          <w:p w14:paraId="76AD2A51" w14:textId="77777777" w:rsidR="00221121" w:rsidRPr="00F70F12" w:rsidRDefault="00221121" w:rsidP="00906F38">
            <w:pPr>
              <w:pStyle w:val="BodyText"/>
              <w:rPr>
                <w:rFonts w:ascii="Arial" w:hAnsi="Arial" w:cs="Arial"/>
                <w:b/>
                <w:bCs/>
              </w:rPr>
            </w:pPr>
          </w:p>
        </w:tc>
        <w:tc>
          <w:tcPr>
            <w:tcW w:w="1604" w:type="dxa"/>
          </w:tcPr>
          <w:p w14:paraId="6C3D4B2D" w14:textId="77777777" w:rsidR="00221121" w:rsidRPr="00F70F12" w:rsidRDefault="00221121" w:rsidP="00906F38">
            <w:pPr>
              <w:pStyle w:val="BodyText"/>
              <w:rPr>
                <w:rFonts w:ascii="Arial" w:hAnsi="Arial" w:cs="Arial"/>
                <w:b/>
                <w:bCs/>
              </w:rPr>
            </w:pPr>
          </w:p>
        </w:tc>
        <w:tc>
          <w:tcPr>
            <w:tcW w:w="1604" w:type="dxa"/>
          </w:tcPr>
          <w:p w14:paraId="0679F0F7" w14:textId="77777777" w:rsidR="00221121" w:rsidRPr="00F70F12" w:rsidRDefault="00221121" w:rsidP="00906F38">
            <w:pPr>
              <w:pStyle w:val="BodyText"/>
              <w:rPr>
                <w:rFonts w:ascii="Arial" w:hAnsi="Arial" w:cs="Arial"/>
                <w:b/>
                <w:bCs/>
              </w:rPr>
            </w:pPr>
          </w:p>
        </w:tc>
      </w:tr>
      <w:tr w:rsidR="00FD462A" w:rsidRPr="00F70F12" w14:paraId="2A2522E2" w14:textId="77777777" w:rsidTr="00221121">
        <w:tc>
          <w:tcPr>
            <w:tcW w:w="1603" w:type="dxa"/>
          </w:tcPr>
          <w:p w14:paraId="5D88EFA4" w14:textId="20AD6372" w:rsidR="00FD462A" w:rsidRPr="00F70F12" w:rsidRDefault="00CC09CB" w:rsidP="00906F38">
            <w:pPr>
              <w:pStyle w:val="BodyText"/>
              <w:rPr>
                <w:rFonts w:ascii="Arial" w:hAnsi="Arial" w:cs="Arial"/>
                <w:b/>
                <w:bCs/>
              </w:rPr>
            </w:pPr>
            <w:r w:rsidRPr="00F70F12">
              <w:rPr>
                <w:rFonts w:ascii="Arial" w:hAnsi="Arial" w:cs="Arial"/>
                <w:b/>
                <w:bCs/>
              </w:rPr>
              <w:t>Band aid</w:t>
            </w:r>
          </w:p>
        </w:tc>
        <w:tc>
          <w:tcPr>
            <w:tcW w:w="1603" w:type="dxa"/>
          </w:tcPr>
          <w:p w14:paraId="695E5A6B" w14:textId="137EBCAC" w:rsidR="00FD462A" w:rsidRPr="00F70F12" w:rsidRDefault="00C94B60" w:rsidP="00906F38">
            <w:pPr>
              <w:pStyle w:val="BodyText"/>
              <w:rPr>
                <w:rFonts w:ascii="Arial" w:hAnsi="Arial" w:cs="Arial"/>
                <w:b/>
                <w:bCs/>
              </w:rPr>
            </w:pPr>
            <w:r w:rsidRPr="00F70F12">
              <w:rPr>
                <w:rFonts w:ascii="Arial" w:hAnsi="Arial" w:cs="Arial"/>
                <w:b/>
                <w:bCs/>
              </w:rPr>
              <w:t>BA448</w:t>
            </w:r>
          </w:p>
        </w:tc>
        <w:tc>
          <w:tcPr>
            <w:tcW w:w="1603" w:type="dxa"/>
          </w:tcPr>
          <w:p w14:paraId="63BFA4AB" w14:textId="77777777" w:rsidR="00FD462A" w:rsidRPr="00F70F12" w:rsidRDefault="00FD462A" w:rsidP="00906F38">
            <w:pPr>
              <w:pStyle w:val="BodyText"/>
              <w:rPr>
                <w:rFonts w:ascii="Arial" w:hAnsi="Arial" w:cs="Arial"/>
                <w:b/>
                <w:bCs/>
              </w:rPr>
            </w:pPr>
          </w:p>
        </w:tc>
        <w:tc>
          <w:tcPr>
            <w:tcW w:w="1603" w:type="dxa"/>
          </w:tcPr>
          <w:p w14:paraId="4A1D203E" w14:textId="77777777" w:rsidR="00FD462A" w:rsidRPr="00F70F12" w:rsidRDefault="00FD462A" w:rsidP="00906F38">
            <w:pPr>
              <w:pStyle w:val="BodyText"/>
              <w:rPr>
                <w:rFonts w:ascii="Arial" w:hAnsi="Arial" w:cs="Arial"/>
                <w:b/>
                <w:bCs/>
              </w:rPr>
            </w:pPr>
          </w:p>
        </w:tc>
        <w:tc>
          <w:tcPr>
            <w:tcW w:w="1604" w:type="dxa"/>
          </w:tcPr>
          <w:p w14:paraId="5A6AC87B" w14:textId="77777777" w:rsidR="00FD462A" w:rsidRPr="00F70F12" w:rsidRDefault="00FD462A" w:rsidP="00906F38">
            <w:pPr>
              <w:pStyle w:val="BodyText"/>
              <w:rPr>
                <w:rFonts w:ascii="Arial" w:hAnsi="Arial" w:cs="Arial"/>
                <w:b/>
                <w:bCs/>
              </w:rPr>
            </w:pPr>
          </w:p>
        </w:tc>
        <w:tc>
          <w:tcPr>
            <w:tcW w:w="1604" w:type="dxa"/>
          </w:tcPr>
          <w:p w14:paraId="4D9A0E58" w14:textId="77777777" w:rsidR="00FD462A" w:rsidRPr="00F70F12" w:rsidRDefault="00FD462A" w:rsidP="00906F38">
            <w:pPr>
              <w:pStyle w:val="BodyText"/>
              <w:rPr>
                <w:rFonts w:ascii="Arial" w:hAnsi="Arial" w:cs="Arial"/>
                <w:b/>
                <w:bCs/>
              </w:rPr>
            </w:pPr>
          </w:p>
        </w:tc>
      </w:tr>
      <w:tr w:rsidR="00221121" w:rsidRPr="00F70F12" w14:paraId="75D010FC" w14:textId="77777777" w:rsidTr="00221121">
        <w:tc>
          <w:tcPr>
            <w:tcW w:w="1603" w:type="dxa"/>
          </w:tcPr>
          <w:p w14:paraId="0ACE1BD3" w14:textId="183182C9" w:rsidR="00221121" w:rsidRPr="00F70F12" w:rsidRDefault="248218B7" w:rsidP="00906F38">
            <w:pPr>
              <w:pStyle w:val="BodyText"/>
              <w:rPr>
                <w:rFonts w:ascii="Arial" w:hAnsi="Arial" w:cs="Arial"/>
                <w:b/>
                <w:bCs/>
              </w:rPr>
            </w:pPr>
            <w:r w:rsidRPr="00F70F12">
              <w:rPr>
                <w:rFonts w:ascii="Arial" w:hAnsi="Arial" w:cs="Arial"/>
                <w:b/>
                <w:bCs/>
              </w:rPr>
              <w:t>Blanket</w:t>
            </w:r>
          </w:p>
        </w:tc>
        <w:tc>
          <w:tcPr>
            <w:tcW w:w="1603" w:type="dxa"/>
          </w:tcPr>
          <w:p w14:paraId="200E1F2F" w14:textId="7BC29E56" w:rsidR="00221121" w:rsidRPr="00F70F12" w:rsidRDefault="00C94B60" w:rsidP="00906F38">
            <w:pPr>
              <w:pStyle w:val="BodyText"/>
              <w:rPr>
                <w:rFonts w:ascii="Arial" w:hAnsi="Arial" w:cs="Arial"/>
                <w:b/>
                <w:bCs/>
              </w:rPr>
            </w:pPr>
            <w:r w:rsidRPr="00F70F12">
              <w:rPr>
                <w:rFonts w:ascii="Arial" w:hAnsi="Arial" w:cs="Arial"/>
                <w:b/>
                <w:bCs/>
              </w:rPr>
              <w:t>BLKT77</w:t>
            </w:r>
          </w:p>
        </w:tc>
        <w:tc>
          <w:tcPr>
            <w:tcW w:w="1603" w:type="dxa"/>
          </w:tcPr>
          <w:p w14:paraId="58CF0405" w14:textId="77777777" w:rsidR="00221121" w:rsidRPr="00F70F12" w:rsidRDefault="00221121" w:rsidP="00906F38">
            <w:pPr>
              <w:pStyle w:val="BodyText"/>
              <w:rPr>
                <w:rFonts w:ascii="Arial" w:hAnsi="Arial" w:cs="Arial"/>
                <w:b/>
                <w:bCs/>
              </w:rPr>
            </w:pPr>
          </w:p>
        </w:tc>
        <w:tc>
          <w:tcPr>
            <w:tcW w:w="1603" w:type="dxa"/>
          </w:tcPr>
          <w:p w14:paraId="18DA2BA1" w14:textId="77777777" w:rsidR="00221121" w:rsidRPr="00F70F12" w:rsidRDefault="00221121" w:rsidP="00906F38">
            <w:pPr>
              <w:pStyle w:val="BodyText"/>
              <w:rPr>
                <w:rFonts w:ascii="Arial" w:hAnsi="Arial" w:cs="Arial"/>
                <w:b/>
                <w:bCs/>
              </w:rPr>
            </w:pPr>
          </w:p>
        </w:tc>
        <w:tc>
          <w:tcPr>
            <w:tcW w:w="1604" w:type="dxa"/>
          </w:tcPr>
          <w:p w14:paraId="04C883FA" w14:textId="77777777" w:rsidR="00221121" w:rsidRPr="00F70F12" w:rsidRDefault="00221121" w:rsidP="00906F38">
            <w:pPr>
              <w:pStyle w:val="BodyText"/>
              <w:rPr>
                <w:rFonts w:ascii="Arial" w:hAnsi="Arial" w:cs="Arial"/>
                <w:b/>
                <w:bCs/>
              </w:rPr>
            </w:pPr>
          </w:p>
        </w:tc>
        <w:tc>
          <w:tcPr>
            <w:tcW w:w="1604" w:type="dxa"/>
          </w:tcPr>
          <w:p w14:paraId="1B7BC20C" w14:textId="77777777" w:rsidR="00221121" w:rsidRPr="00F70F12" w:rsidRDefault="00221121" w:rsidP="00906F38">
            <w:pPr>
              <w:pStyle w:val="BodyText"/>
              <w:rPr>
                <w:rFonts w:ascii="Arial" w:hAnsi="Arial" w:cs="Arial"/>
                <w:b/>
                <w:bCs/>
              </w:rPr>
            </w:pPr>
          </w:p>
        </w:tc>
      </w:tr>
      <w:tr w:rsidR="00FD462A" w:rsidRPr="00F70F12" w14:paraId="32C9F64E" w14:textId="77777777" w:rsidTr="00221121">
        <w:tc>
          <w:tcPr>
            <w:tcW w:w="1603" w:type="dxa"/>
          </w:tcPr>
          <w:p w14:paraId="65110AF8" w14:textId="43788234" w:rsidR="00FD462A" w:rsidRPr="00F70F12" w:rsidRDefault="008B198A" w:rsidP="00906F38">
            <w:pPr>
              <w:pStyle w:val="BodyText"/>
              <w:rPr>
                <w:rFonts w:ascii="Arial" w:hAnsi="Arial" w:cs="Arial"/>
                <w:b/>
                <w:bCs/>
              </w:rPr>
            </w:pPr>
            <w:r w:rsidRPr="00F70F12">
              <w:rPr>
                <w:rFonts w:ascii="Arial" w:hAnsi="Arial" w:cs="Arial"/>
                <w:b/>
                <w:bCs/>
              </w:rPr>
              <w:t>Umbrella</w:t>
            </w:r>
          </w:p>
        </w:tc>
        <w:tc>
          <w:tcPr>
            <w:tcW w:w="1603" w:type="dxa"/>
          </w:tcPr>
          <w:p w14:paraId="59DEC121" w14:textId="4FED00EB" w:rsidR="00FD462A" w:rsidRPr="00F70F12" w:rsidRDefault="00C94B60" w:rsidP="00906F38">
            <w:pPr>
              <w:pStyle w:val="BodyText"/>
              <w:rPr>
                <w:rFonts w:ascii="Arial" w:hAnsi="Arial" w:cs="Arial"/>
                <w:b/>
                <w:bCs/>
              </w:rPr>
            </w:pPr>
            <w:r w:rsidRPr="00F70F12">
              <w:rPr>
                <w:rFonts w:ascii="Arial" w:hAnsi="Arial" w:cs="Arial"/>
                <w:b/>
                <w:bCs/>
              </w:rPr>
              <w:t>UMB</w:t>
            </w:r>
            <w:r w:rsidR="0088565E" w:rsidRPr="00F70F12">
              <w:rPr>
                <w:rFonts w:ascii="Arial" w:hAnsi="Arial" w:cs="Arial"/>
                <w:b/>
                <w:bCs/>
              </w:rPr>
              <w:t>44</w:t>
            </w:r>
          </w:p>
        </w:tc>
        <w:tc>
          <w:tcPr>
            <w:tcW w:w="1603" w:type="dxa"/>
          </w:tcPr>
          <w:p w14:paraId="51A4048D" w14:textId="77777777" w:rsidR="00FD462A" w:rsidRPr="00F70F12" w:rsidRDefault="00FD462A" w:rsidP="00906F38">
            <w:pPr>
              <w:pStyle w:val="BodyText"/>
              <w:rPr>
                <w:rFonts w:ascii="Arial" w:hAnsi="Arial" w:cs="Arial"/>
                <w:b/>
                <w:bCs/>
              </w:rPr>
            </w:pPr>
          </w:p>
        </w:tc>
        <w:tc>
          <w:tcPr>
            <w:tcW w:w="1603" w:type="dxa"/>
          </w:tcPr>
          <w:p w14:paraId="1C4F6ED7" w14:textId="77777777" w:rsidR="00FD462A" w:rsidRPr="00F70F12" w:rsidRDefault="00FD462A" w:rsidP="00906F38">
            <w:pPr>
              <w:pStyle w:val="BodyText"/>
              <w:rPr>
                <w:rFonts w:ascii="Arial" w:hAnsi="Arial" w:cs="Arial"/>
                <w:b/>
                <w:bCs/>
              </w:rPr>
            </w:pPr>
          </w:p>
        </w:tc>
        <w:tc>
          <w:tcPr>
            <w:tcW w:w="1604" w:type="dxa"/>
          </w:tcPr>
          <w:p w14:paraId="2E5BEAE0" w14:textId="77777777" w:rsidR="00FD462A" w:rsidRPr="00F70F12" w:rsidRDefault="00FD462A" w:rsidP="00906F38">
            <w:pPr>
              <w:pStyle w:val="BodyText"/>
              <w:rPr>
                <w:rFonts w:ascii="Arial" w:hAnsi="Arial" w:cs="Arial"/>
                <w:b/>
                <w:bCs/>
              </w:rPr>
            </w:pPr>
          </w:p>
        </w:tc>
        <w:tc>
          <w:tcPr>
            <w:tcW w:w="1604" w:type="dxa"/>
          </w:tcPr>
          <w:p w14:paraId="174E52C4" w14:textId="77777777" w:rsidR="00FD462A" w:rsidRPr="00F70F12" w:rsidRDefault="00FD462A" w:rsidP="00906F38">
            <w:pPr>
              <w:pStyle w:val="BodyText"/>
              <w:rPr>
                <w:rFonts w:ascii="Arial" w:hAnsi="Arial" w:cs="Arial"/>
                <w:b/>
                <w:bCs/>
              </w:rPr>
            </w:pPr>
          </w:p>
        </w:tc>
      </w:tr>
      <w:tr w:rsidR="008B198A" w:rsidRPr="00F70F12" w14:paraId="5C373515" w14:textId="77777777" w:rsidTr="00221121">
        <w:tc>
          <w:tcPr>
            <w:tcW w:w="1603" w:type="dxa"/>
          </w:tcPr>
          <w:p w14:paraId="06866B28" w14:textId="1BA2C4F5" w:rsidR="008B198A" w:rsidRPr="00F70F12" w:rsidRDefault="006E1EAF" w:rsidP="00906F38">
            <w:pPr>
              <w:pStyle w:val="BodyText"/>
              <w:rPr>
                <w:rFonts w:ascii="Arial" w:hAnsi="Arial" w:cs="Arial"/>
                <w:b/>
                <w:bCs/>
              </w:rPr>
            </w:pPr>
            <w:r w:rsidRPr="00F70F12">
              <w:rPr>
                <w:rFonts w:ascii="Arial" w:hAnsi="Arial" w:cs="Arial"/>
                <w:b/>
                <w:bCs/>
              </w:rPr>
              <w:t>**</w:t>
            </w:r>
            <w:r w:rsidR="001D5487" w:rsidRPr="00F70F12">
              <w:rPr>
                <w:rFonts w:ascii="Arial" w:hAnsi="Arial" w:cs="Arial"/>
                <w:b/>
                <w:bCs/>
              </w:rPr>
              <w:t>Jungle tools</w:t>
            </w:r>
            <w:r w:rsidRPr="00F70F12">
              <w:rPr>
                <w:rFonts w:ascii="Arial" w:hAnsi="Arial" w:cs="Arial"/>
                <w:b/>
                <w:bCs/>
              </w:rPr>
              <w:t xml:space="preserve"> </w:t>
            </w:r>
          </w:p>
        </w:tc>
        <w:tc>
          <w:tcPr>
            <w:tcW w:w="1603" w:type="dxa"/>
          </w:tcPr>
          <w:p w14:paraId="6DC99068" w14:textId="04AD2A2B" w:rsidR="008B198A" w:rsidRPr="00F70F12" w:rsidRDefault="0088565E" w:rsidP="00906F38">
            <w:pPr>
              <w:pStyle w:val="BodyText"/>
              <w:rPr>
                <w:rFonts w:ascii="Arial" w:hAnsi="Arial" w:cs="Arial"/>
                <w:b/>
                <w:bCs/>
              </w:rPr>
            </w:pPr>
            <w:r w:rsidRPr="00F70F12">
              <w:rPr>
                <w:rFonts w:ascii="Arial" w:hAnsi="Arial" w:cs="Arial"/>
                <w:b/>
                <w:bCs/>
              </w:rPr>
              <w:t>JGTL99</w:t>
            </w:r>
          </w:p>
        </w:tc>
        <w:tc>
          <w:tcPr>
            <w:tcW w:w="1603" w:type="dxa"/>
          </w:tcPr>
          <w:p w14:paraId="68B5CC6E" w14:textId="77777777" w:rsidR="008B198A" w:rsidRPr="00F70F12" w:rsidRDefault="008B198A" w:rsidP="00906F38">
            <w:pPr>
              <w:pStyle w:val="BodyText"/>
              <w:rPr>
                <w:rFonts w:ascii="Arial" w:hAnsi="Arial" w:cs="Arial"/>
                <w:b/>
                <w:bCs/>
              </w:rPr>
            </w:pPr>
          </w:p>
        </w:tc>
        <w:tc>
          <w:tcPr>
            <w:tcW w:w="1603" w:type="dxa"/>
          </w:tcPr>
          <w:p w14:paraId="21709279" w14:textId="77777777" w:rsidR="008B198A" w:rsidRPr="00F70F12" w:rsidRDefault="008B198A" w:rsidP="00906F38">
            <w:pPr>
              <w:pStyle w:val="BodyText"/>
              <w:rPr>
                <w:rFonts w:ascii="Arial" w:hAnsi="Arial" w:cs="Arial"/>
                <w:b/>
                <w:bCs/>
              </w:rPr>
            </w:pPr>
          </w:p>
        </w:tc>
        <w:tc>
          <w:tcPr>
            <w:tcW w:w="1604" w:type="dxa"/>
          </w:tcPr>
          <w:p w14:paraId="76AFDEC1" w14:textId="77777777" w:rsidR="008B198A" w:rsidRPr="00F70F12" w:rsidRDefault="008B198A" w:rsidP="00906F38">
            <w:pPr>
              <w:pStyle w:val="BodyText"/>
              <w:rPr>
                <w:rFonts w:ascii="Arial" w:hAnsi="Arial" w:cs="Arial"/>
                <w:b/>
                <w:bCs/>
              </w:rPr>
            </w:pPr>
          </w:p>
        </w:tc>
        <w:tc>
          <w:tcPr>
            <w:tcW w:w="1604" w:type="dxa"/>
          </w:tcPr>
          <w:p w14:paraId="54019829" w14:textId="77777777" w:rsidR="008B198A" w:rsidRPr="00F70F12" w:rsidRDefault="008B198A" w:rsidP="00906F38">
            <w:pPr>
              <w:pStyle w:val="BodyText"/>
              <w:rPr>
                <w:rFonts w:ascii="Arial" w:hAnsi="Arial" w:cs="Arial"/>
                <w:b/>
                <w:bCs/>
              </w:rPr>
            </w:pPr>
          </w:p>
        </w:tc>
      </w:tr>
      <w:tr w:rsidR="008B198A" w:rsidRPr="00F70F12" w14:paraId="3B87EA3D" w14:textId="77777777" w:rsidTr="00221121">
        <w:tc>
          <w:tcPr>
            <w:tcW w:w="1603" w:type="dxa"/>
          </w:tcPr>
          <w:p w14:paraId="7B02D297" w14:textId="6A183292" w:rsidR="008B198A" w:rsidRPr="00F70F12" w:rsidRDefault="001D5487" w:rsidP="00906F38">
            <w:pPr>
              <w:pStyle w:val="BodyText"/>
              <w:rPr>
                <w:rFonts w:ascii="Arial" w:hAnsi="Arial" w:cs="Arial"/>
                <w:b/>
                <w:bCs/>
              </w:rPr>
            </w:pPr>
            <w:r w:rsidRPr="00F70F12">
              <w:rPr>
                <w:rFonts w:ascii="Arial" w:hAnsi="Arial" w:cs="Arial"/>
                <w:b/>
                <w:bCs/>
              </w:rPr>
              <w:t>Stone</w:t>
            </w:r>
          </w:p>
        </w:tc>
        <w:tc>
          <w:tcPr>
            <w:tcW w:w="1603" w:type="dxa"/>
          </w:tcPr>
          <w:p w14:paraId="3655F0FA" w14:textId="7BB49934" w:rsidR="008B198A" w:rsidRPr="00F70F12" w:rsidRDefault="0088565E" w:rsidP="00906F38">
            <w:pPr>
              <w:pStyle w:val="BodyText"/>
              <w:rPr>
                <w:rFonts w:ascii="Arial" w:hAnsi="Arial" w:cs="Arial"/>
                <w:b/>
                <w:bCs/>
              </w:rPr>
            </w:pPr>
            <w:r w:rsidRPr="00F70F12">
              <w:rPr>
                <w:rFonts w:ascii="Arial" w:hAnsi="Arial" w:cs="Arial"/>
                <w:b/>
                <w:bCs/>
              </w:rPr>
              <w:t>ST45</w:t>
            </w:r>
          </w:p>
        </w:tc>
        <w:tc>
          <w:tcPr>
            <w:tcW w:w="1603" w:type="dxa"/>
          </w:tcPr>
          <w:p w14:paraId="1A0A860F" w14:textId="5CA6768C" w:rsidR="008B198A" w:rsidRPr="00F70F12" w:rsidRDefault="008B198A" w:rsidP="00906F38">
            <w:pPr>
              <w:pStyle w:val="BodyText"/>
              <w:rPr>
                <w:rFonts w:ascii="Arial" w:hAnsi="Arial" w:cs="Arial"/>
                <w:b/>
                <w:bCs/>
              </w:rPr>
            </w:pPr>
          </w:p>
        </w:tc>
        <w:tc>
          <w:tcPr>
            <w:tcW w:w="1603" w:type="dxa"/>
          </w:tcPr>
          <w:p w14:paraId="20C59BC2" w14:textId="77777777" w:rsidR="008B198A" w:rsidRPr="00F70F12" w:rsidRDefault="008B198A" w:rsidP="00906F38">
            <w:pPr>
              <w:pStyle w:val="BodyText"/>
              <w:rPr>
                <w:rFonts w:ascii="Arial" w:hAnsi="Arial" w:cs="Arial"/>
                <w:b/>
                <w:bCs/>
              </w:rPr>
            </w:pPr>
          </w:p>
        </w:tc>
        <w:tc>
          <w:tcPr>
            <w:tcW w:w="1604" w:type="dxa"/>
          </w:tcPr>
          <w:p w14:paraId="57F51EB1" w14:textId="77777777" w:rsidR="008B198A" w:rsidRPr="00F70F12" w:rsidRDefault="008B198A" w:rsidP="00906F38">
            <w:pPr>
              <w:pStyle w:val="BodyText"/>
              <w:rPr>
                <w:rFonts w:ascii="Arial" w:hAnsi="Arial" w:cs="Arial"/>
                <w:b/>
                <w:bCs/>
              </w:rPr>
            </w:pPr>
          </w:p>
        </w:tc>
        <w:tc>
          <w:tcPr>
            <w:tcW w:w="1604" w:type="dxa"/>
          </w:tcPr>
          <w:p w14:paraId="71A7557F" w14:textId="77777777" w:rsidR="008B198A" w:rsidRPr="00F70F12" w:rsidRDefault="008B198A" w:rsidP="00906F38">
            <w:pPr>
              <w:pStyle w:val="BodyText"/>
              <w:rPr>
                <w:rFonts w:ascii="Arial" w:hAnsi="Arial" w:cs="Arial"/>
                <w:b/>
                <w:bCs/>
              </w:rPr>
            </w:pPr>
          </w:p>
        </w:tc>
      </w:tr>
      <w:tr w:rsidR="008B198A" w:rsidRPr="00F70F12" w14:paraId="471F7210" w14:textId="77777777" w:rsidTr="00221121">
        <w:tc>
          <w:tcPr>
            <w:tcW w:w="1603" w:type="dxa"/>
          </w:tcPr>
          <w:p w14:paraId="476905C6" w14:textId="6BDF5FAD" w:rsidR="008B198A" w:rsidRPr="00F70F12" w:rsidRDefault="002C0908" w:rsidP="00906F38">
            <w:pPr>
              <w:pStyle w:val="BodyText"/>
              <w:rPr>
                <w:rFonts w:ascii="Arial" w:hAnsi="Arial" w:cs="Arial"/>
                <w:b/>
                <w:bCs/>
              </w:rPr>
            </w:pPr>
            <w:r w:rsidRPr="00F70F12">
              <w:rPr>
                <w:rFonts w:ascii="Arial" w:hAnsi="Arial" w:cs="Arial"/>
                <w:b/>
                <w:bCs/>
              </w:rPr>
              <w:t>Wood/Log</w:t>
            </w:r>
          </w:p>
        </w:tc>
        <w:tc>
          <w:tcPr>
            <w:tcW w:w="1603" w:type="dxa"/>
          </w:tcPr>
          <w:p w14:paraId="230F5EA3" w14:textId="18FE6A66" w:rsidR="008B198A" w:rsidRPr="00F70F12" w:rsidRDefault="0088565E" w:rsidP="00906F38">
            <w:pPr>
              <w:pStyle w:val="BodyText"/>
              <w:rPr>
                <w:rFonts w:ascii="Arial" w:hAnsi="Arial" w:cs="Arial"/>
                <w:b/>
                <w:bCs/>
              </w:rPr>
            </w:pPr>
            <w:r w:rsidRPr="00F70F12">
              <w:rPr>
                <w:rFonts w:ascii="Arial" w:hAnsi="Arial" w:cs="Arial"/>
                <w:b/>
                <w:bCs/>
              </w:rPr>
              <w:t>WL</w:t>
            </w:r>
            <w:r w:rsidR="00067F8B" w:rsidRPr="00F70F12">
              <w:rPr>
                <w:rFonts w:ascii="Arial" w:hAnsi="Arial" w:cs="Arial"/>
                <w:b/>
                <w:bCs/>
              </w:rPr>
              <w:t>G18</w:t>
            </w:r>
          </w:p>
        </w:tc>
        <w:tc>
          <w:tcPr>
            <w:tcW w:w="1603" w:type="dxa"/>
          </w:tcPr>
          <w:p w14:paraId="1FAE67A9" w14:textId="77777777" w:rsidR="008B198A" w:rsidRPr="00F70F12" w:rsidRDefault="008B198A" w:rsidP="00906F38">
            <w:pPr>
              <w:pStyle w:val="BodyText"/>
              <w:rPr>
                <w:rFonts w:ascii="Arial" w:hAnsi="Arial" w:cs="Arial"/>
                <w:b/>
                <w:bCs/>
              </w:rPr>
            </w:pPr>
          </w:p>
        </w:tc>
        <w:tc>
          <w:tcPr>
            <w:tcW w:w="1603" w:type="dxa"/>
          </w:tcPr>
          <w:p w14:paraId="00CB8D13" w14:textId="77777777" w:rsidR="008B198A" w:rsidRPr="00F70F12" w:rsidRDefault="008B198A" w:rsidP="00906F38">
            <w:pPr>
              <w:pStyle w:val="BodyText"/>
              <w:rPr>
                <w:rFonts w:ascii="Arial" w:hAnsi="Arial" w:cs="Arial"/>
                <w:b/>
                <w:bCs/>
              </w:rPr>
            </w:pPr>
          </w:p>
        </w:tc>
        <w:tc>
          <w:tcPr>
            <w:tcW w:w="1604" w:type="dxa"/>
          </w:tcPr>
          <w:p w14:paraId="1BEFBABE" w14:textId="77777777" w:rsidR="008B198A" w:rsidRPr="00F70F12" w:rsidRDefault="008B198A" w:rsidP="00906F38">
            <w:pPr>
              <w:pStyle w:val="BodyText"/>
              <w:rPr>
                <w:rFonts w:ascii="Arial" w:hAnsi="Arial" w:cs="Arial"/>
                <w:b/>
                <w:bCs/>
              </w:rPr>
            </w:pPr>
          </w:p>
        </w:tc>
        <w:tc>
          <w:tcPr>
            <w:tcW w:w="1604" w:type="dxa"/>
          </w:tcPr>
          <w:p w14:paraId="56DBBE46" w14:textId="77777777" w:rsidR="008B198A" w:rsidRPr="00F70F12" w:rsidRDefault="008B198A" w:rsidP="00906F38">
            <w:pPr>
              <w:pStyle w:val="BodyText"/>
              <w:rPr>
                <w:rFonts w:ascii="Arial" w:hAnsi="Arial" w:cs="Arial"/>
                <w:b/>
                <w:bCs/>
              </w:rPr>
            </w:pPr>
          </w:p>
        </w:tc>
      </w:tr>
    </w:tbl>
    <w:p w14:paraId="51A73D23" w14:textId="02FA1D8E" w:rsidR="00221121" w:rsidRPr="00F70F12" w:rsidRDefault="00221121" w:rsidP="005203F9">
      <w:pPr>
        <w:pStyle w:val="BodyText"/>
        <w:jc w:val="center"/>
        <w:rPr>
          <w:rFonts w:ascii="Arial" w:hAnsi="Arial" w:cs="Arial"/>
          <w:b/>
        </w:rPr>
      </w:pPr>
    </w:p>
    <w:p w14:paraId="01791E3A" w14:textId="7BE7A7C3" w:rsidR="00E959E7" w:rsidRPr="00F70F12" w:rsidRDefault="00E959E7" w:rsidP="00FD462A">
      <w:pPr>
        <w:pStyle w:val="BodyText"/>
        <w:rPr>
          <w:rFonts w:ascii="Arial" w:hAnsi="Arial" w:cs="Arial"/>
        </w:rPr>
      </w:pPr>
    </w:p>
    <w:p w14:paraId="70EA64B1" w14:textId="7D6129B4" w:rsidR="00FD462A" w:rsidRPr="00F70F12" w:rsidRDefault="00FD462A" w:rsidP="00FD462A">
      <w:pPr>
        <w:pStyle w:val="BodyText"/>
        <w:rPr>
          <w:rFonts w:ascii="Arial" w:hAnsi="Arial" w:cs="Arial"/>
        </w:rPr>
      </w:pPr>
    </w:p>
    <w:p w14:paraId="4644E2E9" w14:textId="7D6129B4" w:rsidR="008A4D56" w:rsidRPr="00F70F12" w:rsidRDefault="008A4D56" w:rsidP="00FD462A">
      <w:pPr>
        <w:pStyle w:val="BodyText"/>
        <w:rPr>
          <w:rFonts w:ascii="Arial" w:hAnsi="Arial" w:cs="Arial"/>
        </w:rPr>
      </w:pPr>
    </w:p>
    <w:p w14:paraId="381685FF" w14:textId="7D6129B4" w:rsidR="008A4D56" w:rsidRPr="00F70F12" w:rsidRDefault="008A4D56" w:rsidP="00FD462A">
      <w:pPr>
        <w:pStyle w:val="BodyText"/>
        <w:rPr>
          <w:rFonts w:ascii="Arial" w:hAnsi="Arial" w:cs="Arial"/>
        </w:rPr>
      </w:pPr>
    </w:p>
    <w:p w14:paraId="748BE8E2" w14:textId="4897A433" w:rsidR="00FD462A" w:rsidRPr="00F70F12" w:rsidRDefault="00FD462A" w:rsidP="00FD462A">
      <w:pPr>
        <w:pStyle w:val="BodyText"/>
        <w:jc w:val="center"/>
        <w:rPr>
          <w:rFonts w:ascii="Arial" w:hAnsi="Arial" w:cs="Arial"/>
          <w:b/>
        </w:rPr>
      </w:pPr>
      <w:r w:rsidRPr="00F70F12">
        <w:rPr>
          <w:rFonts w:ascii="Arial" w:hAnsi="Arial" w:cs="Arial"/>
          <w:b/>
        </w:rPr>
        <w:t>ROOMS</w:t>
      </w:r>
    </w:p>
    <w:tbl>
      <w:tblPr>
        <w:tblStyle w:val="TableGrid"/>
        <w:tblW w:w="0" w:type="auto"/>
        <w:tblLook w:val="04A0" w:firstRow="1" w:lastRow="0" w:firstColumn="1" w:lastColumn="0" w:noHBand="0" w:noVBand="1"/>
      </w:tblPr>
      <w:tblGrid>
        <w:gridCol w:w="1603"/>
        <w:gridCol w:w="1603"/>
        <w:gridCol w:w="1603"/>
        <w:gridCol w:w="1603"/>
        <w:gridCol w:w="1604"/>
        <w:gridCol w:w="1604"/>
      </w:tblGrid>
      <w:tr w:rsidR="00FD462A" w:rsidRPr="00F70F12" w14:paraId="4434E73A" w14:textId="77777777" w:rsidTr="00540BBC">
        <w:tc>
          <w:tcPr>
            <w:tcW w:w="1603" w:type="dxa"/>
          </w:tcPr>
          <w:p w14:paraId="3672258E" w14:textId="6C97A278" w:rsidR="00FD462A" w:rsidRPr="00F70F12" w:rsidRDefault="650C10AF" w:rsidP="00540BBC">
            <w:pPr>
              <w:pStyle w:val="BodyText"/>
              <w:rPr>
                <w:rFonts w:ascii="Arial" w:hAnsi="Arial" w:cs="Arial"/>
                <w:b/>
                <w:bCs/>
              </w:rPr>
            </w:pPr>
            <w:r w:rsidRPr="00F70F12">
              <w:rPr>
                <w:rFonts w:ascii="Arial" w:hAnsi="Arial" w:cs="Arial"/>
                <w:b/>
                <w:bCs/>
              </w:rPr>
              <w:t>Room</w:t>
            </w:r>
            <w:r w:rsidR="00FD462A" w:rsidRPr="00F70F12">
              <w:rPr>
                <w:rFonts w:ascii="Arial" w:hAnsi="Arial" w:cs="Arial"/>
                <w:b/>
                <w:bCs/>
              </w:rPr>
              <w:t xml:space="preserve"> Name</w:t>
            </w:r>
          </w:p>
        </w:tc>
        <w:tc>
          <w:tcPr>
            <w:tcW w:w="1603" w:type="dxa"/>
          </w:tcPr>
          <w:p w14:paraId="54179160" w14:textId="77777777" w:rsidR="00FD462A" w:rsidRPr="00F70F12" w:rsidRDefault="00FD462A" w:rsidP="00540BBC">
            <w:pPr>
              <w:pStyle w:val="BodyText"/>
              <w:rPr>
                <w:rFonts w:ascii="Arial" w:hAnsi="Arial" w:cs="Arial"/>
                <w:b/>
                <w:bCs/>
              </w:rPr>
            </w:pPr>
            <w:r w:rsidRPr="00F70F12">
              <w:rPr>
                <w:rFonts w:ascii="Arial" w:hAnsi="Arial" w:cs="Arial"/>
                <w:b/>
                <w:bCs/>
              </w:rPr>
              <w:t>ID</w:t>
            </w:r>
          </w:p>
        </w:tc>
        <w:tc>
          <w:tcPr>
            <w:tcW w:w="1603" w:type="dxa"/>
          </w:tcPr>
          <w:p w14:paraId="2730F315" w14:textId="77777777" w:rsidR="00FD462A" w:rsidRPr="00F70F12" w:rsidRDefault="00FD462A" w:rsidP="00540BBC">
            <w:pPr>
              <w:pStyle w:val="BodyText"/>
              <w:rPr>
                <w:rFonts w:ascii="Arial" w:hAnsi="Arial" w:cs="Arial"/>
                <w:b/>
                <w:bCs/>
              </w:rPr>
            </w:pPr>
            <w:r w:rsidRPr="00F70F12">
              <w:rPr>
                <w:rFonts w:ascii="Arial" w:hAnsi="Arial" w:cs="Arial"/>
                <w:b/>
                <w:bCs/>
              </w:rPr>
              <w:t>Artifact Room ID</w:t>
            </w:r>
          </w:p>
        </w:tc>
        <w:tc>
          <w:tcPr>
            <w:tcW w:w="1603" w:type="dxa"/>
          </w:tcPr>
          <w:p w14:paraId="1BEA32FD" w14:textId="77777777" w:rsidR="00FD462A" w:rsidRPr="00F70F12" w:rsidRDefault="00FD462A" w:rsidP="00540BBC">
            <w:pPr>
              <w:pStyle w:val="BodyText"/>
              <w:rPr>
                <w:rFonts w:ascii="Arial" w:hAnsi="Arial" w:cs="Arial"/>
                <w:b/>
                <w:bCs/>
              </w:rPr>
            </w:pPr>
            <w:r w:rsidRPr="00F70F12">
              <w:rPr>
                <w:rFonts w:ascii="Arial" w:hAnsi="Arial" w:cs="Arial"/>
                <w:b/>
                <w:bCs/>
              </w:rPr>
              <w:t>Description</w:t>
            </w:r>
          </w:p>
        </w:tc>
        <w:tc>
          <w:tcPr>
            <w:tcW w:w="1604" w:type="dxa"/>
          </w:tcPr>
          <w:p w14:paraId="02B2DCE5" w14:textId="77777777" w:rsidR="00FD462A" w:rsidRPr="00F70F12" w:rsidRDefault="00FD462A" w:rsidP="00540BBC">
            <w:pPr>
              <w:pStyle w:val="BodyText"/>
              <w:rPr>
                <w:rFonts w:ascii="Arial" w:hAnsi="Arial" w:cs="Arial"/>
                <w:b/>
                <w:bCs/>
              </w:rPr>
            </w:pPr>
            <w:r w:rsidRPr="00F70F12">
              <w:rPr>
                <w:rFonts w:ascii="Arial" w:hAnsi="Arial" w:cs="Arial"/>
                <w:b/>
                <w:bCs/>
              </w:rPr>
              <w:t>TLDR Use</w:t>
            </w:r>
          </w:p>
        </w:tc>
        <w:tc>
          <w:tcPr>
            <w:tcW w:w="1604" w:type="dxa"/>
          </w:tcPr>
          <w:p w14:paraId="22D0ED86" w14:textId="77777777" w:rsidR="00FD462A" w:rsidRPr="00F70F12" w:rsidRDefault="00FD462A" w:rsidP="00540BBC">
            <w:pPr>
              <w:pStyle w:val="BodyText"/>
              <w:rPr>
                <w:rFonts w:ascii="Arial" w:hAnsi="Arial" w:cs="Arial"/>
                <w:b/>
                <w:bCs/>
              </w:rPr>
            </w:pPr>
            <w:r w:rsidRPr="00F70F12">
              <w:rPr>
                <w:rFonts w:ascii="Arial" w:hAnsi="Arial" w:cs="Arial"/>
                <w:b/>
                <w:bCs/>
              </w:rPr>
              <w:t>Value / Worth</w:t>
            </w:r>
          </w:p>
        </w:tc>
      </w:tr>
      <w:tr w:rsidR="00FD462A" w:rsidRPr="00F70F12" w14:paraId="199A23E1" w14:textId="77777777" w:rsidTr="00540BBC">
        <w:tc>
          <w:tcPr>
            <w:tcW w:w="1603" w:type="dxa"/>
          </w:tcPr>
          <w:p w14:paraId="3C9779BB" w14:textId="282692D2" w:rsidR="00FD462A" w:rsidRPr="00F70F12" w:rsidRDefault="00FD462A" w:rsidP="00540BBC">
            <w:pPr>
              <w:pStyle w:val="BodyText"/>
              <w:rPr>
                <w:rFonts w:ascii="Arial" w:hAnsi="Arial" w:cs="Arial"/>
                <w:b/>
                <w:bCs/>
              </w:rPr>
            </w:pPr>
          </w:p>
        </w:tc>
        <w:tc>
          <w:tcPr>
            <w:tcW w:w="1603" w:type="dxa"/>
          </w:tcPr>
          <w:p w14:paraId="1A25D6B9" w14:textId="2B2E8E92" w:rsidR="00FD462A" w:rsidRPr="00F70F12" w:rsidRDefault="07093403" w:rsidP="00540BBC">
            <w:pPr>
              <w:pStyle w:val="BodyText"/>
              <w:rPr>
                <w:rFonts w:ascii="Arial" w:hAnsi="Arial" w:cs="Arial"/>
                <w:b/>
                <w:bCs/>
              </w:rPr>
            </w:pPr>
            <w:r w:rsidRPr="00F70F12">
              <w:rPr>
                <w:rFonts w:ascii="Arial" w:hAnsi="Arial" w:cs="Arial"/>
                <w:b/>
                <w:bCs/>
              </w:rPr>
              <w:t>RM01</w:t>
            </w:r>
          </w:p>
        </w:tc>
        <w:tc>
          <w:tcPr>
            <w:tcW w:w="1603" w:type="dxa"/>
          </w:tcPr>
          <w:p w14:paraId="38AB3E3D" w14:textId="77777777" w:rsidR="00FD462A" w:rsidRPr="00F70F12" w:rsidRDefault="00FD462A" w:rsidP="00540BBC">
            <w:pPr>
              <w:pStyle w:val="BodyText"/>
              <w:rPr>
                <w:rFonts w:ascii="Arial" w:hAnsi="Arial" w:cs="Arial"/>
                <w:b/>
                <w:bCs/>
              </w:rPr>
            </w:pPr>
          </w:p>
        </w:tc>
        <w:tc>
          <w:tcPr>
            <w:tcW w:w="1603" w:type="dxa"/>
          </w:tcPr>
          <w:p w14:paraId="1C7F8B7F" w14:textId="77777777" w:rsidR="00FD462A" w:rsidRPr="00F70F12" w:rsidRDefault="00FD462A" w:rsidP="00540BBC">
            <w:pPr>
              <w:pStyle w:val="BodyText"/>
              <w:rPr>
                <w:rFonts w:ascii="Arial" w:hAnsi="Arial" w:cs="Arial"/>
                <w:b/>
                <w:bCs/>
              </w:rPr>
            </w:pPr>
          </w:p>
        </w:tc>
        <w:tc>
          <w:tcPr>
            <w:tcW w:w="1604" w:type="dxa"/>
          </w:tcPr>
          <w:p w14:paraId="641738BD" w14:textId="77777777" w:rsidR="00FD462A" w:rsidRPr="00F70F12" w:rsidRDefault="00FD462A" w:rsidP="00540BBC">
            <w:pPr>
              <w:pStyle w:val="BodyText"/>
              <w:rPr>
                <w:rFonts w:ascii="Arial" w:hAnsi="Arial" w:cs="Arial"/>
                <w:b/>
                <w:bCs/>
              </w:rPr>
            </w:pPr>
          </w:p>
        </w:tc>
        <w:tc>
          <w:tcPr>
            <w:tcW w:w="1604" w:type="dxa"/>
          </w:tcPr>
          <w:p w14:paraId="69E88DF0" w14:textId="77777777" w:rsidR="00FD462A" w:rsidRPr="00F70F12" w:rsidRDefault="00FD462A" w:rsidP="00540BBC">
            <w:pPr>
              <w:pStyle w:val="BodyText"/>
              <w:rPr>
                <w:rFonts w:ascii="Arial" w:hAnsi="Arial" w:cs="Arial"/>
                <w:b/>
                <w:bCs/>
              </w:rPr>
            </w:pPr>
          </w:p>
        </w:tc>
      </w:tr>
      <w:tr w:rsidR="00FD462A" w:rsidRPr="00F70F12" w14:paraId="474B3373" w14:textId="77777777" w:rsidTr="00540BBC">
        <w:tc>
          <w:tcPr>
            <w:tcW w:w="1603" w:type="dxa"/>
          </w:tcPr>
          <w:p w14:paraId="495F3399" w14:textId="77777777" w:rsidR="00FD462A" w:rsidRPr="00F70F12" w:rsidRDefault="00FD462A" w:rsidP="00540BBC">
            <w:pPr>
              <w:pStyle w:val="BodyText"/>
              <w:rPr>
                <w:rFonts w:ascii="Arial" w:hAnsi="Arial" w:cs="Arial"/>
                <w:b/>
                <w:bCs/>
              </w:rPr>
            </w:pPr>
          </w:p>
        </w:tc>
        <w:tc>
          <w:tcPr>
            <w:tcW w:w="1603" w:type="dxa"/>
          </w:tcPr>
          <w:p w14:paraId="644B4BA6" w14:textId="0D4BE596" w:rsidR="00FD462A" w:rsidRPr="00F70F12" w:rsidRDefault="07093403" w:rsidP="00540BBC">
            <w:pPr>
              <w:pStyle w:val="BodyText"/>
              <w:rPr>
                <w:rFonts w:ascii="Arial" w:hAnsi="Arial" w:cs="Arial"/>
                <w:b/>
                <w:bCs/>
              </w:rPr>
            </w:pPr>
            <w:r w:rsidRPr="00F70F12">
              <w:rPr>
                <w:rFonts w:ascii="Arial" w:hAnsi="Arial" w:cs="Arial"/>
                <w:b/>
                <w:bCs/>
              </w:rPr>
              <w:t>RM02</w:t>
            </w:r>
          </w:p>
        </w:tc>
        <w:tc>
          <w:tcPr>
            <w:tcW w:w="1603" w:type="dxa"/>
          </w:tcPr>
          <w:p w14:paraId="37A1FBB1" w14:textId="77777777" w:rsidR="00FD462A" w:rsidRPr="00F70F12" w:rsidRDefault="00FD462A" w:rsidP="00540BBC">
            <w:pPr>
              <w:pStyle w:val="BodyText"/>
              <w:rPr>
                <w:rFonts w:ascii="Arial" w:hAnsi="Arial" w:cs="Arial"/>
                <w:b/>
                <w:bCs/>
              </w:rPr>
            </w:pPr>
          </w:p>
        </w:tc>
        <w:tc>
          <w:tcPr>
            <w:tcW w:w="1603" w:type="dxa"/>
          </w:tcPr>
          <w:p w14:paraId="5C418DB7" w14:textId="77777777" w:rsidR="00FD462A" w:rsidRPr="00F70F12" w:rsidRDefault="00FD462A" w:rsidP="00540BBC">
            <w:pPr>
              <w:pStyle w:val="BodyText"/>
              <w:rPr>
                <w:rFonts w:ascii="Arial" w:hAnsi="Arial" w:cs="Arial"/>
                <w:b/>
                <w:bCs/>
              </w:rPr>
            </w:pPr>
          </w:p>
        </w:tc>
        <w:tc>
          <w:tcPr>
            <w:tcW w:w="1604" w:type="dxa"/>
          </w:tcPr>
          <w:p w14:paraId="59E68C35" w14:textId="77777777" w:rsidR="00FD462A" w:rsidRPr="00F70F12" w:rsidRDefault="00FD462A" w:rsidP="00540BBC">
            <w:pPr>
              <w:pStyle w:val="BodyText"/>
              <w:rPr>
                <w:rFonts w:ascii="Arial" w:hAnsi="Arial" w:cs="Arial"/>
                <w:b/>
                <w:bCs/>
              </w:rPr>
            </w:pPr>
          </w:p>
        </w:tc>
        <w:tc>
          <w:tcPr>
            <w:tcW w:w="1604" w:type="dxa"/>
          </w:tcPr>
          <w:p w14:paraId="7C9DA837" w14:textId="77777777" w:rsidR="00FD462A" w:rsidRPr="00F70F12" w:rsidRDefault="00FD462A" w:rsidP="00540BBC">
            <w:pPr>
              <w:pStyle w:val="BodyText"/>
              <w:rPr>
                <w:rFonts w:ascii="Arial" w:hAnsi="Arial" w:cs="Arial"/>
                <w:b/>
                <w:bCs/>
              </w:rPr>
            </w:pPr>
          </w:p>
        </w:tc>
      </w:tr>
      <w:tr w:rsidR="00FD462A" w:rsidRPr="00F70F12" w14:paraId="3D5D6196" w14:textId="77777777" w:rsidTr="00540BBC">
        <w:tc>
          <w:tcPr>
            <w:tcW w:w="1603" w:type="dxa"/>
          </w:tcPr>
          <w:p w14:paraId="2B01AB27" w14:textId="77777777" w:rsidR="00FD462A" w:rsidRPr="00F70F12" w:rsidRDefault="00FD462A" w:rsidP="00540BBC">
            <w:pPr>
              <w:pStyle w:val="BodyText"/>
              <w:rPr>
                <w:rFonts w:ascii="Arial" w:hAnsi="Arial" w:cs="Arial"/>
                <w:b/>
                <w:bCs/>
              </w:rPr>
            </w:pPr>
          </w:p>
        </w:tc>
        <w:tc>
          <w:tcPr>
            <w:tcW w:w="1603" w:type="dxa"/>
          </w:tcPr>
          <w:p w14:paraId="7A0FD1FA" w14:textId="13EC9DB4" w:rsidR="00FD462A" w:rsidRPr="00F70F12" w:rsidRDefault="07093403" w:rsidP="00540BBC">
            <w:pPr>
              <w:pStyle w:val="BodyText"/>
              <w:rPr>
                <w:rFonts w:ascii="Arial" w:hAnsi="Arial" w:cs="Arial"/>
                <w:b/>
                <w:bCs/>
              </w:rPr>
            </w:pPr>
            <w:r w:rsidRPr="00F70F12">
              <w:rPr>
                <w:rFonts w:ascii="Arial" w:hAnsi="Arial" w:cs="Arial"/>
                <w:b/>
                <w:bCs/>
              </w:rPr>
              <w:t>RM03</w:t>
            </w:r>
          </w:p>
        </w:tc>
        <w:tc>
          <w:tcPr>
            <w:tcW w:w="1603" w:type="dxa"/>
          </w:tcPr>
          <w:p w14:paraId="4BF769B7" w14:textId="77777777" w:rsidR="00FD462A" w:rsidRPr="00F70F12" w:rsidRDefault="00FD462A" w:rsidP="00540BBC">
            <w:pPr>
              <w:pStyle w:val="BodyText"/>
              <w:rPr>
                <w:rFonts w:ascii="Arial" w:hAnsi="Arial" w:cs="Arial"/>
                <w:b/>
                <w:bCs/>
              </w:rPr>
            </w:pPr>
          </w:p>
        </w:tc>
        <w:tc>
          <w:tcPr>
            <w:tcW w:w="1603" w:type="dxa"/>
          </w:tcPr>
          <w:p w14:paraId="6D9F8218" w14:textId="77777777" w:rsidR="00FD462A" w:rsidRPr="00F70F12" w:rsidRDefault="00FD462A" w:rsidP="00540BBC">
            <w:pPr>
              <w:pStyle w:val="BodyText"/>
              <w:rPr>
                <w:rFonts w:ascii="Arial" w:hAnsi="Arial" w:cs="Arial"/>
                <w:b/>
                <w:bCs/>
              </w:rPr>
            </w:pPr>
          </w:p>
        </w:tc>
        <w:tc>
          <w:tcPr>
            <w:tcW w:w="1604" w:type="dxa"/>
          </w:tcPr>
          <w:p w14:paraId="1B4ED326" w14:textId="77777777" w:rsidR="00FD462A" w:rsidRPr="00F70F12" w:rsidRDefault="00FD462A" w:rsidP="00540BBC">
            <w:pPr>
              <w:pStyle w:val="BodyText"/>
              <w:rPr>
                <w:rFonts w:ascii="Arial" w:hAnsi="Arial" w:cs="Arial"/>
                <w:b/>
                <w:bCs/>
              </w:rPr>
            </w:pPr>
          </w:p>
        </w:tc>
        <w:tc>
          <w:tcPr>
            <w:tcW w:w="1604" w:type="dxa"/>
          </w:tcPr>
          <w:p w14:paraId="3A07192B" w14:textId="77777777" w:rsidR="00FD462A" w:rsidRPr="00F70F12" w:rsidRDefault="00FD462A" w:rsidP="00540BBC">
            <w:pPr>
              <w:pStyle w:val="BodyText"/>
              <w:rPr>
                <w:rFonts w:ascii="Arial" w:hAnsi="Arial" w:cs="Arial"/>
                <w:b/>
                <w:bCs/>
              </w:rPr>
            </w:pPr>
          </w:p>
        </w:tc>
      </w:tr>
      <w:tr w:rsidR="00FD462A" w:rsidRPr="00F70F12" w14:paraId="3A48A2EF" w14:textId="77777777" w:rsidTr="00540BBC">
        <w:tc>
          <w:tcPr>
            <w:tcW w:w="1603" w:type="dxa"/>
          </w:tcPr>
          <w:p w14:paraId="42757E99" w14:textId="77777777" w:rsidR="00FD462A" w:rsidRPr="00F70F12" w:rsidRDefault="00FD462A" w:rsidP="00540BBC">
            <w:pPr>
              <w:pStyle w:val="BodyText"/>
              <w:rPr>
                <w:rFonts w:ascii="Arial" w:hAnsi="Arial" w:cs="Arial"/>
                <w:b/>
                <w:bCs/>
              </w:rPr>
            </w:pPr>
          </w:p>
        </w:tc>
        <w:tc>
          <w:tcPr>
            <w:tcW w:w="1603" w:type="dxa"/>
          </w:tcPr>
          <w:p w14:paraId="30869BE2" w14:textId="4DEACDAC" w:rsidR="00FD462A" w:rsidRPr="00F70F12" w:rsidRDefault="07093403" w:rsidP="00540BBC">
            <w:pPr>
              <w:pStyle w:val="BodyText"/>
              <w:rPr>
                <w:rFonts w:ascii="Arial" w:hAnsi="Arial" w:cs="Arial"/>
                <w:b/>
                <w:bCs/>
              </w:rPr>
            </w:pPr>
            <w:r w:rsidRPr="00F70F12">
              <w:rPr>
                <w:rFonts w:ascii="Arial" w:hAnsi="Arial" w:cs="Arial"/>
                <w:b/>
                <w:bCs/>
              </w:rPr>
              <w:t>RM04</w:t>
            </w:r>
          </w:p>
        </w:tc>
        <w:tc>
          <w:tcPr>
            <w:tcW w:w="1603" w:type="dxa"/>
          </w:tcPr>
          <w:p w14:paraId="371700F2" w14:textId="77777777" w:rsidR="00FD462A" w:rsidRPr="00F70F12" w:rsidRDefault="00FD462A" w:rsidP="00540BBC">
            <w:pPr>
              <w:pStyle w:val="BodyText"/>
              <w:rPr>
                <w:rFonts w:ascii="Arial" w:hAnsi="Arial" w:cs="Arial"/>
                <w:b/>
                <w:bCs/>
              </w:rPr>
            </w:pPr>
          </w:p>
        </w:tc>
        <w:tc>
          <w:tcPr>
            <w:tcW w:w="1603" w:type="dxa"/>
          </w:tcPr>
          <w:p w14:paraId="088C2793" w14:textId="77777777" w:rsidR="00FD462A" w:rsidRPr="00F70F12" w:rsidRDefault="00FD462A" w:rsidP="00540BBC">
            <w:pPr>
              <w:pStyle w:val="BodyText"/>
              <w:rPr>
                <w:rFonts w:ascii="Arial" w:hAnsi="Arial" w:cs="Arial"/>
                <w:b/>
                <w:bCs/>
              </w:rPr>
            </w:pPr>
          </w:p>
        </w:tc>
        <w:tc>
          <w:tcPr>
            <w:tcW w:w="1604" w:type="dxa"/>
          </w:tcPr>
          <w:p w14:paraId="03D6D5D9" w14:textId="77777777" w:rsidR="00FD462A" w:rsidRPr="00F70F12" w:rsidRDefault="00FD462A" w:rsidP="00540BBC">
            <w:pPr>
              <w:pStyle w:val="BodyText"/>
              <w:rPr>
                <w:rFonts w:ascii="Arial" w:hAnsi="Arial" w:cs="Arial"/>
                <w:b/>
                <w:bCs/>
              </w:rPr>
            </w:pPr>
          </w:p>
        </w:tc>
        <w:tc>
          <w:tcPr>
            <w:tcW w:w="1604" w:type="dxa"/>
          </w:tcPr>
          <w:p w14:paraId="63D69616" w14:textId="77777777" w:rsidR="00FD462A" w:rsidRPr="00F70F12" w:rsidRDefault="00FD462A" w:rsidP="00540BBC">
            <w:pPr>
              <w:pStyle w:val="BodyText"/>
              <w:rPr>
                <w:rFonts w:ascii="Arial" w:hAnsi="Arial" w:cs="Arial"/>
                <w:b/>
                <w:bCs/>
              </w:rPr>
            </w:pPr>
          </w:p>
        </w:tc>
      </w:tr>
      <w:tr w:rsidR="00FD462A" w:rsidRPr="00F70F12" w14:paraId="0F3DFD8C" w14:textId="77777777" w:rsidTr="00540BBC">
        <w:tc>
          <w:tcPr>
            <w:tcW w:w="1603" w:type="dxa"/>
          </w:tcPr>
          <w:p w14:paraId="0F9F759B" w14:textId="77777777" w:rsidR="00FD462A" w:rsidRPr="00F70F12" w:rsidRDefault="00FD462A" w:rsidP="00540BBC">
            <w:pPr>
              <w:pStyle w:val="BodyText"/>
              <w:rPr>
                <w:rFonts w:ascii="Arial" w:hAnsi="Arial" w:cs="Arial"/>
                <w:b/>
                <w:bCs/>
              </w:rPr>
            </w:pPr>
          </w:p>
        </w:tc>
        <w:tc>
          <w:tcPr>
            <w:tcW w:w="1603" w:type="dxa"/>
          </w:tcPr>
          <w:p w14:paraId="736F796C" w14:textId="455E1DA6" w:rsidR="00FD462A" w:rsidRPr="00F70F12" w:rsidRDefault="07093403" w:rsidP="00540BBC">
            <w:pPr>
              <w:pStyle w:val="BodyText"/>
              <w:rPr>
                <w:rFonts w:ascii="Arial" w:hAnsi="Arial" w:cs="Arial"/>
                <w:b/>
                <w:bCs/>
              </w:rPr>
            </w:pPr>
            <w:r w:rsidRPr="00F70F12">
              <w:rPr>
                <w:rFonts w:ascii="Arial" w:hAnsi="Arial" w:cs="Arial"/>
                <w:b/>
                <w:bCs/>
              </w:rPr>
              <w:t>RM05</w:t>
            </w:r>
          </w:p>
        </w:tc>
        <w:tc>
          <w:tcPr>
            <w:tcW w:w="1603" w:type="dxa"/>
          </w:tcPr>
          <w:p w14:paraId="16921454" w14:textId="77777777" w:rsidR="00FD462A" w:rsidRPr="00F70F12" w:rsidRDefault="00FD462A" w:rsidP="00540BBC">
            <w:pPr>
              <w:pStyle w:val="BodyText"/>
              <w:rPr>
                <w:rFonts w:ascii="Arial" w:hAnsi="Arial" w:cs="Arial"/>
                <w:b/>
                <w:bCs/>
              </w:rPr>
            </w:pPr>
          </w:p>
        </w:tc>
        <w:tc>
          <w:tcPr>
            <w:tcW w:w="1603" w:type="dxa"/>
          </w:tcPr>
          <w:p w14:paraId="7D22AA29" w14:textId="77777777" w:rsidR="00FD462A" w:rsidRPr="00F70F12" w:rsidRDefault="00FD462A" w:rsidP="00540BBC">
            <w:pPr>
              <w:pStyle w:val="BodyText"/>
              <w:rPr>
                <w:rFonts w:ascii="Arial" w:hAnsi="Arial" w:cs="Arial"/>
                <w:b/>
                <w:bCs/>
              </w:rPr>
            </w:pPr>
          </w:p>
        </w:tc>
        <w:tc>
          <w:tcPr>
            <w:tcW w:w="1604" w:type="dxa"/>
          </w:tcPr>
          <w:p w14:paraId="35E6EA52" w14:textId="77777777" w:rsidR="00FD462A" w:rsidRPr="00F70F12" w:rsidRDefault="00FD462A" w:rsidP="00540BBC">
            <w:pPr>
              <w:pStyle w:val="BodyText"/>
              <w:rPr>
                <w:rFonts w:ascii="Arial" w:hAnsi="Arial" w:cs="Arial"/>
                <w:b/>
                <w:bCs/>
              </w:rPr>
            </w:pPr>
          </w:p>
        </w:tc>
        <w:tc>
          <w:tcPr>
            <w:tcW w:w="1604" w:type="dxa"/>
          </w:tcPr>
          <w:p w14:paraId="76B81657" w14:textId="77777777" w:rsidR="00FD462A" w:rsidRPr="00F70F12" w:rsidRDefault="00FD462A" w:rsidP="00540BBC">
            <w:pPr>
              <w:pStyle w:val="BodyText"/>
              <w:rPr>
                <w:rFonts w:ascii="Arial" w:hAnsi="Arial" w:cs="Arial"/>
                <w:b/>
                <w:bCs/>
              </w:rPr>
            </w:pPr>
          </w:p>
        </w:tc>
      </w:tr>
      <w:tr w:rsidR="34886D08" w:rsidRPr="00F70F12" w14:paraId="7E4AB4FD" w14:textId="77777777" w:rsidTr="34886D08">
        <w:tc>
          <w:tcPr>
            <w:tcW w:w="1603" w:type="dxa"/>
          </w:tcPr>
          <w:p w14:paraId="53520F2B" w14:textId="3938FBCC" w:rsidR="34886D08" w:rsidRPr="00F70F12" w:rsidRDefault="34886D08" w:rsidP="34886D08">
            <w:pPr>
              <w:pStyle w:val="BodyText"/>
              <w:rPr>
                <w:rFonts w:ascii="Arial" w:hAnsi="Arial" w:cs="Arial"/>
                <w:b/>
                <w:bCs/>
              </w:rPr>
            </w:pPr>
          </w:p>
        </w:tc>
        <w:tc>
          <w:tcPr>
            <w:tcW w:w="1603" w:type="dxa"/>
          </w:tcPr>
          <w:p w14:paraId="2B769E0D" w14:textId="5D83C96B" w:rsidR="34886D08" w:rsidRPr="00F70F12" w:rsidRDefault="25D25E81" w:rsidP="34886D08">
            <w:pPr>
              <w:pStyle w:val="BodyText"/>
              <w:rPr>
                <w:rFonts w:ascii="Arial" w:hAnsi="Arial" w:cs="Arial"/>
                <w:b/>
                <w:bCs/>
              </w:rPr>
            </w:pPr>
            <w:r w:rsidRPr="00F70F12">
              <w:rPr>
                <w:rFonts w:ascii="Arial" w:hAnsi="Arial" w:cs="Arial"/>
                <w:b/>
                <w:bCs/>
              </w:rPr>
              <w:t>RM06</w:t>
            </w:r>
          </w:p>
        </w:tc>
        <w:tc>
          <w:tcPr>
            <w:tcW w:w="1603" w:type="dxa"/>
          </w:tcPr>
          <w:p w14:paraId="36F5FE00" w14:textId="592B7C7E" w:rsidR="34886D08" w:rsidRPr="00F70F12" w:rsidRDefault="34886D08" w:rsidP="34886D08">
            <w:pPr>
              <w:pStyle w:val="BodyText"/>
              <w:rPr>
                <w:rFonts w:ascii="Arial" w:hAnsi="Arial" w:cs="Arial"/>
                <w:b/>
                <w:bCs/>
              </w:rPr>
            </w:pPr>
          </w:p>
        </w:tc>
        <w:tc>
          <w:tcPr>
            <w:tcW w:w="1603" w:type="dxa"/>
          </w:tcPr>
          <w:p w14:paraId="23B08535" w14:textId="5B05F12C" w:rsidR="34886D08" w:rsidRPr="00F70F12" w:rsidRDefault="34886D08" w:rsidP="34886D08">
            <w:pPr>
              <w:pStyle w:val="BodyText"/>
              <w:rPr>
                <w:rFonts w:ascii="Arial" w:hAnsi="Arial" w:cs="Arial"/>
                <w:b/>
                <w:bCs/>
              </w:rPr>
            </w:pPr>
          </w:p>
        </w:tc>
        <w:tc>
          <w:tcPr>
            <w:tcW w:w="1604" w:type="dxa"/>
          </w:tcPr>
          <w:p w14:paraId="12EDCD02" w14:textId="0C235248" w:rsidR="34886D08" w:rsidRPr="00F70F12" w:rsidRDefault="34886D08" w:rsidP="34886D08">
            <w:pPr>
              <w:pStyle w:val="BodyText"/>
              <w:rPr>
                <w:rFonts w:ascii="Arial" w:hAnsi="Arial" w:cs="Arial"/>
                <w:b/>
                <w:bCs/>
              </w:rPr>
            </w:pPr>
          </w:p>
        </w:tc>
        <w:tc>
          <w:tcPr>
            <w:tcW w:w="1604" w:type="dxa"/>
          </w:tcPr>
          <w:p w14:paraId="1A8FA15D" w14:textId="6935BD06" w:rsidR="34886D08" w:rsidRPr="00F70F12" w:rsidRDefault="34886D08" w:rsidP="34886D08">
            <w:pPr>
              <w:pStyle w:val="BodyText"/>
              <w:rPr>
                <w:rFonts w:ascii="Arial" w:hAnsi="Arial" w:cs="Arial"/>
                <w:b/>
                <w:bCs/>
              </w:rPr>
            </w:pPr>
          </w:p>
        </w:tc>
      </w:tr>
      <w:tr w:rsidR="34886D08" w:rsidRPr="00F70F12" w14:paraId="4416BBF0" w14:textId="77777777" w:rsidTr="34886D08">
        <w:tc>
          <w:tcPr>
            <w:tcW w:w="1603" w:type="dxa"/>
          </w:tcPr>
          <w:p w14:paraId="49139839" w14:textId="13069D07" w:rsidR="34886D08" w:rsidRPr="00F70F12" w:rsidRDefault="34886D08" w:rsidP="34886D08">
            <w:pPr>
              <w:pStyle w:val="BodyText"/>
              <w:rPr>
                <w:rFonts w:ascii="Arial" w:hAnsi="Arial" w:cs="Arial"/>
                <w:b/>
                <w:bCs/>
              </w:rPr>
            </w:pPr>
          </w:p>
        </w:tc>
        <w:tc>
          <w:tcPr>
            <w:tcW w:w="1603" w:type="dxa"/>
          </w:tcPr>
          <w:p w14:paraId="1D763E7B" w14:textId="33677300" w:rsidR="34886D08" w:rsidRPr="00F70F12" w:rsidRDefault="25D25E81" w:rsidP="34886D08">
            <w:pPr>
              <w:pStyle w:val="BodyText"/>
              <w:rPr>
                <w:rFonts w:ascii="Arial" w:hAnsi="Arial" w:cs="Arial"/>
                <w:b/>
                <w:bCs/>
              </w:rPr>
            </w:pPr>
            <w:r w:rsidRPr="00F70F12">
              <w:rPr>
                <w:rFonts w:ascii="Arial" w:hAnsi="Arial" w:cs="Arial"/>
                <w:b/>
                <w:bCs/>
              </w:rPr>
              <w:t>RM07</w:t>
            </w:r>
          </w:p>
        </w:tc>
        <w:tc>
          <w:tcPr>
            <w:tcW w:w="1603" w:type="dxa"/>
          </w:tcPr>
          <w:p w14:paraId="2E8DAF6A" w14:textId="1E416216" w:rsidR="34886D08" w:rsidRPr="00F70F12" w:rsidRDefault="34886D08" w:rsidP="34886D08">
            <w:pPr>
              <w:pStyle w:val="BodyText"/>
              <w:rPr>
                <w:rFonts w:ascii="Arial" w:hAnsi="Arial" w:cs="Arial"/>
                <w:b/>
                <w:bCs/>
              </w:rPr>
            </w:pPr>
          </w:p>
        </w:tc>
        <w:tc>
          <w:tcPr>
            <w:tcW w:w="1603" w:type="dxa"/>
          </w:tcPr>
          <w:p w14:paraId="1C24D867" w14:textId="123A51F0" w:rsidR="34886D08" w:rsidRPr="00F70F12" w:rsidRDefault="34886D08" w:rsidP="34886D08">
            <w:pPr>
              <w:pStyle w:val="BodyText"/>
              <w:rPr>
                <w:rFonts w:ascii="Arial" w:hAnsi="Arial" w:cs="Arial"/>
                <w:b/>
                <w:bCs/>
              </w:rPr>
            </w:pPr>
          </w:p>
        </w:tc>
        <w:tc>
          <w:tcPr>
            <w:tcW w:w="1604" w:type="dxa"/>
          </w:tcPr>
          <w:p w14:paraId="75562CAE" w14:textId="40B73DD7" w:rsidR="34886D08" w:rsidRPr="00F70F12" w:rsidRDefault="34886D08" w:rsidP="34886D08">
            <w:pPr>
              <w:pStyle w:val="BodyText"/>
              <w:rPr>
                <w:rFonts w:ascii="Arial" w:hAnsi="Arial" w:cs="Arial"/>
                <w:b/>
                <w:bCs/>
              </w:rPr>
            </w:pPr>
          </w:p>
        </w:tc>
        <w:tc>
          <w:tcPr>
            <w:tcW w:w="1604" w:type="dxa"/>
          </w:tcPr>
          <w:p w14:paraId="53B74549" w14:textId="6A6178B9" w:rsidR="34886D08" w:rsidRPr="00F70F12" w:rsidRDefault="34886D08" w:rsidP="34886D08">
            <w:pPr>
              <w:pStyle w:val="BodyText"/>
              <w:rPr>
                <w:rFonts w:ascii="Arial" w:hAnsi="Arial" w:cs="Arial"/>
                <w:b/>
                <w:bCs/>
              </w:rPr>
            </w:pPr>
          </w:p>
        </w:tc>
      </w:tr>
      <w:tr w:rsidR="34886D08" w:rsidRPr="00F70F12" w14:paraId="626AA601" w14:textId="77777777" w:rsidTr="34886D08">
        <w:tc>
          <w:tcPr>
            <w:tcW w:w="1603" w:type="dxa"/>
          </w:tcPr>
          <w:p w14:paraId="1FBEF4F9" w14:textId="49BA3068" w:rsidR="34886D08" w:rsidRPr="00F70F12" w:rsidRDefault="34886D08" w:rsidP="34886D08">
            <w:pPr>
              <w:pStyle w:val="BodyText"/>
              <w:rPr>
                <w:rFonts w:ascii="Arial" w:hAnsi="Arial" w:cs="Arial"/>
                <w:b/>
                <w:bCs/>
              </w:rPr>
            </w:pPr>
          </w:p>
        </w:tc>
        <w:tc>
          <w:tcPr>
            <w:tcW w:w="1603" w:type="dxa"/>
          </w:tcPr>
          <w:p w14:paraId="4F96A8C1" w14:textId="026B21F3" w:rsidR="34886D08" w:rsidRPr="00F70F12" w:rsidRDefault="25D25E81" w:rsidP="34886D08">
            <w:pPr>
              <w:pStyle w:val="BodyText"/>
              <w:rPr>
                <w:rFonts w:ascii="Arial" w:hAnsi="Arial" w:cs="Arial"/>
                <w:b/>
                <w:bCs/>
              </w:rPr>
            </w:pPr>
            <w:r w:rsidRPr="00F70F12">
              <w:rPr>
                <w:rFonts w:ascii="Arial" w:hAnsi="Arial" w:cs="Arial"/>
                <w:b/>
                <w:bCs/>
              </w:rPr>
              <w:t>RM08</w:t>
            </w:r>
          </w:p>
        </w:tc>
        <w:tc>
          <w:tcPr>
            <w:tcW w:w="1603" w:type="dxa"/>
          </w:tcPr>
          <w:p w14:paraId="6F9B0893" w14:textId="2A54EE5E" w:rsidR="34886D08" w:rsidRPr="00F70F12" w:rsidRDefault="34886D08" w:rsidP="34886D08">
            <w:pPr>
              <w:pStyle w:val="BodyText"/>
              <w:rPr>
                <w:rFonts w:ascii="Arial" w:hAnsi="Arial" w:cs="Arial"/>
                <w:b/>
                <w:bCs/>
              </w:rPr>
            </w:pPr>
          </w:p>
        </w:tc>
        <w:tc>
          <w:tcPr>
            <w:tcW w:w="1603" w:type="dxa"/>
          </w:tcPr>
          <w:p w14:paraId="24BCA8E0" w14:textId="5A1965EF" w:rsidR="34886D08" w:rsidRPr="00F70F12" w:rsidRDefault="34886D08" w:rsidP="34886D08">
            <w:pPr>
              <w:pStyle w:val="BodyText"/>
              <w:rPr>
                <w:rFonts w:ascii="Arial" w:hAnsi="Arial" w:cs="Arial"/>
                <w:b/>
                <w:bCs/>
              </w:rPr>
            </w:pPr>
          </w:p>
        </w:tc>
        <w:tc>
          <w:tcPr>
            <w:tcW w:w="1604" w:type="dxa"/>
          </w:tcPr>
          <w:p w14:paraId="1214E17E" w14:textId="60A04403" w:rsidR="34886D08" w:rsidRPr="00F70F12" w:rsidRDefault="34886D08" w:rsidP="34886D08">
            <w:pPr>
              <w:pStyle w:val="BodyText"/>
              <w:rPr>
                <w:rFonts w:ascii="Arial" w:hAnsi="Arial" w:cs="Arial"/>
                <w:b/>
                <w:bCs/>
              </w:rPr>
            </w:pPr>
          </w:p>
        </w:tc>
        <w:tc>
          <w:tcPr>
            <w:tcW w:w="1604" w:type="dxa"/>
          </w:tcPr>
          <w:p w14:paraId="4A762532" w14:textId="4F2C3F9B" w:rsidR="34886D08" w:rsidRPr="00F70F12" w:rsidRDefault="34886D08" w:rsidP="34886D08">
            <w:pPr>
              <w:pStyle w:val="BodyText"/>
              <w:rPr>
                <w:rFonts w:ascii="Arial" w:hAnsi="Arial" w:cs="Arial"/>
                <w:b/>
                <w:bCs/>
              </w:rPr>
            </w:pPr>
          </w:p>
        </w:tc>
      </w:tr>
      <w:tr w:rsidR="34886D08" w:rsidRPr="00F70F12" w14:paraId="6C5CD9AD" w14:textId="77777777" w:rsidTr="34886D08">
        <w:tc>
          <w:tcPr>
            <w:tcW w:w="1603" w:type="dxa"/>
          </w:tcPr>
          <w:p w14:paraId="48DDECF8" w14:textId="5566C832" w:rsidR="34886D08" w:rsidRPr="00F70F12" w:rsidRDefault="34886D08" w:rsidP="34886D08">
            <w:pPr>
              <w:pStyle w:val="BodyText"/>
              <w:rPr>
                <w:rFonts w:ascii="Arial" w:hAnsi="Arial" w:cs="Arial"/>
                <w:b/>
                <w:bCs/>
              </w:rPr>
            </w:pPr>
          </w:p>
        </w:tc>
        <w:tc>
          <w:tcPr>
            <w:tcW w:w="1603" w:type="dxa"/>
          </w:tcPr>
          <w:p w14:paraId="74A3E4D8" w14:textId="15F3747F" w:rsidR="34886D08" w:rsidRPr="00F70F12" w:rsidRDefault="25D25E81" w:rsidP="34886D08">
            <w:pPr>
              <w:pStyle w:val="BodyText"/>
              <w:rPr>
                <w:rFonts w:ascii="Arial" w:hAnsi="Arial" w:cs="Arial"/>
                <w:b/>
                <w:bCs/>
              </w:rPr>
            </w:pPr>
            <w:r w:rsidRPr="00F70F12">
              <w:rPr>
                <w:rFonts w:ascii="Arial" w:hAnsi="Arial" w:cs="Arial"/>
                <w:b/>
                <w:bCs/>
              </w:rPr>
              <w:t>RM09</w:t>
            </w:r>
          </w:p>
        </w:tc>
        <w:tc>
          <w:tcPr>
            <w:tcW w:w="1603" w:type="dxa"/>
          </w:tcPr>
          <w:p w14:paraId="4192EA07" w14:textId="5F147B9A" w:rsidR="34886D08" w:rsidRPr="00F70F12" w:rsidRDefault="34886D08" w:rsidP="34886D08">
            <w:pPr>
              <w:pStyle w:val="BodyText"/>
              <w:rPr>
                <w:rFonts w:ascii="Arial" w:hAnsi="Arial" w:cs="Arial"/>
                <w:b/>
                <w:bCs/>
              </w:rPr>
            </w:pPr>
          </w:p>
        </w:tc>
        <w:tc>
          <w:tcPr>
            <w:tcW w:w="1603" w:type="dxa"/>
          </w:tcPr>
          <w:p w14:paraId="0201AA59" w14:textId="64C60C5F" w:rsidR="34886D08" w:rsidRPr="00F70F12" w:rsidRDefault="34886D08" w:rsidP="34886D08">
            <w:pPr>
              <w:pStyle w:val="BodyText"/>
              <w:rPr>
                <w:rFonts w:ascii="Arial" w:hAnsi="Arial" w:cs="Arial"/>
                <w:b/>
                <w:bCs/>
              </w:rPr>
            </w:pPr>
          </w:p>
        </w:tc>
        <w:tc>
          <w:tcPr>
            <w:tcW w:w="1604" w:type="dxa"/>
          </w:tcPr>
          <w:p w14:paraId="19E101AA" w14:textId="3ACF2B4C" w:rsidR="34886D08" w:rsidRPr="00F70F12" w:rsidRDefault="34886D08" w:rsidP="34886D08">
            <w:pPr>
              <w:pStyle w:val="BodyText"/>
              <w:rPr>
                <w:rFonts w:ascii="Arial" w:hAnsi="Arial" w:cs="Arial"/>
                <w:b/>
                <w:bCs/>
              </w:rPr>
            </w:pPr>
          </w:p>
        </w:tc>
        <w:tc>
          <w:tcPr>
            <w:tcW w:w="1604" w:type="dxa"/>
          </w:tcPr>
          <w:p w14:paraId="342F0BA7" w14:textId="6B84B3E6" w:rsidR="34886D08" w:rsidRPr="00F70F12" w:rsidRDefault="34886D08" w:rsidP="34886D08">
            <w:pPr>
              <w:pStyle w:val="BodyText"/>
              <w:rPr>
                <w:rFonts w:ascii="Arial" w:hAnsi="Arial" w:cs="Arial"/>
                <w:b/>
                <w:bCs/>
              </w:rPr>
            </w:pPr>
          </w:p>
        </w:tc>
      </w:tr>
      <w:tr w:rsidR="34886D08" w:rsidRPr="00F70F12" w14:paraId="0EC80E97" w14:textId="77777777" w:rsidTr="34886D08">
        <w:tc>
          <w:tcPr>
            <w:tcW w:w="1603" w:type="dxa"/>
          </w:tcPr>
          <w:p w14:paraId="42D03F25" w14:textId="737EF279" w:rsidR="34886D08" w:rsidRPr="00F70F12" w:rsidRDefault="34886D08" w:rsidP="34886D08">
            <w:pPr>
              <w:pStyle w:val="BodyText"/>
              <w:rPr>
                <w:rFonts w:ascii="Arial" w:hAnsi="Arial" w:cs="Arial"/>
                <w:b/>
                <w:bCs/>
              </w:rPr>
            </w:pPr>
          </w:p>
        </w:tc>
        <w:tc>
          <w:tcPr>
            <w:tcW w:w="1603" w:type="dxa"/>
          </w:tcPr>
          <w:p w14:paraId="522A4E8E" w14:textId="41E69F16" w:rsidR="34886D08" w:rsidRPr="00F70F12" w:rsidRDefault="25D25E81" w:rsidP="34886D08">
            <w:pPr>
              <w:pStyle w:val="BodyText"/>
              <w:rPr>
                <w:rFonts w:ascii="Arial" w:hAnsi="Arial" w:cs="Arial"/>
                <w:b/>
                <w:bCs/>
              </w:rPr>
            </w:pPr>
            <w:r w:rsidRPr="00F70F12">
              <w:rPr>
                <w:rFonts w:ascii="Arial" w:hAnsi="Arial" w:cs="Arial"/>
                <w:b/>
                <w:bCs/>
              </w:rPr>
              <w:t>RM10</w:t>
            </w:r>
          </w:p>
        </w:tc>
        <w:tc>
          <w:tcPr>
            <w:tcW w:w="1603" w:type="dxa"/>
          </w:tcPr>
          <w:p w14:paraId="1385FC7D" w14:textId="0047ED52" w:rsidR="34886D08" w:rsidRPr="00F70F12" w:rsidRDefault="34886D08" w:rsidP="34886D08">
            <w:pPr>
              <w:pStyle w:val="BodyText"/>
              <w:rPr>
                <w:rFonts w:ascii="Arial" w:hAnsi="Arial" w:cs="Arial"/>
                <w:b/>
                <w:bCs/>
              </w:rPr>
            </w:pPr>
          </w:p>
        </w:tc>
        <w:tc>
          <w:tcPr>
            <w:tcW w:w="1603" w:type="dxa"/>
          </w:tcPr>
          <w:p w14:paraId="2368D8BF" w14:textId="4CA60055" w:rsidR="34886D08" w:rsidRPr="00F70F12" w:rsidRDefault="34886D08" w:rsidP="34886D08">
            <w:pPr>
              <w:pStyle w:val="BodyText"/>
              <w:rPr>
                <w:rFonts w:ascii="Arial" w:hAnsi="Arial" w:cs="Arial"/>
                <w:b/>
                <w:bCs/>
              </w:rPr>
            </w:pPr>
          </w:p>
        </w:tc>
        <w:tc>
          <w:tcPr>
            <w:tcW w:w="1604" w:type="dxa"/>
          </w:tcPr>
          <w:p w14:paraId="2F46F403" w14:textId="364012F9" w:rsidR="34886D08" w:rsidRPr="00F70F12" w:rsidRDefault="34886D08" w:rsidP="34886D08">
            <w:pPr>
              <w:pStyle w:val="BodyText"/>
              <w:rPr>
                <w:rFonts w:ascii="Arial" w:hAnsi="Arial" w:cs="Arial"/>
                <w:b/>
                <w:bCs/>
              </w:rPr>
            </w:pPr>
          </w:p>
        </w:tc>
        <w:tc>
          <w:tcPr>
            <w:tcW w:w="1604" w:type="dxa"/>
          </w:tcPr>
          <w:p w14:paraId="5DCD0400" w14:textId="0AA7C1A1" w:rsidR="34886D08" w:rsidRPr="00F70F12" w:rsidRDefault="34886D08" w:rsidP="34886D08">
            <w:pPr>
              <w:pStyle w:val="BodyText"/>
              <w:rPr>
                <w:rFonts w:ascii="Arial" w:hAnsi="Arial" w:cs="Arial"/>
                <w:b/>
                <w:bCs/>
              </w:rPr>
            </w:pPr>
          </w:p>
        </w:tc>
      </w:tr>
      <w:tr w:rsidR="34886D08" w:rsidRPr="00F70F12" w14:paraId="1F16B27A" w14:textId="77777777" w:rsidTr="34886D08">
        <w:tc>
          <w:tcPr>
            <w:tcW w:w="1603" w:type="dxa"/>
          </w:tcPr>
          <w:p w14:paraId="53A61261" w14:textId="3E11610E" w:rsidR="34886D08" w:rsidRPr="00F70F12" w:rsidRDefault="34886D08" w:rsidP="34886D08">
            <w:pPr>
              <w:pStyle w:val="BodyText"/>
              <w:rPr>
                <w:rFonts w:ascii="Arial" w:hAnsi="Arial" w:cs="Arial"/>
                <w:b/>
                <w:bCs/>
              </w:rPr>
            </w:pPr>
          </w:p>
        </w:tc>
        <w:tc>
          <w:tcPr>
            <w:tcW w:w="1603" w:type="dxa"/>
          </w:tcPr>
          <w:p w14:paraId="792505F2" w14:textId="05662CA3" w:rsidR="34886D08" w:rsidRPr="00F70F12" w:rsidRDefault="5AE26F5B" w:rsidP="34886D08">
            <w:pPr>
              <w:pStyle w:val="BodyText"/>
              <w:rPr>
                <w:rFonts w:ascii="Arial" w:hAnsi="Arial" w:cs="Arial"/>
                <w:b/>
                <w:bCs/>
              </w:rPr>
            </w:pPr>
            <w:r w:rsidRPr="00F70F12">
              <w:rPr>
                <w:rFonts w:ascii="Arial" w:hAnsi="Arial" w:cs="Arial"/>
                <w:b/>
                <w:bCs/>
              </w:rPr>
              <w:t>RM11</w:t>
            </w:r>
          </w:p>
        </w:tc>
        <w:tc>
          <w:tcPr>
            <w:tcW w:w="1603" w:type="dxa"/>
          </w:tcPr>
          <w:p w14:paraId="183FFE6A" w14:textId="166AE38E" w:rsidR="34886D08" w:rsidRPr="00F70F12" w:rsidRDefault="34886D08" w:rsidP="34886D08">
            <w:pPr>
              <w:pStyle w:val="BodyText"/>
              <w:rPr>
                <w:rFonts w:ascii="Arial" w:hAnsi="Arial" w:cs="Arial"/>
                <w:b/>
                <w:bCs/>
              </w:rPr>
            </w:pPr>
          </w:p>
        </w:tc>
        <w:tc>
          <w:tcPr>
            <w:tcW w:w="1603" w:type="dxa"/>
          </w:tcPr>
          <w:p w14:paraId="480DBD7D" w14:textId="14A6B963" w:rsidR="34886D08" w:rsidRPr="00F70F12" w:rsidRDefault="34886D08" w:rsidP="34886D08">
            <w:pPr>
              <w:pStyle w:val="BodyText"/>
              <w:rPr>
                <w:rFonts w:ascii="Arial" w:hAnsi="Arial" w:cs="Arial"/>
                <w:b/>
                <w:bCs/>
              </w:rPr>
            </w:pPr>
          </w:p>
        </w:tc>
        <w:tc>
          <w:tcPr>
            <w:tcW w:w="1604" w:type="dxa"/>
          </w:tcPr>
          <w:p w14:paraId="4F37486D" w14:textId="40AAE5D4" w:rsidR="34886D08" w:rsidRPr="00F70F12" w:rsidRDefault="34886D08" w:rsidP="34886D08">
            <w:pPr>
              <w:pStyle w:val="BodyText"/>
              <w:rPr>
                <w:rFonts w:ascii="Arial" w:hAnsi="Arial" w:cs="Arial"/>
                <w:b/>
                <w:bCs/>
              </w:rPr>
            </w:pPr>
          </w:p>
        </w:tc>
        <w:tc>
          <w:tcPr>
            <w:tcW w:w="1604" w:type="dxa"/>
          </w:tcPr>
          <w:p w14:paraId="460BB911" w14:textId="1B2FBA5D" w:rsidR="34886D08" w:rsidRPr="00F70F12" w:rsidRDefault="34886D08" w:rsidP="34886D08">
            <w:pPr>
              <w:pStyle w:val="BodyText"/>
              <w:rPr>
                <w:rFonts w:ascii="Arial" w:hAnsi="Arial" w:cs="Arial"/>
                <w:b/>
                <w:bCs/>
              </w:rPr>
            </w:pPr>
          </w:p>
        </w:tc>
      </w:tr>
      <w:tr w:rsidR="34886D08" w:rsidRPr="00F70F12" w14:paraId="367CF1CE" w14:textId="77777777" w:rsidTr="34886D08">
        <w:tc>
          <w:tcPr>
            <w:tcW w:w="1603" w:type="dxa"/>
          </w:tcPr>
          <w:p w14:paraId="6D5C5688" w14:textId="7E4B0FB5" w:rsidR="34886D08" w:rsidRPr="00F70F12" w:rsidRDefault="34886D08" w:rsidP="34886D08">
            <w:pPr>
              <w:pStyle w:val="BodyText"/>
              <w:rPr>
                <w:rFonts w:ascii="Arial" w:hAnsi="Arial" w:cs="Arial"/>
                <w:b/>
                <w:bCs/>
              </w:rPr>
            </w:pPr>
          </w:p>
        </w:tc>
        <w:tc>
          <w:tcPr>
            <w:tcW w:w="1603" w:type="dxa"/>
          </w:tcPr>
          <w:p w14:paraId="532A3186" w14:textId="6AAEF18F" w:rsidR="34886D08" w:rsidRPr="00F70F12" w:rsidRDefault="5AE26F5B" w:rsidP="34886D08">
            <w:pPr>
              <w:pStyle w:val="BodyText"/>
              <w:rPr>
                <w:rFonts w:ascii="Arial" w:hAnsi="Arial" w:cs="Arial"/>
                <w:b/>
                <w:bCs/>
              </w:rPr>
            </w:pPr>
            <w:r w:rsidRPr="00F70F12">
              <w:rPr>
                <w:rFonts w:ascii="Arial" w:hAnsi="Arial" w:cs="Arial"/>
                <w:b/>
                <w:bCs/>
              </w:rPr>
              <w:t>RM12</w:t>
            </w:r>
          </w:p>
        </w:tc>
        <w:tc>
          <w:tcPr>
            <w:tcW w:w="1603" w:type="dxa"/>
          </w:tcPr>
          <w:p w14:paraId="7253D04E" w14:textId="7A4A5B64" w:rsidR="34886D08" w:rsidRPr="00F70F12" w:rsidRDefault="34886D08" w:rsidP="34886D08">
            <w:pPr>
              <w:pStyle w:val="BodyText"/>
              <w:rPr>
                <w:rFonts w:ascii="Arial" w:hAnsi="Arial" w:cs="Arial"/>
                <w:b/>
                <w:bCs/>
              </w:rPr>
            </w:pPr>
          </w:p>
        </w:tc>
        <w:tc>
          <w:tcPr>
            <w:tcW w:w="1603" w:type="dxa"/>
          </w:tcPr>
          <w:p w14:paraId="7FEC141A" w14:textId="3B54419A" w:rsidR="34886D08" w:rsidRPr="00F70F12" w:rsidRDefault="34886D08" w:rsidP="34886D08">
            <w:pPr>
              <w:pStyle w:val="BodyText"/>
              <w:rPr>
                <w:rFonts w:ascii="Arial" w:hAnsi="Arial" w:cs="Arial"/>
                <w:b/>
                <w:bCs/>
              </w:rPr>
            </w:pPr>
          </w:p>
        </w:tc>
        <w:tc>
          <w:tcPr>
            <w:tcW w:w="1604" w:type="dxa"/>
          </w:tcPr>
          <w:p w14:paraId="4D52B2DC" w14:textId="3477BF3C" w:rsidR="34886D08" w:rsidRPr="00F70F12" w:rsidRDefault="34886D08" w:rsidP="34886D08">
            <w:pPr>
              <w:pStyle w:val="BodyText"/>
              <w:rPr>
                <w:rFonts w:ascii="Arial" w:hAnsi="Arial" w:cs="Arial"/>
                <w:b/>
                <w:bCs/>
              </w:rPr>
            </w:pPr>
          </w:p>
        </w:tc>
        <w:tc>
          <w:tcPr>
            <w:tcW w:w="1604" w:type="dxa"/>
          </w:tcPr>
          <w:p w14:paraId="15D9220F" w14:textId="4CCB51DA" w:rsidR="34886D08" w:rsidRPr="00F70F12" w:rsidRDefault="34886D08" w:rsidP="34886D08">
            <w:pPr>
              <w:pStyle w:val="BodyText"/>
              <w:rPr>
                <w:rFonts w:ascii="Arial" w:hAnsi="Arial" w:cs="Arial"/>
                <w:b/>
                <w:bCs/>
              </w:rPr>
            </w:pPr>
          </w:p>
        </w:tc>
      </w:tr>
      <w:tr w:rsidR="34886D08" w:rsidRPr="00F70F12" w14:paraId="08944197" w14:textId="77777777" w:rsidTr="34886D08">
        <w:tc>
          <w:tcPr>
            <w:tcW w:w="1603" w:type="dxa"/>
          </w:tcPr>
          <w:p w14:paraId="1D48DDE4" w14:textId="1764BF07" w:rsidR="34886D08" w:rsidRPr="00F70F12" w:rsidRDefault="34886D08" w:rsidP="34886D08">
            <w:pPr>
              <w:pStyle w:val="BodyText"/>
              <w:rPr>
                <w:rFonts w:ascii="Arial" w:hAnsi="Arial" w:cs="Arial"/>
                <w:b/>
                <w:bCs/>
              </w:rPr>
            </w:pPr>
          </w:p>
        </w:tc>
        <w:tc>
          <w:tcPr>
            <w:tcW w:w="1603" w:type="dxa"/>
          </w:tcPr>
          <w:p w14:paraId="2D4C1293" w14:textId="5C44D108" w:rsidR="34886D08" w:rsidRPr="00F70F12" w:rsidRDefault="5AE26F5B" w:rsidP="34886D08">
            <w:pPr>
              <w:pStyle w:val="BodyText"/>
              <w:rPr>
                <w:rFonts w:ascii="Arial" w:hAnsi="Arial" w:cs="Arial"/>
                <w:b/>
                <w:bCs/>
              </w:rPr>
            </w:pPr>
            <w:r w:rsidRPr="00F70F12">
              <w:rPr>
                <w:rFonts w:ascii="Arial" w:hAnsi="Arial" w:cs="Arial"/>
                <w:b/>
                <w:bCs/>
              </w:rPr>
              <w:t>RM13</w:t>
            </w:r>
          </w:p>
        </w:tc>
        <w:tc>
          <w:tcPr>
            <w:tcW w:w="1603" w:type="dxa"/>
          </w:tcPr>
          <w:p w14:paraId="3EB62C14" w14:textId="73DCB5B3" w:rsidR="34886D08" w:rsidRPr="00F70F12" w:rsidRDefault="34886D08" w:rsidP="34886D08">
            <w:pPr>
              <w:pStyle w:val="BodyText"/>
              <w:rPr>
                <w:rFonts w:ascii="Arial" w:hAnsi="Arial" w:cs="Arial"/>
                <w:b/>
                <w:bCs/>
              </w:rPr>
            </w:pPr>
          </w:p>
        </w:tc>
        <w:tc>
          <w:tcPr>
            <w:tcW w:w="1603" w:type="dxa"/>
          </w:tcPr>
          <w:p w14:paraId="217B8602" w14:textId="59FF597D" w:rsidR="34886D08" w:rsidRPr="00F70F12" w:rsidRDefault="34886D08" w:rsidP="34886D08">
            <w:pPr>
              <w:pStyle w:val="BodyText"/>
              <w:rPr>
                <w:rFonts w:ascii="Arial" w:hAnsi="Arial" w:cs="Arial"/>
                <w:b/>
                <w:bCs/>
              </w:rPr>
            </w:pPr>
          </w:p>
        </w:tc>
        <w:tc>
          <w:tcPr>
            <w:tcW w:w="1604" w:type="dxa"/>
          </w:tcPr>
          <w:p w14:paraId="3DAFE987" w14:textId="2C40EBF0" w:rsidR="34886D08" w:rsidRPr="00F70F12" w:rsidRDefault="34886D08" w:rsidP="34886D08">
            <w:pPr>
              <w:pStyle w:val="BodyText"/>
              <w:rPr>
                <w:rFonts w:ascii="Arial" w:hAnsi="Arial" w:cs="Arial"/>
                <w:b/>
                <w:bCs/>
              </w:rPr>
            </w:pPr>
          </w:p>
        </w:tc>
        <w:tc>
          <w:tcPr>
            <w:tcW w:w="1604" w:type="dxa"/>
          </w:tcPr>
          <w:p w14:paraId="6F6EC953" w14:textId="1CE69D63" w:rsidR="34886D08" w:rsidRPr="00F70F12" w:rsidRDefault="34886D08" w:rsidP="34886D08">
            <w:pPr>
              <w:pStyle w:val="BodyText"/>
              <w:rPr>
                <w:rFonts w:ascii="Arial" w:hAnsi="Arial" w:cs="Arial"/>
                <w:b/>
                <w:bCs/>
              </w:rPr>
            </w:pPr>
          </w:p>
        </w:tc>
      </w:tr>
      <w:tr w:rsidR="34886D08" w:rsidRPr="00F70F12" w14:paraId="579F6613" w14:textId="77777777" w:rsidTr="34886D08">
        <w:tc>
          <w:tcPr>
            <w:tcW w:w="1603" w:type="dxa"/>
          </w:tcPr>
          <w:p w14:paraId="5C4DEDB5" w14:textId="32BA2653" w:rsidR="34886D08" w:rsidRPr="00F70F12" w:rsidRDefault="34886D08" w:rsidP="34886D08">
            <w:pPr>
              <w:pStyle w:val="BodyText"/>
              <w:rPr>
                <w:rFonts w:ascii="Arial" w:hAnsi="Arial" w:cs="Arial"/>
                <w:b/>
                <w:bCs/>
              </w:rPr>
            </w:pPr>
          </w:p>
        </w:tc>
        <w:tc>
          <w:tcPr>
            <w:tcW w:w="1603" w:type="dxa"/>
          </w:tcPr>
          <w:p w14:paraId="7A77DE0F" w14:textId="6C546D62" w:rsidR="34886D08" w:rsidRPr="00F70F12" w:rsidRDefault="5AE26F5B" w:rsidP="34886D08">
            <w:pPr>
              <w:pStyle w:val="BodyText"/>
              <w:rPr>
                <w:rFonts w:ascii="Arial" w:hAnsi="Arial" w:cs="Arial"/>
                <w:b/>
                <w:bCs/>
              </w:rPr>
            </w:pPr>
            <w:r w:rsidRPr="00F70F12">
              <w:rPr>
                <w:rFonts w:ascii="Arial" w:hAnsi="Arial" w:cs="Arial"/>
                <w:b/>
                <w:bCs/>
              </w:rPr>
              <w:t>RM14</w:t>
            </w:r>
          </w:p>
        </w:tc>
        <w:tc>
          <w:tcPr>
            <w:tcW w:w="1603" w:type="dxa"/>
          </w:tcPr>
          <w:p w14:paraId="26C211F2" w14:textId="62EDB31C" w:rsidR="34886D08" w:rsidRPr="00F70F12" w:rsidRDefault="34886D08" w:rsidP="34886D08">
            <w:pPr>
              <w:pStyle w:val="BodyText"/>
              <w:rPr>
                <w:rFonts w:ascii="Arial" w:hAnsi="Arial" w:cs="Arial"/>
                <w:b/>
                <w:bCs/>
              </w:rPr>
            </w:pPr>
          </w:p>
        </w:tc>
        <w:tc>
          <w:tcPr>
            <w:tcW w:w="1603" w:type="dxa"/>
          </w:tcPr>
          <w:p w14:paraId="1DD906DF" w14:textId="7A86029F" w:rsidR="34886D08" w:rsidRPr="00F70F12" w:rsidRDefault="34886D08" w:rsidP="34886D08">
            <w:pPr>
              <w:pStyle w:val="BodyText"/>
              <w:rPr>
                <w:rFonts w:ascii="Arial" w:hAnsi="Arial" w:cs="Arial"/>
                <w:b/>
                <w:bCs/>
              </w:rPr>
            </w:pPr>
          </w:p>
        </w:tc>
        <w:tc>
          <w:tcPr>
            <w:tcW w:w="1604" w:type="dxa"/>
          </w:tcPr>
          <w:p w14:paraId="56CC91E8" w14:textId="00620DF1" w:rsidR="34886D08" w:rsidRPr="00F70F12" w:rsidRDefault="34886D08" w:rsidP="34886D08">
            <w:pPr>
              <w:pStyle w:val="BodyText"/>
              <w:rPr>
                <w:rFonts w:ascii="Arial" w:hAnsi="Arial" w:cs="Arial"/>
                <w:b/>
                <w:bCs/>
              </w:rPr>
            </w:pPr>
          </w:p>
        </w:tc>
        <w:tc>
          <w:tcPr>
            <w:tcW w:w="1604" w:type="dxa"/>
          </w:tcPr>
          <w:p w14:paraId="178023E5" w14:textId="32351337" w:rsidR="34886D08" w:rsidRPr="00F70F12" w:rsidRDefault="34886D08" w:rsidP="34886D08">
            <w:pPr>
              <w:pStyle w:val="BodyText"/>
              <w:rPr>
                <w:rFonts w:ascii="Arial" w:hAnsi="Arial" w:cs="Arial"/>
                <w:b/>
                <w:bCs/>
              </w:rPr>
            </w:pPr>
          </w:p>
        </w:tc>
      </w:tr>
      <w:tr w:rsidR="34886D08" w:rsidRPr="00F70F12" w14:paraId="206057F6" w14:textId="77777777" w:rsidTr="34886D08">
        <w:tc>
          <w:tcPr>
            <w:tcW w:w="1603" w:type="dxa"/>
          </w:tcPr>
          <w:p w14:paraId="0A06DD8A" w14:textId="2F7AEE86" w:rsidR="34886D08" w:rsidRPr="00F70F12" w:rsidRDefault="34886D08" w:rsidP="34886D08">
            <w:pPr>
              <w:pStyle w:val="BodyText"/>
              <w:rPr>
                <w:rFonts w:ascii="Arial" w:hAnsi="Arial" w:cs="Arial"/>
                <w:b/>
                <w:bCs/>
              </w:rPr>
            </w:pPr>
          </w:p>
        </w:tc>
        <w:tc>
          <w:tcPr>
            <w:tcW w:w="1603" w:type="dxa"/>
          </w:tcPr>
          <w:p w14:paraId="35965EAE" w14:textId="771CF7B1" w:rsidR="34886D08" w:rsidRPr="00F70F12" w:rsidRDefault="00E0347A" w:rsidP="34886D08">
            <w:pPr>
              <w:pStyle w:val="BodyText"/>
              <w:rPr>
                <w:rFonts w:ascii="Arial" w:hAnsi="Arial" w:cs="Arial"/>
                <w:b/>
                <w:bCs/>
              </w:rPr>
            </w:pPr>
            <w:r w:rsidRPr="00F70F12">
              <w:rPr>
                <w:rFonts w:ascii="Arial" w:hAnsi="Arial" w:cs="Arial"/>
                <w:b/>
                <w:bCs/>
              </w:rPr>
              <w:t>RM</w:t>
            </w:r>
            <w:r w:rsidR="00C85D68" w:rsidRPr="00F70F12">
              <w:rPr>
                <w:rFonts w:ascii="Arial" w:hAnsi="Arial" w:cs="Arial"/>
                <w:b/>
                <w:bCs/>
              </w:rPr>
              <w:t>15</w:t>
            </w:r>
          </w:p>
        </w:tc>
        <w:tc>
          <w:tcPr>
            <w:tcW w:w="1603" w:type="dxa"/>
          </w:tcPr>
          <w:p w14:paraId="34427E0C" w14:textId="042F3236" w:rsidR="34886D08" w:rsidRPr="00F70F12" w:rsidRDefault="34886D08" w:rsidP="34886D08">
            <w:pPr>
              <w:pStyle w:val="BodyText"/>
              <w:rPr>
                <w:rFonts w:ascii="Arial" w:hAnsi="Arial" w:cs="Arial"/>
                <w:b/>
                <w:bCs/>
              </w:rPr>
            </w:pPr>
          </w:p>
        </w:tc>
        <w:tc>
          <w:tcPr>
            <w:tcW w:w="1603" w:type="dxa"/>
          </w:tcPr>
          <w:p w14:paraId="10AE5571" w14:textId="5A969D35" w:rsidR="34886D08" w:rsidRPr="00F70F12" w:rsidRDefault="34886D08" w:rsidP="34886D08">
            <w:pPr>
              <w:pStyle w:val="BodyText"/>
              <w:rPr>
                <w:rFonts w:ascii="Arial" w:hAnsi="Arial" w:cs="Arial"/>
                <w:b/>
                <w:bCs/>
              </w:rPr>
            </w:pPr>
          </w:p>
        </w:tc>
        <w:tc>
          <w:tcPr>
            <w:tcW w:w="1604" w:type="dxa"/>
          </w:tcPr>
          <w:p w14:paraId="72362BEA" w14:textId="6BA36473" w:rsidR="34886D08" w:rsidRPr="00F70F12" w:rsidRDefault="34886D08" w:rsidP="34886D08">
            <w:pPr>
              <w:pStyle w:val="BodyText"/>
              <w:rPr>
                <w:rFonts w:ascii="Arial" w:hAnsi="Arial" w:cs="Arial"/>
                <w:b/>
                <w:bCs/>
              </w:rPr>
            </w:pPr>
          </w:p>
        </w:tc>
        <w:tc>
          <w:tcPr>
            <w:tcW w:w="1604" w:type="dxa"/>
          </w:tcPr>
          <w:p w14:paraId="33663C68" w14:textId="0017E886" w:rsidR="34886D08" w:rsidRPr="00F70F12" w:rsidRDefault="34886D08" w:rsidP="34886D08">
            <w:pPr>
              <w:pStyle w:val="BodyText"/>
              <w:rPr>
                <w:rFonts w:ascii="Arial" w:hAnsi="Arial" w:cs="Arial"/>
                <w:b/>
                <w:bCs/>
              </w:rPr>
            </w:pPr>
          </w:p>
        </w:tc>
      </w:tr>
      <w:tr w:rsidR="34886D08" w:rsidRPr="00F70F12" w14:paraId="34F03D33" w14:textId="77777777" w:rsidTr="34886D08">
        <w:tc>
          <w:tcPr>
            <w:tcW w:w="1603" w:type="dxa"/>
          </w:tcPr>
          <w:p w14:paraId="6112C910" w14:textId="65283495" w:rsidR="34886D08" w:rsidRPr="00F70F12" w:rsidRDefault="34886D08" w:rsidP="34886D08">
            <w:pPr>
              <w:pStyle w:val="BodyText"/>
              <w:rPr>
                <w:rFonts w:ascii="Arial" w:hAnsi="Arial" w:cs="Arial"/>
                <w:b/>
                <w:bCs/>
              </w:rPr>
            </w:pPr>
          </w:p>
        </w:tc>
        <w:tc>
          <w:tcPr>
            <w:tcW w:w="1603" w:type="dxa"/>
          </w:tcPr>
          <w:p w14:paraId="796C50A6" w14:textId="13E92F87" w:rsidR="34886D08" w:rsidRPr="00F70F12" w:rsidRDefault="00C85D68" w:rsidP="34886D08">
            <w:pPr>
              <w:pStyle w:val="BodyText"/>
              <w:rPr>
                <w:rFonts w:ascii="Arial" w:hAnsi="Arial" w:cs="Arial"/>
                <w:b/>
                <w:bCs/>
              </w:rPr>
            </w:pPr>
            <w:r w:rsidRPr="00F70F12">
              <w:rPr>
                <w:rFonts w:ascii="Arial" w:hAnsi="Arial" w:cs="Arial"/>
                <w:b/>
                <w:bCs/>
              </w:rPr>
              <w:t>RM16</w:t>
            </w:r>
          </w:p>
        </w:tc>
        <w:tc>
          <w:tcPr>
            <w:tcW w:w="1603" w:type="dxa"/>
          </w:tcPr>
          <w:p w14:paraId="5CEE6733" w14:textId="4DD440F2" w:rsidR="34886D08" w:rsidRPr="00F70F12" w:rsidRDefault="34886D08" w:rsidP="34886D08">
            <w:pPr>
              <w:pStyle w:val="BodyText"/>
              <w:rPr>
                <w:rFonts w:ascii="Arial" w:hAnsi="Arial" w:cs="Arial"/>
                <w:b/>
                <w:bCs/>
              </w:rPr>
            </w:pPr>
          </w:p>
        </w:tc>
        <w:tc>
          <w:tcPr>
            <w:tcW w:w="1603" w:type="dxa"/>
          </w:tcPr>
          <w:p w14:paraId="68531EE2" w14:textId="226396C3" w:rsidR="34886D08" w:rsidRPr="00F70F12" w:rsidRDefault="34886D08" w:rsidP="34886D08">
            <w:pPr>
              <w:pStyle w:val="BodyText"/>
              <w:rPr>
                <w:rFonts w:ascii="Arial" w:hAnsi="Arial" w:cs="Arial"/>
                <w:b/>
                <w:bCs/>
              </w:rPr>
            </w:pPr>
          </w:p>
        </w:tc>
        <w:tc>
          <w:tcPr>
            <w:tcW w:w="1604" w:type="dxa"/>
          </w:tcPr>
          <w:p w14:paraId="28806E0F" w14:textId="57CFDFF1" w:rsidR="34886D08" w:rsidRPr="00F70F12" w:rsidRDefault="34886D08" w:rsidP="34886D08">
            <w:pPr>
              <w:pStyle w:val="BodyText"/>
              <w:rPr>
                <w:rFonts w:ascii="Arial" w:hAnsi="Arial" w:cs="Arial"/>
                <w:b/>
                <w:bCs/>
              </w:rPr>
            </w:pPr>
          </w:p>
        </w:tc>
        <w:tc>
          <w:tcPr>
            <w:tcW w:w="1604" w:type="dxa"/>
          </w:tcPr>
          <w:p w14:paraId="78D558D9" w14:textId="6493565C" w:rsidR="34886D08" w:rsidRPr="00F70F12" w:rsidRDefault="34886D08" w:rsidP="34886D08">
            <w:pPr>
              <w:pStyle w:val="BodyText"/>
              <w:rPr>
                <w:rFonts w:ascii="Arial" w:hAnsi="Arial" w:cs="Arial"/>
                <w:b/>
                <w:bCs/>
              </w:rPr>
            </w:pPr>
          </w:p>
        </w:tc>
      </w:tr>
      <w:tr w:rsidR="34886D08" w:rsidRPr="00F70F12" w14:paraId="7E238076" w14:textId="77777777" w:rsidTr="34886D08">
        <w:tc>
          <w:tcPr>
            <w:tcW w:w="1603" w:type="dxa"/>
          </w:tcPr>
          <w:p w14:paraId="1B69D23A" w14:textId="023596D0" w:rsidR="34886D08" w:rsidRPr="00F70F12" w:rsidRDefault="34886D08" w:rsidP="34886D08">
            <w:pPr>
              <w:pStyle w:val="BodyText"/>
              <w:rPr>
                <w:rFonts w:ascii="Arial" w:hAnsi="Arial" w:cs="Arial"/>
                <w:b/>
                <w:bCs/>
              </w:rPr>
            </w:pPr>
          </w:p>
        </w:tc>
        <w:tc>
          <w:tcPr>
            <w:tcW w:w="1603" w:type="dxa"/>
          </w:tcPr>
          <w:p w14:paraId="7CAF21C3" w14:textId="6B200960" w:rsidR="34886D08" w:rsidRPr="00F70F12" w:rsidRDefault="00C85D68" w:rsidP="34886D08">
            <w:pPr>
              <w:pStyle w:val="BodyText"/>
              <w:rPr>
                <w:rFonts w:ascii="Arial" w:hAnsi="Arial" w:cs="Arial"/>
                <w:b/>
                <w:bCs/>
              </w:rPr>
            </w:pPr>
            <w:r w:rsidRPr="00F70F12">
              <w:rPr>
                <w:rFonts w:ascii="Arial" w:hAnsi="Arial" w:cs="Arial"/>
                <w:b/>
                <w:bCs/>
              </w:rPr>
              <w:t>RM17</w:t>
            </w:r>
          </w:p>
        </w:tc>
        <w:tc>
          <w:tcPr>
            <w:tcW w:w="1603" w:type="dxa"/>
          </w:tcPr>
          <w:p w14:paraId="2B76427E" w14:textId="5A105B37" w:rsidR="34886D08" w:rsidRPr="00F70F12" w:rsidRDefault="34886D08" w:rsidP="34886D08">
            <w:pPr>
              <w:pStyle w:val="BodyText"/>
              <w:rPr>
                <w:rFonts w:ascii="Arial" w:hAnsi="Arial" w:cs="Arial"/>
                <w:b/>
                <w:bCs/>
              </w:rPr>
            </w:pPr>
          </w:p>
        </w:tc>
        <w:tc>
          <w:tcPr>
            <w:tcW w:w="1603" w:type="dxa"/>
          </w:tcPr>
          <w:p w14:paraId="1E44BC9F" w14:textId="2B778FF9" w:rsidR="34886D08" w:rsidRPr="00F70F12" w:rsidRDefault="34886D08" w:rsidP="34886D08">
            <w:pPr>
              <w:pStyle w:val="BodyText"/>
              <w:rPr>
                <w:rFonts w:ascii="Arial" w:hAnsi="Arial" w:cs="Arial"/>
                <w:b/>
                <w:bCs/>
              </w:rPr>
            </w:pPr>
          </w:p>
        </w:tc>
        <w:tc>
          <w:tcPr>
            <w:tcW w:w="1604" w:type="dxa"/>
          </w:tcPr>
          <w:p w14:paraId="399CCF6B" w14:textId="71AD78D5" w:rsidR="34886D08" w:rsidRPr="00F70F12" w:rsidRDefault="34886D08" w:rsidP="34886D08">
            <w:pPr>
              <w:pStyle w:val="BodyText"/>
              <w:rPr>
                <w:rFonts w:ascii="Arial" w:hAnsi="Arial" w:cs="Arial"/>
                <w:b/>
                <w:bCs/>
              </w:rPr>
            </w:pPr>
          </w:p>
        </w:tc>
        <w:tc>
          <w:tcPr>
            <w:tcW w:w="1604" w:type="dxa"/>
          </w:tcPr>
          <w:p w14:paraId="7CED2EEF" w14:textId="450C6280" w:rsidR="34886D08" w:rsidRPr="00F70F12" w:rsidRDefault="34886D08" w:rsidP="34886D08">
            <w:pPr>
              <w:pStyle w:val="BodyText"/>
              <w:rPr>
                <w:rFonts w:ascii="Arial" w:hAnsi="Arial" w:cs="Arial"/>
                <w:b/>
                <w:bCs/>
              </w:rPr>
            </w:pPr>
          </w:p>
        </w:tc>
      </w:tr>
      <w:tr w:rsidR="34886D08" w:rsidRPr="00F70F12" w14:paraId="0B2ACE40" w14:textId="77777777" w:rsidTr="34886D08">
        <w:tc>
          <w:tcPr>
            <w:tcW w:w="1603" w:type="dxa"/>
          </w:tcPr>
          <w:p w14:paraId="3BA81314" w14:textId="3CDBC0D8" w:rsidR="34886D08" w:rsidRPr="00F70F12" w:rsidRDefault="34886D08" w:rsidP="34886D08">
            <w:pPr>
              <w:pStyle w:val="BodyText"/>
              <w:rPr>
                <w:rFonts w:ascii="Arial" w:hAnsi="Arial" w:cs="Arial"/>
                <w:b/>
                <w:bCs/>
              </w:rPr>
            </w:pPr>
          </w:p>
        </w:tc>
        <w:tc>
          <w:tcPr>
            <w:tcW w:w="1603" w:type="dxa"/>
          </w:tcPr>
          <w:p w14:paraId="73C81914" w14:textId="2473E2BD" w:rsidR="34886D08" w:rsidRPr="00F70F12" w:rsidRDefault="00C85D68" w:rsidP="34886D08">
            <w:pPr>
              <w:pStyle w:val="BodyText"/>
              <w:rPr>
                <w:rFonts w:ascii="Arial" w:hAnsi="Arial" w:cs="Arial"/>
                <w:b/>
                <w:bCs/>
              </w:rPr>
            </w:pPr>
            <w:r w:rsidRPr="00F70F12">
              <w:rPr>
                <w:rFonts w:ascii="Arial" w:hAnsi="Arial" w:cs="Arial"/>
                <w:b/>
                <w:bCs/>
              </w:rPr>
              <w:t>RM18</w:t>
            </w:r>
          </w:p>
        </w:tc>
        <w:tc>
          <w:tcPr>
            <w:tcW w:w="1603" w:type="dxa"/>
          </w:tcPr>
          <w:p w14:paraId="61BACFC2" w14:textId="36385247" w:rsidR="34886D08" w:rsidRPr="00F70F12" w:rsidRDefault="34886D08" w:rsidP="34886D08">
            <w:pPr>
              <w:pStyle w:val="BodyText"/>
              <w:rPr>
                <w:rFonts w:ascii="Arial" w:hAnsi="Arial" w:cs="Arial"/>
                <w:b/>
                <w:bCs/>
              </w:rPr>
            </w:pPr>
          </w:p>
        </w:tc>
        <w:tc>
          <w:tcPr>
            <w:tcW w:w="1603" w:type="dxa"/>
          </w:tcPr>
          <w:p w14:paraId="4AE5443D" w14:textId="4744303D" w:rsidR="34886D08" w:rsidRPr="00F70F12" w:rsidRDefault="34886D08" w:rsidP="34886D08">
            <w:pPr>
              <w:pStyle w:val="BodyText"/>
              <w:rPr>
                <w:rFonts w:ascii="Arial" w:hAnsi="Arial" w:cs="Arial"/>
                <w:b/>
                <w:bCs/>
              </w:rPr>
            </w:pPr>
          </w:p>
        </w:tc>
        <w:tc>
          <w:tcPr>
            <w:tcW w:w="1604" w:type="dxa"/>
          </w:tcPr>
          <w:p w14:paraId="0E192A9C" w14:textId="645F46F8" w:rsidR="34886D08" w:rsidRPr="00F70F12" w:rsidRDefault="34886D08" w:rsidP="34886D08">
            <w:pPr>
              <w:pStyle w:val="BodyText"/>
              <w:rPr>
                <w:rFonts w:ascii="Arial" w:hAnsi="Arial" w:cs="Arial"/>
                <w:b/>
                <w:bCs/>
              </w:rPr>
            </w:pPr>
          </w:p>
        </w:tc>
        <w:tc>
          <w:tcPr>
            <w:tcW w:w="1604" w:type="dxa"/>
          </w:tcPr>
          <w:p w14:paraId="5C1837AE" w14:textId="3455260C" w:rsidR="34886D08" w:rsidRPr="00F70F12" w:rsidRDefault="34886D08" w:rsidP="34886D08">
            <w:pPr>
              <w:pStyle w:val="BodyText"/>
              <w:rPr>
                <w:rFonts w:ascii="Arial" w:hAnsi="Arial" w:cs="Arial"/>
                <w:b/>
                <w:bCs/>
              </w:rPr>
            </w:pPr>
          </w:p>
        </w:tc>
      </w:tr>
      <w:tr w:rsidR="34886D08" w:rsidRPr="00F70F12" w14:paraId="71C62B3D" w14:textId="77777777" w:rsidTr="34886D08">
        <w:tc>
          <w:tcPr>
            <w:tcW w:w="1603" w:type="dxa"/>
          </w:tcPr>
          <w:p w14:paraId="5588A6A4" w14:textId="0D3E7553" w:rsidR="34886D08" w:rsidRPr="00F70F12" w:rsidRDefault="34886D08" w:rsidP="34886D08">
            <w:pPr>
              <w:pStyle w:val="BodyText"/>
              <w:rPr>
                <w:rFonts w:ascii="Arial" w:hAnsi="Arial" w:cs="Arial"/>
                <w:b/>
                <w:bCs/>
              </w:rPr>
            </w:pPr>
          </w:p>
        </w:tc>
        <w:tc>
          <w:tcPr>
            <w:tcW w:w="1603" w:type="dxa"/>
          </w:tcPr>
          <w:p w14:paraId="6C515A33" w14:textId="1C3E9E83" w:rsidR="34886D08" w:rsidRPr="00F70F12" w:rsidRDefault="00C85D68" w:rsidP="34886D08">
            <w:pPr>
              <w:pStyle w:val="BodyText"/>
              <w:rPr>
                <w:rFonts w:ascii="Arial" w:hAnsi="Arial" w:cs="Arial"/>
                <w:b/>
                <w:bCs/>
              </w:rPr>
            </w:pPr>
            <w:r w:rsidRPr="00F70F12">
              <w:rPr>
                <w:rFonts w:ascii="Arial" w:hAnsi="Arial" w:cs="Arial"/>
                <w:b/>
                <w:bCs/>
              </w:rPr>
              <w:t>RM19</w:t>
            </w:r>
          </w:p>
        </w:tc>
        <w:tc>
          <w:tcPr>
            <w:tcW w:w="1603" w:type="dxa"/>
          </w:tcPr>
          <w:p w14:paraId="0816F103" w14:textId="0870A49B" w:rsidR="34886D08" w:rsidRPr="00F70F12" w:rsidRDefault="34886D08" w:rsidP="34886D08">
            <w:pPr>
              <w:pStyle w:val="BodyText"/>
              <w:rPr>
                <w:rFonts w:ascii="Arial" w:hAnsi="Arial" w:cs="Arial"/>
                <w:b/>
                <w:bCs/>
              </w:rPr>
            </w:pPr>
          </w:p>
        </w:tc>
        <w:tc>
          <w:tcPr>
            <w:tcW w:w="1603" w:type="dxa"/>
          </w:tcPr>
          <w:p w14:paraId="6C54783E" w14:textId="7F614F0F" w:rsidR="34886D08" w:rsidRPr="00F70F12" w:rsidRDefault="34886D08" w:rsidP="34886D08">
            <w:pPr>
              <w:pStyle w:val="BodyText"/>
              <w:rPr>
                <w:rFonts w:ascii="Arial" w:hAnsi="Arial" w:cs="Arial"/>
                <w:b/>
                <w:bCs/>
              </w:rPr>
            </w:pPr>
          </w:p>
        </w:tc>
        <w:tc>
          <w:tcPr>
            <w:tcW w:w="1604" w:type="dxa"/>
          </w:tcPr>
          <w:p w14:paraId="109E46AF" w14:textId="65F6947C" w:rsidR="34886D08" w:rsidRPr="00F70F12" w:rsidRDefault="34886D08" w:rsidP="34886D08">
            <w:pPr>
              <w:pStyle w:val="BodyText"/>
              <w:rPr>
                <w:rFonts w:ascii="Arial" w:hAnsi="Arial" w:cs="Arial"/>
                <w:b/>
                <w:bCs/>
              </w:rPr>
            </w:pPr>
          </w:p>
        </w:tc>
        <w:tc>
          <w:tcPr>
            <w:tcW w:w="1604" w:type="dxa"/>
          </w:tcPr>
          <w:p w14:paraId="17D68D6B" w14:textId="07928CAA" w:rsidR="34886D08" w:rsidRPr="00F70F12" w:rsidRDefault="34886D08" w:rsidP="34886D08">
            <w:pPr>
              <w:pStyle w:val="BodyText"/>
              <w:rPr>
                <w:rFonts w:ascii="Arial" w:hAnsi="Arial" w:cs="Arial"/>
                <w:b/>
                <w:bCs/>
              </w:rPr>
            </w:pPr>
          </w:p>
        </w:tc>
      </w:tr>
      <w:tr w:rsidR="34886D08" w:rsidRPr="00F70F12" w14:paraId="0DFF5525" w14:textId="77777777" w:rsidTr="34886D08">
        <w:tc>
          <w:tcPr>
            <w:tcW w:w="1603" w:type="dxa"/>
          </w:tcPr>
          <w:p w14:paraId="181B5108" w14:textId="4EC3C298" w:rsidR="34886D08" w:rsidRPr="00F70F12" w:rsidRDefault="34886D08" w:rsidP="34886D08">
            <w:pPr>
              <w:pStyle w:val="BodyText"/>
              <w:rPr>
                <w:rFonts w:ascii="Arial" w:hAnsi="Arial" w:cs="Arial"/>
                <w:b/>
                <w:bCs/>
              </w:rPr>
            </w:pPr>
          </w:p>
        </w:tc>
        <w:tc>
          <w:tcPr>
            <w:tcW w:w="1603" w:type="dxa"/>
          </w:tcPr>
          <w:p w14:paraId="05DF46EE" w14:textId="68C1E455" w:rsidR="34886D08" w:rsidRPr="00F70F12" w:rsidRDefault="00C85D68" w:rsidP="34886D08">
            <w:pPr>
              <w:pStyle w:val="BodyText"/>
              <w:rPr>
                <w:rFonts w:ascii="Arial" w:hAnsi="Arial" w:cs="Arial"/>
                <w:b/>
                <w:bCs/>
              </w:rPr>
            </w:pPr>
            <w:r w:rsidRPr="00F70F12">
              <w:rPr>
                <w:rFonts w:ascii="Arial" w:hAnsi="Arial" w:cs="Arial"/>
                <w:b/>
                <w:bCs/>
              </w:rPr>
              <w:t>RM20</w:t>
            </w:r>
          </w:p>
        </w:tc>
        <w:tc>
          <w:tcPr>
            <w:tcW w:w="1603" w:type="dxa"/>
          </w:tcPr>
          <w:p w14:paraId="6C7AE589" w14:textId="21DFA9F2" w:rsidR="34886D08" w:rsidRPr="00F70F12" w:rsidRDefault="34886D08" w:rsidP="34886D08">
            <w:pPr>
              <w:pStyle w:val="BodyText"/>
              <w:rPr>
                <w:rFonts w:ascii="Arial" w:hAnsi="Arial" w:cs="Arial"/>
                <w:b/>
                <w:bCs/>
              </w:rPr>
            </w:pPr>
          </w:p>
        </w:tc>
        <w:tc>
          <w:tcPr>
            <w:tcW w:w="1603" w:type="dxa"/>
          </w:tcPr>
          <w:p w14:paraId="0826F455" w14:textId="556CAAB9" w:rsidR="34886D08" w:rsidRPr="00F70F12" w:rsidRDefault="34886D08" w:rsidP="34886D08">
            <w:pPr>
              <w:pStyle w:val="BodyText"/>
              <w:rPr>
                <w:rFonts w:ascii="Arial" w:hAnsi="Arial" w:cs="Arial"/>
                <w:b/>
                <w:bCs/>
              </w:rPr>
            </w:pPr>
          </w:p>
        </w:tc>
        <w:tc>
          <w:tcPr>
            <w:tcW w:w="1604" w:type="dxa"/>
          </w:tcPr>
          <w:p w14:paraId="30A4238B" w14:textId="5B5F4BBB" w:rsidR="34886D08" w:rsidRPr="00F70F12" w:rsidRDefault="34886D08" w:rsidP="34886D08">
            <w:pPr>
              <w:pStyle w:val="BodyText"/>
              <w:rPr>
                <w:rFonts w:ascii="Arial" w:hAnsi="Arial" w:cs="Arial"/>
                <w:b/>
                <w:bCs/>
              </w:rPr>
            </w:pPr>
          </w:p>
        </w:tc>
        <w:tc>
          <w:tcPr>
            <w:tcW w:w="1604" w:type="dxa"/>
          </w:tcPr>
          <w:p w14:paraId="04DCDAF9" w14:textId="4686D9CA" w:rsidR="34886D08" w:rsidRPr="00F70F12" w:rsidRDefault="34886D08" w:rsidP="34886D08">
            <w:pPr>
              <w:pStyle w:val="BodyText"/>
              <w:rPr>
                <w:rFonts w:ascii="Arial" w:hAnsi="Arial" w:cs="Arial"/>
                <w:b/>
                <w:bCs/>
              </w:rPr>
            </w:pPr>
          </w:p>
        </w:tc>
      </w:tr>
      <w:tr w:rsidR="34886D08" w:rsidRPr="00F70F12" w14:paraId="21CC9E6A" w14:textId="77777777" w:rsidTr="34886D08">
        <w:tc>
          <w:tcPr>
            <w:tcW w:w="1603" w:type="dxa"/>
          </w:tcPr>
          <w:p w14:paraId="2D2A2D9A" w14:textId="515A47CB" w:rsidR="34886D08" w:rsidRPr="00F70F12" w:rsidRDefault="34886D08" w:rsidP="34886D08">
            <w:pPr>
              <w:pStyle w:val="BodyText"/>
              <w:rPr>
                <w:rFonts w:ascii="Arial" w:hAnsi="Arial" w:cs="Arial"/>
                <w:b/>
                <w:bCs/>
              </w:rPr>
            </w:pPr>
          </w:p>
        </w:tc>
        <w:tc>
          <w:tcPr>
            <w:tcW w:w="1603" w:type="dxa"/>
          </w:tcPr>
          <w:p w14:paraId="3EB48B91" w14:textId="7345AFCA" w:rsidR="34886D08" w:rsidRPr="00F70F12" w:rsidRDefault="00C85D68" w:rsidP="34886D08">
            <w:pPr>
              <w:pStyle w:val="BodyText"/>
              <w:rPr>
                <w:rFonts w:ascii="Arial" w:hAnsi="Arial" w:cs="Arial"/>
                <w:b/>
                <w:bCs/>
              </w:rPr>
            </w:pPr>
            <w:r w:rsidRPr="00F70F12">
              <w:rPr>
                <w:rFonts w:ascii="Arial" w:hAnsi="Arial" w:cs="Arial"/>
                <w:b/>
                <w:bCs/>
              </w:rPr>
              <w:t>RM21</w:t>
            </w:r>
          </w:p>
        </w:tc>
        <w:tc>
          <w:tcPr>
            <w:tcW w:w="1603" w:type="dxa"/>
          </w:tcPr>
          <w:p w14:paraId="2A9EE6E4" w14:textId="6F353E80" w:rsidR="34886D08" w:rsidRPr="00F70F12" w:rsidRDefault="34886D08" w:rsidP="34886D08">
            <w:pPr>
              <w:pStyle w:val="BodyText"/>
              <w:rPr>
                <w:rFonts w:ascii="Arial" w:hAnsi="Arial" w:cs="Arial"/>
                <w:b/>
                <w:bCs/>
              </w:rPr>
            </w:pPr>
          </w:p>
        </w:tc>
        <w:tc>
          <w:tcPr>
            <w:tcW w:w="1603" w:type="dxa"/>
          </w:tcPr>
          <w:p w14:paraId="255E18F9" w14:textId="4FD2707F" w:rsidR="34886D08" w:rsidRPr="00F70F12" w:rsidRDefault="34886D08" w:rsidP="34886D08">
            <w:pPr>
              <w:pStyle w:val="BodyText"/>
              <w:rPr>
                <w:rFonts w:ascii="Arial" w:hAnsi="Arial" w:cs="Arial"/>
                <w:b/>
                <w:bCs/>
              </w:rPr>
            </w:pPr>
          </w:p>
        </w:tc>
        <w:tc>
          <w:tcPr>
            <w:tcW w:w="1604" w:type="dxa"/>
          </w:tcPr>
          <w:p w14:paraId="21D25635" w14:textId="265F11C6" w:rsidR="34886D08" w:rsidRPr="00F70F12" w:rsidRDefault="34886D08" w:rsidP="34886D08">
            <w:pPr>
              <w:pStyle w:val="BodyText"/>
              <w:rPr>
                <w:rFonts w:ascii="Arial" w:hAnsi="Arial" w:cs="Arial"/>
                <w:b/>
                <w:bCs/>
              </w:rPr>
            </w:pPr>
          </w:p>
        </w:tc>
        <w:tc>
          <w:tcPr>
            <w:tcW w:w="1604" w:type="dxa"/>
          </w:tcPr>
          <w:p w14:paraId="283E785D" w14:textId="46D046C2" w:rsidR="34886D08" w:rsidRPr="00F70F12" w:rsidRDefault="34886D08" w:rsidP="34886D08">
            <w:pPr>
              <w:pStyle w:val="BodyText"/>
              <w:rPr>
                <w:rFonts w:ascii="Arial" w:hAnsi="Arial" w:cs="Arial"/>
                <w:b/>
                <w:bCs/>
              </w:rPr>
            </w:pPr>
          </w:p>
        </w:tc>
      </w:tr>
      <w:tr w:rsidR="34886D08" w:rsidRPr="00F70F12" w14:paraId="7CE5A183" w14:textId="77777777" w:rsidTr="34886D08">
        <w:tc>
          <w:tcPr>
            <w:tcW w:w="1603" w:type="dxa"/>
          </w:tcPr>
          <w:p w14:paraId="5CDE6375" w14:textId="143026EC" w:rsidR="34886D08" w:rsidRPr="00F70F12" w:rsidRDefault="34886D08" w:rsidP="34886D08">
            <w:pPr>
              <w:pStyle w:val="BodyText"/>
              <w:rPr>
                <w:rFonts w:ascii="Arial" w:hAnsi="Arial" w:cs="Arial"/>
                <w:b/>
                <w:bCs/>
              </w:rPr>
            </w:pPr>
          </w:p>
        </w:tc>
        <w:tc>
          <w:tcPr>
            <w:tcW w:w="1603" w:type="dxa"/>
          </w:tcPr>
          <w:p w14:paraId="083095DD" w14:textId="08EDD4A0" w:rsidR="34886D08" w:rsidRPr="00F70F12" w:rsidRDefault="00C85D68" w:rsidP="34886D08">
            <w:pPr>
              <w:pStyle w:val="BodyText"/>
              <w:rPr>
                <w:rFonts w:ascii="Arial" w:hAnsi="Arial" w:cs="Arial"/>
                <w:b/>
                <w:bCs/>
              </w:rPr>
            </w:pPr>
            <w:r w:rsidRPr="00F70F12">
              <w:rPr>
                <w:rFonts w:ascii="Arial" w:hAnsi="Arial" w:cs="Arial"/>
                <w:b/>
                <w:bCs/>
              </w:rPr>
              <w:t>RM22</w:t>
            </w:r>
          </w:p>
        </w:tc>
        <w:tc>
          <w:tcPr>
            <w:tcW w:w="1603" w:type="dxa"/>
          </w:tcPr>
          <w:p w14:paraId="4F7EDFC8" w14:textId="314E5948" w:rsidR="34886D08" w:rsidRPr="00F70F12" w:rsidRDefault="34886D08" w:rsidP="34886D08">
            <w:pPr>
              <w:pStyle w:val="BodyText"/>
              <w:rPr>
                <w:rFonts w:ascii="Arial" w:hAnsi="Arial" w:cs="Arial"/>
                <w:b/>
                <w:bCs/>
              </w:rPr>
            </w:pPr>
          </w:p>
        </w:tc>
        <w:tc>
          <w:tcPr>
            <w:tcW w:w="1603" w:type="dxa"/>
          </w:tcPr>
          <w:p w14:paraId="393D8C6C" w14:textId="5B175C73" w:rsidR="34886D08" w:rsidRPr="00F70F12" w:rsidRDefault="34886D08" w:rsidP="34886D08">
            <w:pPr>
              <w:pStyle w:val="BodyText"/>
              <w:rPr>
                <w:rFonts w:ascii="Arial" w:hAnsi="Arial" w:cs="Arial"/>
                <w:b/>
                <w:bCs/>
              </w:rPr>
            </w:pPr>
          </w:p>
        </w:tc>
        <w:tc>
          <w:tcPr>
            <w:tcW w:w="1604" w:type="dxa"/>
          </w:tcPr>
          <w:p w14:paraId="664D77A2" w14:textId="0153834F" w:rsidR="34886D08" w:rsidRPr="00F70F12" w:rsidRDefault="34886D08" w:rsidP="34886D08">
            <w:pPr>
              <w:pStyle w:val="BodyText"/>
              <w:rPr>
                <w:rFonts w:ascii="Arial" w:hAnsi="Arial" w:cs="Arial"/>
                <w:b/>
                <w:bCs/>
              </w:rPr>
            </w:pPr>
          </w:p>
        </w:tc>
        <w:tc>
          <w:tcPr>
            <w:tcW w:w="1604" w:type="dxa"/>
          </w:tcPr>
          <w:p w14:paraId="2DB7AC14" w14:textId="0C645529" w:rsidR="34886D08" w:rsidRPr="00F70F12" w:rsidRDefault="34886D08" w:rsidP="34886D08">
            <w:pPr>
              <w:pStyle w:val="BodyText"/>
              <w:rPr>
                <w:rFonts w:ascii="Arial" w:hAnsi="Arial" w:cs="Arial"/>
                <w:b/>
                <w:bCs/>
              </w:rPr>
            </w:pPr>
          </w:p>
        </w:tc>
      </w:tr>
      <w:tr w:rsidR="34886D08" w:rsidRPr="00F70F12" w14:paraId="33EDBE2F" w14:textId="77777777" w:rsidTr="34886D08">
        <w:tc>
          <w:tcPr>
            <w:tcW w:w="1603" w:type="dxa"/>
          </w:tcPr>
          <w:p w14:paraId="22350564" w14:textId="71506EFC" w:rsidR="34886D08" w:rsidRPr="00F70F12" w:rsidRDefault="34886D08" w:rsidP="34886D08">
            <w:pPr>
              <w:pStyle w:val="BodyText"/>
              <w:rPr>
                <w:rFonts w:ascii="Arial" w:hAnsi="Arial" w:cs="Arial"/>
                <w:b/>
                <w:bCs/>
              </w:rPr>
            </w:pPr>
          </w:p>
        </w:tc>
        <w:tc>
          <w:tcPr>
            <w:tcW w:w="1603" w:type="dxa"/>
          </w:tcPr>
          <w:p w14:paraId="7E0B4F3F" w14:textId="6ABC177B" w:rsidR="34886D08" w:rsidRPr="00F70F12" w:rsidRDefault="00C85D68" w:rsidP="34886D08">
            <w:pPr>
              <w:pStyle w:val="BodyText"/>
              <w:rPr>
                <w:rFonts w:ascii="Arial" w:hAnsi="Arial" w:cs="Arial"/>
                <w:b/>
                <w:bCs/>
              </w:rPr>
            </w:pPr>
            <w:r w:rsidRPr="00F70F12">
              <w:rPr>
                <w:rFonts w:ascii="Arial" w:hAnsi="Arial" w:cs="Arial"/>
                <w:b/>
                <w:bCs/>
              </w:rPr>
              <w:t>RM23</w:t>
            </w:r>
          </w:p>
        </w:tc>
        <w:tc>
          <w:tcPr>
            <w:tcW w:w="1603" w:type="dxa"/>
          </w:tcPr>
          <w:p w14:paraId="3D6A5D48" w14:textId="03094899" w:rsidR="34886D08" w:rsidRPr="00F70F12" w:rsidRDefault="34886D08" w:rsidP="34886D08">
            <w:pPr>
              <w:pStyle w:val="BodyText"/>
              <w:rPr>
                <w:rFonts w:ascii="Arial" w:hAnsi="Arial" w:cs="Arial"/>
                <w:b/>
                <w:bCs/>
              </w:rPr>
            </w:pPr>
          </w:p>
        </w:tc>
        <w:tc>
          <w:tcPr>
            <w:tcW w:w="1603" w:type="dxa"/>
          </w:tcPr>
          <w:p w14:paraId="7BC6F81C" w14:textId="31128328" w:rsidR="34886D08" w:rsidRPr="00F70F12" w:rsidRDefault="34886D08" w:rsidP="34886D08">
            <w:pPr>
              <w:pStyle w:val="BodyText"/>
              <w:rPr>
                <w:rFonts w:ascii="Arial" w:hAnsi="Arial" w:cs="Arial"/>
                <w:b/>
                <w:bCs/>
              </w:rPr>
            </w:pPr>
          </w:p>
        </w:tc>
        <w:tc>
          <w:tcPr>
            <w:tcW w:w="1604" w:type="dxa"/>
          </w:tcPr>
          <w:p w14:paraId="2DA47EFD" w14:textId="3DFAE413" w:rsidR="34886D08" w:rsidRPr="00F70F12" w:rsidRDefault="34886D08" w:rsidP="34886D08">
            <w:pPr>
              <w:pStyle w:val="BodyText"/>
              <w:rPr>
                <w:rFonts w:ascii="Arial" w:hAnsi="Arial" w:cs="Arial"/>
                <w:b/>
                <w:bCs/>
              </w:rPr>
            </w:pPr>
          </w:p>
        </w:tc>
        <w:tc>
          <w:tcPr>
            <w:tcW w:w="1604" w:type="dxa"/>
          </w:tcPr>
          <w:p w14:paraId="45B82134" w14:textId="711F8FCF" w:rsidR="34886D08" w:rsidRPr="00F70F12" w:rsidRDefault="34886D08" w:rsidP="34886D08">
            <w:pPr>
              <w:pStyle w:val="BodyText"/>
              <w:rPr>
                <w:rFonts w:ascii="Arial" w:hAnsi="Arial" w:cs="Arial"/>
                <w:b/>
                <w:bCs/>
              </w:rPr>
            </w:pPr>
          </w:p>
        </w:tc>
      </w:tr>
      <w:tr w:rsidR="34886D08" w:rsidRPr="00F70F12" w14:paraId="703E21B1" w14:textId="77777777" w:rsidTr="34886D08">
        <w:tc>
          <w:tcPr>
            <w:tcW w:w="1603" w:type="dxa"/>
          </w:tcPr>
          <w:p w14:paraId="731830F8" w14:textId="3ED344B4" w:rsidR="34886D08" w:rsidRPr="00F70F12" w:rsidRDefault="34886D08" w:rsidP="34886D08">
            <w:pPr>
              <w:pStyle w:val="BodyText"/>
              <w:rPr>
                <w:rFonts w:ascii="Arial" w:hAnsi="Arial" w:cs="Arial"/>
                <w:b/>
                <w:bCs/>
              </w:rPr>
            </w:pPr>
          </w:p>
        </w:tc>
        <w:tc>
          <w:tcPr>
            <w:tcW w:w="1603" w:type="dxa"/>
          </w:tcPr>
          <w:p w14:paraId="53EBA2FB" w14:textId="349B2BD9" w:rsidR="34886D08" w:rsidRPr="00F70F12" w:rsidRDefault="00C85D68" w:rsidP="34886D08">
            <w:pPr>
              <w:pStyle w:val="BodyText"/>
              <w:rPr>
                <w:rFonts w:ascii="Arial" w:hAnsi="Arial" w:cs="Arial"/>
                <w:b/>
                <w:bCs/>
              </w:rPr>
            </w:pPr>
            <w:r w:rsidRPr="00F70F12">
              <w:rPr>
                <w:rFonts w:ascii="Arial" w:hAnsi="Arial" w:cs="Arial"/>
                <w:b/>
                <w:bCs/>
              </w:rPr>
              <w:t>RM24</w:t>
            </w:r>
          </w:p>
        </w:tc>
        <w:tc>
          <w:tcPr>
            <w:tcW w:w="1603" w:type="dxa"/>
          </w:tcPr>
          <w:p w14:paraId="0F0B5373" w14:textId="5B7AD480" w:rsidR="34886D08" w:rsidRPr="00F70F12" w:rsidRDefault="34886D08" w:rsidP="34886D08">
            <w:pPr>
              <w:pStyle w:val="BodyText"/>
              <w:rPr>
                <w:rFonts w:ascii="Arial" w:hAnsi="Arial" w:cs="Arial"/>
                <w:b/>
                <w:bCs/>
              </w:rPr>
            </w:pPr>
          </w:p>
        </w:tc>
        <w:tc>
          <w:tcPr>
            <w:tcW w:w="1603" w:type="dxa"/>
          </w:tcPr>
          <w:p w14:paraId="64D2607C" w14:textId="56C7CD60" w:rsidR="34886D08" w:rsidRPr="00F70F12" w:rsidRDefault="34886D08" w:rsidP="34886D08">
            <w:pPr>
              <w:pStyle w:val="BodyText"/>
              <w:rPr>
                <w:rFonts w:ascii="Arial" w:hAnsi="Arial" w:cs="Arial"/>
                <w:b/>
                <w:bCs/>
              </w:rPr>
            </w:pPr>
          </w:p>
        </w:tc>
        <w:tc>
          <w:tcPr>
            <w:tcW w:w="1604" w:type="dxa"/>
          </w:tcPr>
          <w:p w14:paraId="0C00B355" w14:textId="6761856B" w:rsidR="34886D08" w:rsidRPr="00F70F12" w:rsidRDefault="34886D08" w:rsidP="34886D08">
            <w:pPr>
              <w:pStyle w:val="BodyText"/>
              <w:rPr>
                <w:rFonts w:ascii="Arial" w:hAnsi="Arial" w:cs="Arial"/>
                <w:b/>
                <w:bCs/>
              </w:rPr>
            </w:pPr>
          </w:p>
        </w:tc>
        <w:tc>
          <w:tcPr>
            <w:tcW w:w="1604" w:type="dxa"/>
          </w:tcPr>
          <w:p w14:paraId="7D57049E" w14:textId="3CAEE004" w:rsidR="34886D08" w:rsidRPr="00F70F12" w:rsidRDefault="34886D08" w:rsidP="34886D08">
            <w:pPr>
              <w:pStyle w:val="BodyText"/>
              <w:rPr>
                <w:rFonts w:ascii="Arial" w:hAnsi="Arial" w:cs="Arial"/>
                <w:b/>
                <w:bCs/>
              </w:rPr>
            </w:pPr>
          </w:p>
        </w:tc>
      </w:tr>
      <w:tr w:rsidR="34886D08" w:rsidRPr="00F70F12" w14:paraId="0CF0B393" w14:textId="77777777" w:rsidTr="34886D08">
        <w:tc>
          <w:tcPr>
            <w:tcW w:w="1603" w:type="dxa"/>
          </w:tcPr>
          <w:p w14:paraId="19CB61D7" w14:textId="5F96FD6C" w:rsidR="34886D08" w:rsidRPr="00F70F12" w:rsidRDefault="34886D08" w:rsidP="34886D08">
            <w:pPr>
              <w:pStyle w:val="BodyText"/>
              <w:rPr>
                <w:rFonts w:ascii="Arial" w:hAnsi="Arial" w:cs="Arial"/>
                <w:b/>
                <w:bCs/>
              </w:rPr>
            </w:pPr>
          </w:p>
        </w:tc>
        <w:tc>
          <w:tcPr>
            <w:tcW w:w="1603" w:type="dxa"/>
          </w:tcPr>
          <w:p w14:paraId="2CFAC157" w14:textId="5CA59FF8" w:rsidR="34886D08" w:rsidRPr="00F70F12" w:rsidRDefault="00C85D68" w:rsidP="34886D08">
            <w:pPr>
              <w:pStyle w:val="BodyText"/>
              <w:rPr>
                <w:rFonts w:ascii="Arial" w:hAnsi="Arial" w:cs="Arial"/>
                <w:bCs/>
              </w:rPr>
            </w:pPr>
            <w:r w:rsidRPr="00F70F12">
              <w:rPr>
                <w:rFonts w:ascii="Arial" w:hAnsi="Arial" w:cs="Arial"/>
                <w:b/>
                <w:bCs/>
              </w:rPr>
              <w:t>RM25</w:t>
            </w:r>
          </w:p>
        </w:tc>
        <w:tc>
          <w:tcPr>
            <w:tcW w:w="1603" w:type="dxa"/>
          </w:tcPr>
          <w:p w14:paraId="1732EC4F" w14:textId="0C896E61" w:rsidR="34886D08" w:rsidRPr="00F70F12" w:rsidRDefault="34886D08" w:rsidP="34886D08">
            <w:pPr>
              <w:pStyle w:val="BodyText"/>
              <w:rPr>
                <w:rFonts w:ascii="Arial" w:hAnsi="Arial" w:cs="Arial"/>
                <w:b/>
                <w:bCs/>
              </w:rPr>
            </w:pPr>
          </w:p>
        </w:tc>
        <w:tc>
          <w:tcPr>
            <w:tcW w:w="1603" w:type="dxa"/>
          </w:tcPr>
          <w:p w14:paraId="7CD7EC72" w14:textId="36B69E28" w:rsidR="34886D08" w:rsidRPr="00F70F12" w:rsidRDefault="34886D08" w:rsidP="34886D08">
            <w:pPr>
              <w:pStyle w:val="BodyText"/>
              <w:rPr>
                <w:rFonts w:ascii="Arial" w:hAnsi="Arial" w:cs="Arial"/>
                <w:b/>
                <w:bCs/>
              </w:rPr>
            </w:pPr>
          </w:p>
        </w:tc>
        <w:tc>
          <w:tcPr>
            <w:tcW w:w="1604" w:type="dxa"/>
          </w:tcPr>
          <w:p w14:paraId="26E051D2" w14:textId="4C2ADACF" w:rsidR="34886D08" w:rsidRPr="00F70F12" w:rsidRDefault="34886D08" w:rsidP="34886D08">
            <w:pPr>
              <w:pStyle w:val="BodyText"/>
              <w:rPr>
                <w:rFonts w:ascii="Arial" w:hAnsi="Arial" w:cs="Arial"/>
                <w:b/>
                <w:bCs/>
              </w:rPr>
            </w:pPr>
          </w:p>
        </w:tc>
        <w:tc>
          <w:tcPr>
            <w:tcW w:w="1604" w:type="dxa"/>
          </w:tcPr>
          <w:p w14:paraId="7A4CD2B7" w14:textId="4A56FA9C" w:rsidR="34886D08" w:rsidRPr="00F70F12" w:rsidRDefault="34886D08" w:rsidP="34886D08">
            <w:pPr>
              <w:pStyle w:val="BodyText"/>
              <w:rPr>
                <w:rFonts w:ascii="Arial" w:hAnsi="Arial" w:cs="Arial"/>
                <w:b/>
                <w:bCs/>
              </w:rPr>
            </w:pPr>
          </w:p>
        </w:tc>
      </w:tr>
      <w:tr w:rsidR="34886D08" w:rsidRPr="00F70F12" w14:paraId="6D331CD7" w14:textId="77777777" w:rsidTr="34886D08">
        <w:tc>
          <w:tcPr>
            <w:tcW w:w="1603" w:type="dxa"/>
          </w:tcPr>
          <w:p w14:paraId="466AFD9C" w14:textId="3D4DDA56" w:rsidR="34886D08" w:rsidRPr="00F70F12" w:rsidRDefault="34886D08" w:rsidP="34886D08">
            <w:pPr>
              <w:pStyle w:val="BodyText"/>
              <w:rPr>
                <w:rFonts w:ascii="Arial" w:hAnsi="Arial" w:cs="Arial"/>
                <w:b/>
                <w:bCs/>
              </w:rPr>
            </w:pPr>
          </w:p>
        </w:tc>
        <w:tc>
          <w:tcPr>
            <w:tcW w:w="1603" w:type="dxa"/>
          </w:tcPr>
          <w:p w14:paraId="34672CB6" w14:textId="6229469F" w:rsidR="34886D08" w:rsidRPr="00F70F12" w:rsidRDefault="00C85D68" w:rsidP="34886D08">
            <w:pPr>
              <w:pStyle w:val="BodyText"/>
              <w:rPr>
                <w:rFonts w:ascii="Arial" w:hAnsi="Arial" w:cs="Arial"/>
                <w:b/>
                <w:bCs/>
              </w:rPr>
            </w:pPr>
            <w:r w:rsidRPr="00F70F12">
              <w:rPr>
                <w:rFonts w:ascii="Arial" w:hAnsi="Arial" w:cs="Arial"/>
                <w:b/>
                <w:bCs/>
              </w:rPr>
              <w:t>RM26</w:t>
            </w:r>
          </w:p>
        </w:tc>
        <w:tc>
          <w:tcPr>
            <w:tcW w:w="1603" w:type="dxa"/>
          </w:tcPr>
          <w:p w14:paraId="0F1DED91" w14:textId="098E55C0" w:rsidR="34886D08" w:rsidRPr="00F70F12" w:rsidRDefault="34886D08" w:rsidP="34886D08">
            <w:pPr>
              <w:pStyle w:val="BodyText"/>
              <w:rPr>
                <w:rFonts w:ascii="Arial" w:hAnsi="Arial" w:cs="Arial"/>
                <w:b/>
                <w:bCs/>
              </w:rPr>
            </w:pPr>
          </w:p>
        </w:tc>
        <w:tc>
          <w:tcPr>
            <w:tcW w:w="1603" w:type="dxa"/>
          </w:tcPr>
          <w:p w14:paraId="038C75D6" w14:textId="6A78764E" w:rsidR="34886D08" w:rsidRPr="00F70F12" w:rsidRDefault="34886D08" w:rsidP="34886D08">
            <w:pPr>
              <w:pStyle w:val="BodyText"/>
              <w:rPr>
                <w:rFonts w:ascii="Arial" w:hAnsi="Arial" w:cs="Arial"/>
                <w:b/>
                <w:bCs/>
              </w:rPr>
            </w:pPr>
          </w:p>
        </w:tc>
        <w:tc>
          <w:tcPr>
            <w:tcW w:w="1604" w:type="dxa"/>
          </w:tcPr>
          <w:p w14:paraId="325B7A8D" w14:textId="16125009" w:rsidR="34886D08" w:rsidRPr="00F70F12" w:rsidRDefault="34886D08" w:rsidP="34886D08">
            <w:pPr>
              <w:pStyle w:val="BodyText"/>
              <w:rPr>
                <w:rFonts w:ascii="Arial" w:hAnsi="Arial" w:cs="Arial"/>
                <w:b/>
                <w:bCs/>
              </w:rPr>
            </w:pPr>
          </w:p>
        </w:tc>
        <w:tc>
          <w:tcPr>
            <w:tcW w:w="1604" w:type="dxa"/>
          </w:tcPr>
          <w:p w14:paraId="3EF90996" w14:textId="16C1B48C" w:rsidR="34886D08" w:rsidRPr="00F70F12" w:rsidRDefault="34886D08" w:rsidP="34886D08">
            <w:pPr>
              <w:pStyle w:val="BodyText"/>
              <w:rPr>
                <w:rFonts w:ascii="Arial" w:hAnsi="Arial" w:cs="Arial"/>
                <w:b/>
                <w:bCs/>
              </w:rPr>
            </w:pPr>
          </w:p>
        </w:tc>
      </w:tr>
      <w:tr w:rsidR="34886D08" w:rsidRPr="00F70F12" w14:paraId="7E4B3E6D" w14:textId="77777777" w:rsidTr="34886D08">
        <w:tc>
          <w:tcPr>
            <w:tcW w:w="1603" w:type="dxa"/>
          </w:tcPr>
          <w:p w14:paraId="2986C464" w14:textId="3D5CEE20" w:rsidR="34886D08" w:rsidRPr="00F70F12" w:rsidRDefault="34886D08" w:rsidP="34886D08">
            <w:pPr>
              <w:pStyle w:val="BodyText"/>
              <w:rPr>
                <w:rFonts w:ascii="Arial" w:hAnsi="Arial" w:cs="Arial"/>
                <w:b/>
                <w:bCs/>
              </w:rPr>
            </w:pPr>
          </w:p>
        </w:tc>
        <w:tc>
          <w:tcPr>
            <w:tcW w:w="1603" w:type="dxa"/>
          </w:tcPr>
          <w:p w14:paraId="5D5C2BE0" w14:textId="154B4359" w:rsidR="34886D08" w:rsidRPr="00F70F12" w:rsidRDefault="00C85D68" w:rsidP="34886D08">
            <w:pPr>
              <w:pStyle w:val="BodyText"/>
              <w:rPr>
                <w:rFonts w:ascii="Arial" w:hAnsi="Arial" w:cs="Arial"/>
                <w:b/>
                <w:bCs/>
              </w:rPr>
            </w:pPr>
            <w:r w:rsidRPr="00F70F12">
              <w:rPr>
                <w:rFonts w:ascii="Arial" w:hAnsi="Arial" w:cs="Arial"/>
                <w:b/>
                <w:bCs/>
              </w:rPr>
              <w:t>RM27</w:t>
            </w:r>
          </w:p>
        </w:tc>
        <w:tc>
          <w:tcPr>
            <w:tcW w:w="1603" w:type="dxa"/>
          </w:tcPr>
          <w:p w14:paraId="692D545E" w14:textId="0731FD67" w:rsidR="34886D08" w:rsidRPr="00F70F12" w:rsidRDefault="34886D08" w:rsidP="34886D08">
            <w:pPr>
              <w:pStyle w:val="BodyText"/>
              <w:rPr>
                <w:rFonts w:ascii="Arial" w:hAnsi="Arial" w:cs="Arial"/>
                <w:b/>
                <w:bCs/>
              </w:rPr>
            </w:pPr>
          </w:p>
        </w:tc>
        <w:tc>
          <w:tcPr>
            <w:tcW w:w="1603" w:type="dxa"/>
          </w:tcPr>
          <w:p w14:paraId="36C1484F" w14:textId="40F8DEC8" w:rsidR="34886D08" w:rsidRPr="00F70F12" w:rsidRDefault="34886D08" w:rsidP="34886D08">
            <w:pPr>
              <w:pStyle w:val="BodyText"/>
              <w:rPr>
                <w:rFonts w:ascii="Arial" w:hAnsi="Arial" w:cs="Arial"/>
                <w:b/>
                <w:bCs/>
              </w:rPr>
            </w:pPr>
          </w:p>
        </w:tc>
        <w:tc>
          <w:tcPr>
            <w:tcW w:w="1604" w:type="dxa"/>
          </w:tcPr>
          <w:p w14:paraId="35AEE543" w14:textId="2790D795" w:rsidR="34886D08" w:rsidRPr="00F70F12" w:rsidRDefault="34886D08" w:rsidP="34886D08">
            <w:pPr>
              <w:pStyle w:val="BodyText"/>
              <w:rPr>
                <w:rFonts w:ascii="Arial" w:hAnsi="Arial" w:cs="Arial"/>
                <w:b/>
                <w:bCs/>
              </w:rPr>
            </w:pPr>
          </w:p>
        </w:tc>
        <w:tc>
          <w:tcPr>
            <w:tcW w:w="1604" w:type="dxa"/>
          </w:tcPr>
          <w:p w14:paraId="463DEAA2" w14:textId="615945A8" w:rsidR="34886D08" w:rsidRPr="00F70F12" w:rsidRDefault="34886D08" w:rsidP="34886D08">
            <w:pPr>
              <w:pStyle w:val="BodyText"/>
              <w:rPr>
                <w:rFonts w:ascii="Arial" w:hAnsi="Arial" w:cs="Arial"/>
                <w:b/>
                <w:bCs/>
              </w:rPr>
            </w:pPr>
          </w:p>
        </w:tc>
      </w:tr>
      <w:tr w:rsidR="34886D08" w:rsidRPr="00F70F12" w14:paraId="54A2AEAB" w14:textId="77777777" w:rsidTr="34886D08">
        <w:tc>
          <w:tcPr>
            <w:tcW w:w="1603" w:type="dxa"/>
          </w:tcPr>
          <w:p w14:paraId="4E4C6DCF" w14:textId="6EE10E6A" w:rsidR="34886D08" w:rsidRPr="00F70F12" w:rsidRDefault="34886D08" w:rsidP="34886D08">
            <w:pPr>
              <w:pStyle w:val="BodyText"/>
              <w:rPr>
                <w:rFonts w:ascii="Arial" w:hAnsi="Arial" w:cs="Arial"/>
                <w:b/>
                <w:bCs/>
              </w:rPr>
            </w:pPr>
          </w:p>
        </w:tc>
        <w:tc>
          <w:tcPr>
            <w:tcW w:w="1603" w:type="dxa"/>
          </w:tcPr>
          <w:p w14:paraId="3C7BA84C" w14:textId="77C604F9" w:rsidR="34886D08" w:rsidRPr="00F70F12" w:rsidRDefault="00C85D68" w:rsidP="34886D08">
            <w:pPr>
              <w:pStyle w:val="BodyText"/>
              <w:rPr>
                <w:rFonts w:ascii="Arial" w:hAnsi="Arial" w:cs="Arial"/>
                <w:b/>
                <w:bCs/>
              </w:rPr>
            </w:pPr>
            <w:r w:rsidRPr="00F70F12">
              <w:rPr>
                <w:rFonts w:ascii="Arial" w:hAnsi="Arial" w:cs="Arial"/>
                <w:b/>
                <w:bCs/>
              </w:rPr>
              <w:t>RM28</w:t>
            </w:r>
          </w:p>
        </w:tc>
        <w:tc>
          <w:tcPr>
            <w:tcW w:w="1603" w:type="dxa"/>
          </w:tcPr>
          <w:p w14:paraId="39A1D322" w14:textId="568756DA" w:rsidR="34886D08" w:rsidRPr="00F70F12" w:rsidRDefault="34886D08" w:rsidP="34886D08">
            <w:pPr>
              <w:pStyle w:val="BodyText"/>
              <w:rPr>
                <w:rFonts w:ascii="Arial" w:hAnsi="Arial" w:cs="Arial"/>
                <w:b/>
                <w:bCs/>
              </w:rPr>
            </w:pPr>
          </w:p>
        </w:tc>
        <w:tc>
          <w:tcPr>
            <w:tcW w:w="1603" w:type="dxa"/>
          </w:tcPr>
          <w:p w14:paraId="38060719" w14:textId="75BF7454" w:rsidR="34886D08" w:rsidRPr="00F70F12" w:rsidRDefault="34886D08" w:rsidP="34886D08">
            <w:pPr>
              <w:pStyle w:val="BodyText"/>
              <w:rPr>
                <w:rFonts w:ascii="Arial" w:hAnsi="Arial" w:cs="Arial"/>
                <w:b/>
                <w:bCs/>
              </w:rPr>
            </w:pPr>
          </w:p>
        </w:tc>
        <w:tc>
          <w:tcPr>
            <w:tcW w:w="1604" w:type="dxa"/>
          </w:tcPr>
          <w:p w14:paraId="461F79DE" w14:textId="43358DB0" w:rsidR="34886D08" w:rsidRPr="00F70F12" w:rsidRDefault="34886D08" w:rsidP="34886D08">
            <w:pPr>
              <w:pStyle w:val="BodyText"/>
              <w:rPr>
                <w:rFonts w:ascii="Arial" w:hAnsi="Arial" w:cs="Arial"/>
                <w:b/>
                <w:bCs/>
              </w:rPr>
            </w:pPr>
          </w:p>
        </w:tc>
        <w:tc>
          <w:tcPr>
            <w:tcW w:w="1604" w:type="dxa"/>
          </w:tcPr>
          <w:p w14:paraId="126B2856" w14:textId="004F4EDB" w:rsidR="34886D08" w:rsidRPr="00F70F12" w:rsidRDefault="34886D08" w:rsidP="34886D08">
            <w:pPr>
              <w:pStyle w:val="BodyText"/>
              <w:rPr>
                <w:rFonts w:ascii="Arial" w:hAnsi="Arial" w:cs="Arial"/>
                <w:b/>
                <w:bCs/>
              </w:rPr>
            </w:pPr>
          </w:p>
        </w:tc>
      </w:tr>
      <w:tr w:rsidR="34886D08" w:rsidRPr="00F70F12" w14:paraId="35587077" w14:textId="77777777" w:rsidTr="34886D08">
        <w:tc>
          <w:tcPr>
            <w:tcW w:w="1603" w:type="dxa"/>
          </w:tcPr>
          <w:p w14:paraId="1F308B48" w14:textId="4F4A9A3C" w:rsidR="34886D08" w:rsidRPr="00F70F12" w:rsidRDefault="34886D08" w:rsidP="34886D08">
            <w:pPr>
              <w:pStyle w:val="BodyText"/>
              <w:rPr>
                <w:rFonts w:ascii="Arial" w:hAnsi="Arial" w:cs="Arial"/>
                <w:b/>
                <w:bCs/>
              </w:rPr>
            </w:pPr>
          </w:p>
        </w:tc>
        <w:tc>
          <w:tcPr>
            <w:tcW w:w="1603" w:type="dxa"/>
          </w:tcPr>
          <w:p w14:paraId="70C2031A" w14:textId="76A5A042" w:rsidR="34886D08" w:rsidRPr="00F70F12" w:rsidRDefault="00C85D68" w:rsidP="34886D08">
            <w:pPr>
              <w:pStyle w:val="BodyText"/>
              <w:rPr>
                <w:rFonts w:ascii="Arial" w:hAnsi="Arial" w:cs="Arial"/>
                <w:b/>
                <w:bCs/>
              </w:rPr>
            </w:pPr>
            <w:r w:rsidRPr="00F70F12">
              <w:rPr>
                <w:rFonts w:ascii="Arial" w:hAnsi="Arial" w:cs="Arial"/>
                <w:b/>
                <w:bCs/>
              </w:rPr>
              <w:t>RM29</w:t>
            </w:r>
          </w:p>
        </w:tc>
        <w:tc>
          <w:tcPr>
            <w:tcW w:w="1603" w:type="dxa"/>
          </w:tcPr>
          <w:p w14:paraId="67F07024" w14:textId="29007849" w:rsidR="34886D08" w:rsidRPr="00F70F12" w:rsidRDefault="34886D08" w:rsidP="34886D08">
            <w:pPr>
              <w:pStyle w:val="BodyText"/>
              <w:rPr>
                <w:rFonts w:ascii="Arial" w:hAnsi="Arial" w:cs="Arial"/>
                <w:b/>
                <w:bCs/>
              </w:rPr>
            </w:pPr>
          </w:p>
        </w:tc>
        <w:tc>
          <w:tcPr>
            <w:tcW w:w="1603" w:type="dxa"/>
          </w:tcPr>
          <w:p w14:paraId="7476A20D" w14:textId="7BE4944B" w:rsidR="34886D08" w:rsidRPr="00F70F12" w:rsidRDefault="34886D08" w:rsidP="34886D08">
            <w:pPr>
              <w:pStyle w:val="BodyText"/>
              <w:rPr>
                <w:rFonts w:ascii="Arial" w:hAnsi="Arial" w:cs="Arial"/>
                <w:b/>
                <w:bCs/>
              </w:rPr>
            </w:pPr>
          </w:p>
        </w:tc>
        <w:tc>
          <w:tcPr>
            <w:tcW w:w="1604" w:type="dxa"/>
          </w:tcPr>
          <w:p w14:paraId="784E2170" w14:textId="6BBB35BE" w:rsidR="34886D08" w:rsidRPr="00F70F12" w:rsidRDefault="34886D08" w:rsidP="34886D08">
            <w:pPr>
              <w:pStyle w:val="BodyText"/>
              <w:rPr>
                <w:rFonts w:ascii="Arial" w:hAnsi="Arial" w:cs="Arial"/>
                <w:b/>
                <w:bCs/>
              </w:rPr>
            </w:pPr>
          </w:p>
        </w:tc>
        <w:tc>
          <w:tcPr>
            <w:tcW w:w="1604" w:type="dxa"/>
          </w:tcPr>
          <w:p w14:paraId="52C7828B" w14:textId="1A3E3981" w:rsidR="34886D08" w:rsidRPr="00F70F12" w:rsidRDefault="34886D08" w:rsidP="34886D08">
            <w:pPr>
              <w:pStyle w:val="BodyText"/>
              <w:rPr>
                <w:rFonts w:ascii="Arial" w:hAnsi="Arial" w:cs="Arial"/>
                <w:b/>
                <w:bCs/>
              </w:rPr>
            </w:pPr>
          </w:p>
        </w:tc>
      </w:tr>
      <w:tr w:rsidR="34886D08" w:rsidRPr="00F70F12" w14:paraId="0DE7CAAA" w14:textId="77777777" w:rsidTr="34886D08">
        <w:tc>
          <w:tcPr>
            <w:tcW w:w="1603" w:type="dxa"/>
          </w:tcPr>
          <w:p w14:paraId="0D273D1A" w14:textId="3C9B1780" w:rsidR="34886D08" w:rsidRPr="00F70F12" w:rsidRDefault="34886D08" w:rsidP="34886D08">
            <w:pPr>
              <w:pStyle w:val="BodyText"/>
              <w:rPr>
                <w:rFonts w:ascii="Arial" w:hAnsi="Arial" w:cs="Arial"/>
                <w:b/>
                <w:bCs/>
              </w:rPr>
            </w:pPr>
          </w:p>
        </w:tc>
        <w:tc>
          <w:tcPr>
            <w:tcW w:w="1603" w:type="dxa"/>
          </w:tcPr>
          <w:p w14:paraId="6C057232" w14:textId="2EF7D7FA" w:rsidR="34886D08" w:rsidRPr="00F70F12" w:rsidRDefault="00C85D68" w:rsidP="34886D08">
            <w:pPr>
              <w:pStyle w:val="BodyText"/>
              <w:rPr>
                <w:rFonts w:ascii="Arial" w:hAnsi="Arial" w:cs="Arial"/>
                <w:b/>
                <w:bCs/>
              </w:rPr>
            </w:pPr>
            <w:r w:rsidRPr="00F70F12">
              <w:rPr>
                <w:rFonts w:ascii="Arial" w:hAnsi="Arial" w:cs="Arial"/>
                <w:b/>
                <w:bCs/>
              </w:rPr>
              <w:t>RM30</w:t>
            </w:r>
          </w:p>
        </w:tc>
        <w:tc>
          <w:tcPr>
            <w:tcW w:w="1603" w:type="dxa"/>
          </w:tcPr>
          <w:p w14:paraId="36A9C5C2" w14:textId="13F941EE" w:rsidR="34886D08" w:rsidRPr="00F70F12" w:rsidRDefault="34886D08" w:rsidP="34886D08">
            <w:pPr>
              <w:pStyle w:val="BodyText"/>
              <w:rPr>
                <w:rFonts w:ascii="Arial" w:hAnsi="Arial" w:cs="Arial"/>
                <w:b/>
                <w:bCs/>
              </w:rPr>
            </w:pPr>
          </w:p>
        </w:tc>
        <w:tc>
          <w:tcPr>
            <w:tcW w:w="1603" w:type="dxa"/>
          </w:tcPr>
          <w:p w14:paraId="69E7C625" w14:textId="45D7AB8F" w:rsidR="34886D08" w:rsidRPr="00F70F12" w:rsidRDefault="34886D08" w:rsidP="34886D08">
            <w:pPr>
              <w:pStyle w:val="BodyText"/>
              <w:rPr>
                <w:rFonts w:ascii="Arial" w:hAnsi="Arial" w:cs="Arial"/>
                <w:b/>
                <w:bCs/>
              </w:rPr>
            </w:pPr>
          </w:p>
        </w:tc>
        <w:tc>
          <w:tcPr>
            <w:tcW w:w="1604" w:type="dxa"/>
          </w:tcPr>
          <w:p w14:paraId="290C3268" w14:textId="1DCA237F" w:rsidR="34886D08" w:rsidRPr="00F70F12" w:rsidRDefault="34886D08" w:rsidP="34886D08">
            <w:pPr>
              <w:pStyle w:val="BodyText"/>
              <w:rPr>
                <w:rFonts w:ascii="Arial" w:hAnsi="Arial" w:cs="Arial"/>
                <w:b/>
                <w:bCs/>
              </w:rPr>
            </w:pPr>
          </w:p>
        </w:tc>
        <w:tc>
          <w:tcPr>
            <w:tcW w:w="1604" w:type="dxa"/>
          </w:tcPr>
          <w:p w14:paraId="5E141B6D" w14:textId="74176BDA" w:rsidR="34886D08" w:rsidRPr="00F70F12" w:rsidRDefault="34886D08" w:rsidP="34886D08">
            <w:pPr>
              <w:pStyle w:val="BodyText"/>
              <w:rPr>
                <w:rFonts w:ascii="Arial" w:hAnsi="Arial" w:cs="Arial"/>
                <w:b/>
                <w:bCs/>
              </w:rPr>
            </w:pPr>
          </w:p>
        </w:tc>
      </w:tr>
    </w:tbl>
    <w:p w14:paraId="583493BD" w14:textId="77777777" w:rsidR="00FD462A" w:rsidRPr="00F70F12" w:rsidRDefault="00FD462A" w:rsidP="00FD462A">
      <w:pPr>
        <w:pStyle w:val="BodyText"/>
        <w:jc w:val="center"/>
        <w:rPr>
          <w:rFonts w:ascii="Arial" w:hAnsi="Arial" w:cs="Arial"/>
          <w:b/>
        </w:rPr>
      </w:pPr>
    </w:p>
    <w:p w14:paraId="199884E1" w14:textId="77777777" w:rsidR="00FD462A" w:rsidRPr="00F70F12" w:rsidRDefault="00FD462A" w:rsidP="005203F9">
      <w:pPr>
        <w:pStyle w:val="BodyText"/>
        <w:jc w:val="center"/>
        <w:rPr>
          <w:rFonts w:ascii="Arial" w:hAnsi="Arial" w:cs="Arial"/>
          <w:b/>
        </w:rPr>
      </w:pPr>
    </w:p>
    <w:sectPr w:rsidR="00FD462A" w:rsidRPr="00F70F12" w:rsidSect="008A4D56">
      <w:headerReference w:type="default" r:id="rId8"/>
      <w:footerReference w:type="default" r:id="rI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623E4" w14:textId="77777777" w:rsidR="00D70402" w:rsidRDefault="00D70402" w:rsidP="00C00733">
      <w:pPr>
        <w:spacing w:after="0" w:line="240" w:lineRule="auto"/>
      </w:pPr>
      <w:r>
        <w:separator/>
      </w:r>
    </w:p>
  </w:endnote>
  <w:endnote w:type="continuationSeparator" w:id="0">
    <w:p w14:paraId="111964E1" w14:textId="77777777" w:rsidR="00D70402" w:rsidRDefault="00D70402" w:rsidP="00C00733">
      <w:pPr>
        <w:spacing w:after="0" w:line="240" w:lineRule="auto"/>
      </w:pPr>
      <w:r>
        <w:continuationSeparator/>
      </w:r>
    </w:p>
  </w:endnote>
  <w:endnote w:type="continuationNotice" w:id="1">
    <w:p w14:paraId="265B2C5F" w14:textId="77777777" w:rsidR="00D70402" w:rsidRDefault="00D704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B70DC23" w:rsidR="00595093" w:rsidRPr="00AB2914" w:rsidRDefault="00595093" w:rsidP="00AB2914">
    <w:pPr>
      <w:pStyle w:val="Footer"/>
      <w:rPr>
        <w:rFonts w:ascii="Arial" w:hAnsi="Arial" w:cs="Arial"/>
        <w:i/>
        <w:sz w:val="20"/>
        <w:szCs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xmlns:a="http://schemas.openxmlformats.org/drawingml/2006/main">
          <w:pict>
            <v:rect id="Rectangle 452"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spid="_x0000_s1026" filled="f" strokecolor="#938953 [1614]" strokeweight="1.25pt" w14:anchorId="761E0C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w10:wrap anchorx="page" anchory="page"/>
            </v:rect>
          </w:pict>
        </mc:Fallback>
      </mc:AlternateContent>
    </w:r>
    <w:r w:rsidRPr="26F61B36">
      <w:rPr>
        <w:rFonts w:ascii="Arial" w:eastAsiaTheme="majorEastAsia" w:hAnsi="Arial" w:cs="Arial"/>
        <w:i/>
        <w:sz w:val="16"/>
        <w:szCs w:val="16"/>
      </w:rPr>
      <w:t xml:space="preserve">pg. </w:t>
    </w:r>
    <w:r w:rsidRPr="26F61B36">
      <w:rPr>
        <w:rFonts w:ascii="Arial" w:eastAsiaTheme="majorEastAsia" w:hAnsi="Arial" w:cs="Arial"/>
        <w:i/>
        <w:sz w:val="16"/>
        <w:szCs w:val="16"/>
      </w:rPr>
      <w:fldChar w:fldCharType="begin"/>
    </w:r>
    <w:r w:rsidRPr="00AB2914">
      <w:rPr>
        <w:rFonts w:ascii="Arial" w:hAnsi="Arial" w:cs="Arial"/>
        <w:i/>
        <w:sz w:val="16"/>
        <w:szCs w:val="20"/>
      </w:rPr>
      <w:instrText xml:space="preserve"> PAGE    \* MERGEFORMAT </w:instrText>
    </w:r>
    <w:r w:rsidRPr="26F61B36">
      <w:rPr>
        <w:rFonts w:ascii="Arial" w:hAnsi="Arial" w:cs="Arial"/>
        <w:i/>
        <w:sz w:val="16"/>
        <w:szCs w:val="20"/>
      </w:rPr>
      <w:fldChar w:fldCharType="separate"/>
    </w:r>
    <w:r w:rsidR="00411350" w:rsidRPr="26F61B36">
      <w:rPr>
        <w:rFonts w:ascii="Arial" w:eastAsiaTheme="majorEastAsia" w:hAnsi="Arial" w:cs="Arial"/>
        <w:i/>
        <w:sz w:val="16"/>
        <w:szCs w:val="16"/>
      </w:rPr>
      <w:t>12</w:t>
    </w:r>
    <w:r w:rsidRPr="26F61B36">
      <w:rPr>
        <w:rFonts w:ascii="Arial" w:eastAsiaTheme="majorEastAsia" w:hAnsi="Arial" w:cs="Arial"/>
        <w:i/>
        <w:sz w:val="16"/>
        <w:szCs w:val="16"/>
      </w:rPr>
      <w:fldChar w:fldCharType="end"/>
    </w:r>
    <w:r w:rsidRPr="00AB2914">
      <w:rPr>
        <w:rFonts w:ascii="Arial" w:eastAsiaTheme="majorEastAsia" w:hAnsi="Arial" w:cs="Arial"/>
        <w:i/>
        <w:noProof/>
        <w:sz w:val="16"/>
        <w:szCs w:val="20"/>
      </w:rPr>
      <w:tab/>
    </w:r>
    <w:r w:rsidR="00AB2914" w:rsidRPr="26F61B36">
      <w:rPr>
        <w:rFonts w:ascii="Arial" w:eastAsiaTheme="majorEastAsia" w:hAnsi="Arial" w:cs="Arial"/>
        <w:i/>
        <w:sz w:val="16"/>
        <w:szCs w:val="16"/>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C0D07C" w14:textId="77777777" w:rsidR="00D70402" w:rsidRDefault="00D70402" w:rsidP="00C00733">
      <w:pPr>
        <w:spacing w:after="0" w:line="240" w:lineRule="auto"/>
      </w:pPr>
      <w:r>
        <w:separator/>
      </w:r>
    </w:p>
  </w:footnote>
  <w:footnote w:type="continuationSeparator" w:id="0">
    <w:p w14:paraId="21A1B379" w14:textId="77777777" w:rsidR="00D70402" w:rsidRDefault="00D70402" w:rsidP="00C00733">
      <w:pPr>
        <w:spacing w:after="0" w:line="240" w:lineRule="auto"/>
      </w:pPr>
      <w:r>
        <w:continuationSeparator/>
      </w:r>
    </w:p>
  </w:footnote>
  <w:footnote w:type="continuationNotice" w:id="1">
    <w:p w14:paraId="63978B9E" w14:textId="77777777" w:rsidR="00D70402" w:rsidRDefault="00D704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210"/>
      <w:gridCol w:w="3210"/>
      <w:gridCol w:w="3210"/>
    </w:tblGrid>
    <w:tr w:rsidR="7F8D38C6" w14:paraId="31F75EEF" w14:textId="77777777" w:rsidTr="7F8D38C6">
      <w:tc>
        <w:tcPr>
          <w:tcW w:w="3210" w:type="dxa"/>
        </w:tcPr>
        <w:p w14:paraId="077A75B2" w14:textId="0E443BED" w:rsidR="7F8D38C6" w:rsidRDefault="7F8D38C6" w:rsidP="7F8D38C6">
          <w:pPr>
            <w:pStyle w:val="Header"/>
            <w:ind w:left="-115"/>
          </w:pPr>
        </w:p>
      </w:tc>
      <w:tc>
        <w:tcPr>
          <w:tcW w:w="3210" w:type="dxa"/>
        </w:tcPr>
        <w:p w14:paraId="398CD395" w14:textId="11B68C51" w:rsidR="7F8D38C6" w:rsidRDefault="7F8D38C6" w:rsidP="7F8D38C6">
          <w:pPr>
            <w:pStyle w:val="Header"/>
            <w:jc w:val="center"/>
          </w:pPr>
        </w:p>
      </w:tc>
      <w:tc>
        <w:tcPr>
          <w:tcW w:w="3210" w:type="dxa"/>
        </w:tcPr>
        <w:p w14:paraId="2C693CD0" w14:textId="3E948330" w:rsidR="7F8D38C6" w:rsidRDefault="7F8D38C6" w:rsidP="7F8D38C6">
          <w:pPr>
            <w:pStyle w:val="Header"/>
            <w:ind w:right="-115"/>
            <w:jc w:val="right"/>
          </w:pPr>
        </w:p>
      </w:tc>
    </w:tr>
  </w:tbl>
  <w:p w14:paraId="6A121B8C" w14:textId="2A92FC5D" w:rsidR="7F8D38C6" w:rsidRDefault="7F8D38C6" w:rsidP="7F8D38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1CA361D8"/>
    <w:multiLevelType w:val="hybridMultilevel"/>
    <w:tmpl w:val="EC6C9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9"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2"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D36FDE"/>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5"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0"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3"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4"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10"/>
  </w:num>
  <w:num w:numId="5">
    <w:abstractNumId w:val="18"/>
  </w:num>
  <w:num w:numId="6">
    <w:abstractNumId w:val="16"/>
  </w:num>
  <w:num w:numId="7">
    <w:abstractNumId w:val="6"/>
  </w:num>
  <w:num w:numId="8">
    <w:abstractNumId w:val="1"/>
  </w:num>
  <w:num w:numId="9">
    <w:abstractNumId w:val="19"/>
  </w:num>
  <w:num w:numId="10">
    <w:abstractNumId w:val="8"/>
  </w:num>
  <w:num w:numId="11">
    <w:abstractNumId w:val="7"/>
  </w:num>
  <w:num w:numId="12">
    <w:abstractNumId w:val="24"/>
  </w:num>
  <w:num w:numId="13">
    <w:abstractNumId w:val="3"/>
  </w:num>
  <w:num w:numId="14">
    <w:abstractNumId w:val="15"/>
  </w:num>
  <w:num w:numId="15">
    <w:abstractNumId w:val="12"/>
  </w:num>
  <w:num w:numId="16">
    <w:abstractNumId w:val="9"/>
  </w:num>
  <w:num w:numId="17">
    <w:abstractNumId w:val="21"/>
  </w:num>
  <w:num w:numId="18">
    <w:abstractNumId w:val="20"/>
  </w:num>
  <w:num w:numId="19">
    <w:abstractNumId w:val="23"/>
  </w:num>
  <w:num w:numId="20">
    <w:abstractNumId w:val="11"/>
  </w:num>
  <w:num w:numId="21">
    <w:abstractNumId w:val="2"/>
  </w:num>
  <w:num w:numId="22">
    <w:abstractNumId w:val="22"/>
  </w:num>
  <w:num w:numId="23">
    <w:abstractNumId w:val="4"/>
  </w:num>
  <w:num w:numId="24">
    <w:abstractNumId w:val="14"/>
  </w:num>
  <w:num w:numId="25">
    <w:abstractNumId w:val="5"/>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ocumentProtection w:formatting="1" w:enforcement="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313DA"/>
    <w:rsid w:val="00031BD7"/>
    <w:rsid w:val="0003345B"/>
    <w:rsid w:val="00033740"/>
    <w:rsid w:val="00035FEC"/>
    <w:rsid w:val="00037E7C"/>
    <w:rsid w:val="00052392"/>
    <w:rsid w:val="00067F8B"/>
    <w:rsid w:val="00071601"/>
    <w:rsid w:val="00077406"/>
    <w:rsid w:val="0008344D"/>
    <w:rsid w:val="000922D1"/>
    <w:rsid w:val="000960BC"/>
    <w:rsid w:val="000A0A81"/>
    <w:rsid w:val="000A5B49"/>
    <w:rsid w:val="000B52EE"/>
    <w:rsid w:val="000B77C3"/>
    <w:rsid w:val="000C136B"/>
    <w:rsid w:val="000C1DE4"/>
    <w:rsid w:val="000C401F"/>
    <w:rsid w:val="000C545E"/>
    <w:rsid w:val="000D29CF"/>
    <w:rsid w:val="000D4A2E"/>
    <w:rsid w:val="000D4C38"/>
    <w:rsid w:val="000D7567"/>
    <w:rsid w:val="000E04BC"/>
    <w:rsid w:val="000F5926"/>
    <w:rsid w:val="001037D8"/>
    <w:rsid w:val="00107559"/>
    <w:rsid w:val="00110D2D"/>
    <w:rsid w:val="00111B4E"/>
    <w:rsid w:val="00113C52"/>
    <w:rsid w:val="001211C5"/>
    <w:rsid w:val="00122350"/>
    <w:rsid w:val="001247F3"/>
    <w:rsid w:val="0012549D"/>
    <w:rsid w:val="001348DC"/>
    <w:rsid w:val="00135004"/>
    <w:rsid w:val="00135B77"/>
    <w:rsid w:val="001367F2"/>
    <w:rsid w:val="00140798"/>
    <w:rsid w:val="00145C13"/>
    <w:rsid w:val="001515C6"/>
    <w:rsid w:val="0015250F"/>
    <w:rsid w:val="00160A1B"/>
    <w:rsid w:val="001652A9"/>
    <w:rsid w:val="00165ED8"/>
    <w:rsid w:val="00171B85"/>
    <w:rsid w:val="001722B1"/>
    <w:rsid w:val="00173352"/>
    <w:rsid w:val="0018332D"/>
    <w:rsid w:val="00183771"/>
    <w:rsid w:val="001908F8"/>
    <w:rsid w:val="001B188B"/>
    <w:rsid w:val="001B5FE5"/>
    <w:rsid w:val="001C7BC0"/>
    <w:rsid w:val="001D35A9"/>
    <w:rsid w:val="001D5487"/>
    <w:rsid w:val="001E259E"/>
    <w:rsid w:val="001E29B3"/>
    <w:rsid w:val="001E5866"/>
    <w:rsid w:val="001F6A69"/>
    <w:rsid w:val="00201AF4"/>
    <w:rsid w:val="00217456"/>
    <w:rsid w:val="00221121"/>
    <w:rsid w:val="002216AF"/>
    <w:rsid w:val="00223240"/>
    <w:rsid w:val="0022543D"/>
    <w:rsid w:val="00225738"/>
    <w:rsid w:val="002265B0"/>
    <w:rsid w:val="00231BE0"/>
    <w:rsid w:val="00233DA2"/>
    <w:rsid w:val="00241D2D"/>
    <w:rsid w:val="00241EAC"/>
    <w:rsid w:val="002442BE"/>
    <w:rsid w:val="00256794"/>
    <w:rsid w:val="00256B18"/>
    <w:rsid w:val="002570E2"/>
    <w:rsid w:val="002602B8"/>
    <w:rsid w:val="0026302D"/>
    <w:rsid w:val="0026351D"/>
    <w:rsid w:val="00285116"/>
    <w:rsid w:val="00285B87"/>
    <w:rsid w:val="00293073"/>
    <w:rsid w:val="002952DE"/>
    <w:rsid w:val="00297125"/>
    <w:rsid w:val="002973A8"/>
    <w:rsid w:val="002A12B6"/>
    <w:rsid w:val="002A6854"/>
    <w:rsid w:val="002B02EF"/>
    <w:rsid w:val="002B3F4F"/>
    <w:rsid w:val="002B4E53"/>
    <w:rsid w:val="002C0908"/>
    <w:rsid w:val="002C5BF2"/>
    <w:rsid w:val="002D249B"/>
    <w:rsid w:val="002D5A3B"/>
    <w:rsid w:val="002E715C"/>
    <w:rsid w:val="002F0907"/>
    <w:rsid w:val="002F6C20"/>
    <w:rsid w:val="002F7129"/>
    <w:rsid w:val="003000CE"/>
    <w:rsid w:val="00307F8B"/>
    <w:rsid w:val="0031182C"/>
    <w:rsid w:val="003162B2"/>
    <w:rsid w:val="003171B8"/>
    <w:rsid w:val="00320F3A"/>
    <w:rsid w:val="00326DD4"/>
    <w:rsid w:val="00334B7F"/>
    <w:rsid w:val="003358D1"/>
    <w:rsid w:val="00336041"/>
    <w:rsid w:val="003408AE"/>
    <w:rsid w:val="0034230B"/>
    <w:rsid w:val="00342BD1"/>
    <w:rsid w:val="00345E90"/>
    <w:rsid w:val="00350F0E"/>
    <w:rsid w:val="00353264"/>
    <w:rsid w:val="00364DCD"/>
    <w:rsid w:val="00366951"/>
    <w:rsid w:val="00371033"/>
    <w:rsid w:val="0037220E"/>
    <w:rsid w:val="003736F1"/>
    <w:rsid w:val="00375190"/>
    <w:rsid w:val="00384890"/>
    <w:rsid w:val="00385DDF"/>
    <w:rsid w:val="0038613A"/>
    <w:rsid w:val="0039163B"/>
    <w:rsid w:val="00393AD7"/>
    <w:rsid w:val="00396253"/>
    <w:rsid w:val="003A40BF"/>
    <w:rsid w:val="003B42D1"/>
    <w:rsid w:val="003B56B7"/>
    <w:rsid w:val="003C2FDB"/>
    <w:rsid w:val="003C62C7"/>
    <w:rsid w:val="003C7098"/>
    <w:rsid w:val="003D24F1"/>
    <w:rsid w:val="003E0E5D"/>
    <w:rsid w:val="003E6C25"/>
    <w:rsid w:val="003F4C48"/>
    <w:rsid w:val="003F6F6C"/>
    <w:rsid w:val="00400CF9"/>
    <w:rsid w:val="00411350"/>
    <w:rsid w:val="00412104"/>
    <w:rsid w:val="004150ED"/>
    <w:rsid w:val="00416C46"/>
    <w:rsid w:val="00417FA6"/>
    <w:rsid w:val="00424888"/>
    <w:rsid w:val="00425117"/>
    <w:rsid w:val="0042518D"/>
    <w:rsid w:val="004264B2"/>
    <w:rsid w:val="00433DBC"/>
    <w:rsid w:val="00440FF9"/>
    <w:rsid w:val="00452ACE"/>
    <w:rsid w:val="00463F22"/>
    <w:rsid w:val="00470D2C"/>
    <w:rsid w:val="00486258"/>
    <w:rsid w:val="004973E9"/>
    <w:rsid w:val="004C4C5A"/>
    <w:rsid w:val="004D557A"/>
    <w:rsid w:val="004D591F"/>
    <w:rsid w:val="004D6BE4"/>
    <w:rsid w:val="004E73E4"/>
    <w:rsid w:val="004F0CF8"/>
    <w:rsid w:val="004F2A53"/>
    <w:rsid w:val="004F56A1"/>
    <w:rsid w:val="00514298"/>
    <w:rsid w:val="005167DC"/>
    <w:rsid w:val="005175D3"/>
    <w:rsid w:val="005203F9"/>
    <w:rsid w:val="005232F9"/>
    <w:rsid w:val="00523E98"/>
    <w:rsid w:val="00525DBD"/>
    <w:rsid w:val="00531064"/>
    <w:rsid w:val="005318F7"/>
    <w:rsid w:val="00531F59"/>
    <w:rsid w:val="00535FA8"/>
    <w:rsid w:val="005656FF"/>
    <w:rsid w:val="005675E5"/>
    <w:rsid w:val="00572A48"/>
    <w:rsid w:val="00594B24"/>
    <w:rsid w:val="00595093"/>
    <w:rsid w:val="005B0613"/>
    <w:rsid w:val="005B300B"/>
    <w:rsid w:val="005C218F"/>
    <w:rsid w:val="005C3079"/>
    <w:rsid w:val="005D193E"/>
    <w:rsid w:val="005D57D0"/>
    <w:rsid w:val="005E5C89"/>
    <w:rsid w:val="005F0C6B"/>
    <w:rsid w:val="005F1BA8"/>
    <w:rsid w:val="005F4272"/>
    <w:rsid w:val="005F436F"/>
    <w:rsid w:val="00613AF5"/>
    <w:rsid w:val="00616C71"/>
    <w:rsid w:val="00627972"/>
    <w:rsid w:val="00637330"/>
    <w:rsid w:val="0064092E"/>
    <w:rsid w:val="00642341"/>
    <w:rsid w:val="00643CC4"/>
    <w:rsid w:val="00646575"/>
    <w:rsid w:val="006541F7"/>
    <w:rsid w:val="00660060"/>
    <w:rsid w:val="006673AB"/>
    <w:rsid w:val="0067135E"/>
    <w:rsid w:val="00674EA8"/>
    <w:rsid w:val="006808AF"/>
    <w:rsid w:val="00685365"/>
    <w:rsid w:val="00686BE8"/>
    <w:rsid w:val="00693911"/>
    <w:rsid w:val="00695521"/>
    <w:rsid w:val="006963F4"/>
    <w:rsid w:val="006B4A8E"/>
    <w:rsid w:val="006B7E62"/>
    <w:rsid w:val="006C391F"/>
    <w:rsid w:val="006C5264"/>
    <w:rsid w:val="006D048B"/>
    <w:rsid w:val="006D1330"/>
    <w:rsid w:val="006D5A59"/>
    <w:rsid w:val="006D5F35"/>
    <w:rsid w:val="006E1EAF"/>
    <w:rsid w:val="006E2F7A"/>
    <w:rsid w:val="006E4733"/>
    <w:rsid w:val="006E6231"/>
    <w:rsid w:val="006F3C6F"/>
    <w:rsid w:val="00701151"/>
    <w:rsid w:val="00701B72"/>
    <w:rsid w:val="00710F54"/>
    <w:rsid w:val="00711737"/>
    <w:rsid w:val="00720D06"/>
    <w:rsid w:val="0073493E"/>
    <w:rsid w:val="00741FC9"/>
    <w:rsid w:val="0074498F"/>
    <w:rsid w:val="007662E0"/>
    <w:rsid w:val="007747E7"/>
    <w:rsid w:val="00777975"/>
    <w:rsid w:val="00781B2E"/>
    <w:rsid w:val="00782B37"/>
    <w:rsid w:val="00786189"/>
    <w:rsid w:val="00787C79"/>
    <w:rsid w:val="00787DFD"/>
    <w:rsid w:val="00793564"/>
    <w:rsid w:val="007A4485"/>
    <w:rsid w:val="007B7574"/>
    <w:rsid w:val="007C2D78"/>
    <w:rsid w:val="007D0C4A"/>
    <w:rsid w:val="007D45F6"/>
    <w:rsid w:val="007D520C"/>
    <w:rsid w:val="0080589B"/>
    <w:rsid w:val="0084669E"/>
    <w:rsid w:val="00862B17"/>
    <w:rsid w:val="00864977"/>
    <w:rsid w:val="00866AAF"/>
    <w:rsid w:val="0087083B"/>
    <w:rsid w:val="00875033"/>
    <w:rsid w:val="00876E70"/>
    <w:rsid w:val="008827FB"/>
    <w:rsid w:val="0088441F"/>
    <w:rsid w:val="0088565E"/>
    <w:rsid w:val="00894CFA"/>
    <w:rsid w:val="0089720A"/>
    <w:rsid w:val="008A2F45"/>
    <w:rsid w:val="008A4D56"/>
    <w:rsid w:val="008B198A"/>
    <w:rsid w:val="008B6B87"/>
    <w:rsid w:val="008B6DB5"/>
    <w:rsid w:val="008C55E9"/>
    <w:rsid w:val="008D42F3"/>
    <w:rsid w:val="008D4ED0"/>
    <w:rsid w:val="008D5078"/>
    <w:rsid w:val="008D7970"/>
    <w:rsid w:val="008E4DF5"/>
    <w:rsid w:val="008E6D49"/>
    <w:rsid w:val="008E6DB2"/>
    <w:rsid w:val="008F7A0A"/>
    <w:rsid w:val="009044E9"/>
    <w:rsid w:val="00906F38"/>
    <w:rsid w:val="0091068F"/>
    <w:rsid w:val="00910823"/>
    <w:rsid w:val="009134CE"/>
    <w:rsid w:val="00914046"/>
    <w:rsid w:val="0091420D"/>
    <w:rsid w:val="00924E26"/>
    <w:rsid w:val="009274C3"/>
    <w:rsid w:val="00930F48"/>
    <w:rsid w:val="00936F19"/>
    <w:rsid w:val="009373C7"/>
    <w:rsid w:val="00942916"/>
    <w:rsid w:val="00954D64"/>
    <w:rsid w:val="00962CA2"/>
    <w:rsid w:val="00966270"/>
    <w:rsid w:val="00972749"/>
    <w:rsid w:val="009800F6"/>
    <w:rsid w:val="0098140C"/>
    <w:rsid w:val="009814D3"/>
    <w:rsid w:val="009867F9"/>
    <w:rsid w:val="0099766D"/>
    <w:rsid w:val="009A4E0E"/>
    <w:rsid w:val="009B035B"/>
    <w:rsid w:val="009B1275"/>
    <w:rsid w:val="009B318C"/>
    <w:rsid w:val="009B47BA"/>
    <w:rsid w:val="009B5811"/>
    <w:rsid w:val="009B6073"/>
    <w:rsid w:val="009C3827"/>
    <w:rsid w:val="009D4EB4"/>
    <w:rsid w:val="009E25F8"/>
    <w:rsid w:val="009E4838"/>
    <w:rsid w:val="009F3792"/>
    <w:rsid w:val="009F50EE"/>
    <w:rsid w:val="009F70F1"/>
    <w:rsid w:val="009F794C"/>
    <w:rsid w:val="00A04F01"/>
    <w:rsid w:val="00A13D8D"/>
    <w:rsid w:val="00A14F2F"/>
    <w:rsid w:val="00A15556"/>
    <w:rsid w:val="00A24E27"/>
    <w:rsid w:val="00A32CF8"/>
    <w:rsid w:val="00A34FC8"/>
    <w:rsid w:val="00A37958"/>
    <w:rsid w:val="00A4047F"/>
    <w:rsid w:val="00A4182B"/>
    <w:rsid w:val="00A46666"/>
    <w:rsid w:val="00A5013D"/>
    <w:rsid w:val="00A53768"/>
    <w:rsid w:val="00A56CA9"/>
    <w:rsid w:val="00A619F1"/>
    <w:rsid w:val="00A644C5"/>
    <w:rsid w:val="00A709AA"/>
    <w:rsid w:val="00A7504B"/>
    <w:rsid w:val="00A8616F"/>
    <w:rsid w:val="00A86A6F"/>
    <w:rsid w:val="00A922ED"/>
    <w:rsid w:val="00A93422"/>
    <w:rsid w:val="00A968D7"/>
    <w:rsid w:val="00AA1379"/>
    <w:rsid w:val="00AA39A6"/>
    <w:rsid w:val="00AA6B8B"/>
    <w:rsid w:val="00AB2914"/>
    <w:rsid w:val="00AC32ED"/>
    <w:rsid w:val="00AD0519"/>
    <w:rsid w:val="00AD25FC"/>
    <w:rsid w:val="00AD3962"/>
    <w:rsid w:val="00AD7BDD"/>
    <w:rsid w:val="00AE0A83"/>
    <w:rsid w:val="00AE2692"/>
    <w:rsid w:val="00AF0113"/>
    <w:rsid w:val="00AF1586"/>
    <w:rsid w:val="00AF19D3"/>
    <w:rsid w:val="00AF5549"/>
    <w:rsid w:val="00AF602F"/>
    <w:rsid w:val="00B00EB4"/>
    <w:rsid w:val="00B06F36"/>
    <w:rsid w:val="00B143F5"/>
    <w:rsid w:val="00B16970"/>
    <w:rsid w:val="00B211E5"/>
    <w:rsid w:val="00B21936"/>
    <w:rsid w:val="00B24669"/>
    <w:rsid w:val="00B2644C"/>
    <w:rsid w:val="00B33D2D"/>
    <w:rsid w:val="00B348CD"/>
    <w:rsid w:val="00B41475"/>
    <w:rsid w:val="00B42E8A"/>
    <w:rsid w:val="00B52B06"/>
    <w:rsid w:val="00B52EA6"/>
    <w:rsid w:val="00B53270"/>
    <w:rsid w:val="00B644CF"/>
    <w:rsid w:val="00B75018"/>
    <w:rsid w:val="00B76E3B"/>
    <w:rsid w:val="00B80483"/>
    <w:rsid w:val="00B94EE0"/>
    <w:rsid w:val="00BA02DD"/>
    <w:rsid w:val="00BA46E3"/>
    <w:rsid w:val="00BB182F"/>
    <w:rsid w:val="00BB6160"/>
    <w:rsid w:val="00BC1A2E"/>
    <w:rsid w:val="00BC454E"/>
    <w:rsid w:val="00BC4EDF"/>
    <w:rsid w:val="00BC7682"/>
    <w:rsid w:val="00BC7899"/>
    <w:rsid w:val="00BD1D03"/>
    <w:rsid w:val="00BD56B5"/>
    <w:rsid w:val="00BE0022"/>
    <w:rsid w:val="00BE0318"/>
    <w:rsid w:val="00BE6F66"/>
    <w:rsid w:val="00BF5EB5"/>
    <w:rsid w:val="00BF78BB"/>
    <w:rsid w:val="00C00733"/>
    <w:rsid w:val="00C02CC0"/>
    <w:rsid w:val="00C04784"/>
    <w:rsid w:val="00C1074E"/>
    <w:rsid w:val="00C15AAC"/>
    <w:rsid w:val="00C15EB8"/>
    <w:rsid w:val="00C24618"/>
    <w:rsid w:val="00C31156"/>
    <w:rsid w:val="00C3419C"/>
    <w:rsid w:val="00C37772"/>
    <w:rsid w:val="00C405C2"/>
    <w:rsid w:val="00C41FDE"/>
    <w:rsid w:val="00C42798"/>
    <w:rsid w:val="00C43421"/>
    <w:rsid w:val="00C45B0A"/>
    <w:rsid w:val="00C4794E"/>
    <w:rsid w:val="00C513D0"/>
    <w:rsid w:val="00C52438"/>
    <w:rsid w:val="00C533BF"/>
    <w:rsid w:val="00C55640"/>
    <w:rsid w:val="00C55F1E"/>
    <w:rsid w:val="00C62403"/>
    <w:rsid w:val="00C65111"/>
    <w:rsid w:val="00C72AF5"/>
    <w:rsid w:val="00C75BAC"/>
    <w:rsid w:val="00C81980"/>
    <w:rsid w:val="00C83F58"/>
    <w:rsid w:val="00C8598A"/>
    <w:rsid w:val="00C85D68"/>
    <w:rsid w:val="00C915F2"/>
    <w:rsid w:val="00C94B60"/>
    <w:rsid w:val="00CA35B7"/>
    <w:rsid w:val="00CA4C91"/>
    <w:rsid w:val="00CA4DE2"/>
    <w:rsid w:val="00CA7027"/>
    <w:rsid w:val="00CB4FBF"/>
    <w:rsid w:val="00CB5BD3"/>
    <w:rsid w:val="00CC040F"/>
    <w:rsid w:val="00CC09CB"/>
    <w:rsid w:val="00CD7291"/>
    <w:rsid w:val="00CE24B6"/>
    <w:rsid w:val="00CE2D99"/>
    <w:rsid w:val="00CE5AF3"/>
    <w:rsid w:val="00CF1669"/>
    <w:rsid w:val="00CF1A20"/>
    <w:rsid w:val="00D02BA4"/>
    <w:rsid w:val="00D02C3A"/>
    <w:rsid w:val="00D0561A"/>
    <w:rsid w:val="00D068E7"/>
    <w:rsid w:val="00D06912"/>
    <w:rsid w:val="00D06A32"/>
    <w:rsid w:val="00D073C4"/>
    <w:rsid w:val="00D117F0"/>
    <w:rsid w:val="00D147C5"/>
    <w:rsid w:val="00D1645A"/>
    <w:rsid w:val="00D17663"/>
    <w:rsid w:val="00D17BE4"/>
    <w:rsid w:val="00D37A5A"/>
    <w:rsid w:val="00D4189B"/>
    <w:rsid w:val="00D47B1C"/>
    <w:rsid w:val="00D5688D"/>
    <w:rsid w:val="00D5791D"/>
    <w:rsid w:val="00D7008D"/>
    <w:rsid w:val="00D70402"/>
    <w:rsid w:val="00D760C5"/>
    <w:rsid w:val="00D8002A"/>
    <w:rsid w:val="00D80E66"/>
    <w:rsid w:val="00D8455B"/>
    <w:rsid w:val="00D94F56"/>
    <w:rsid w:val="00D95246"/>
    <w:rsid w:val="00DA3F98"/>
    <w:rsid w:val="00DA57BD"/>
    <w:rsid w:val="00DB3B97"/>
    <w:rsid w:val="00DB43CA"/>
    <w:rsid w:val="00DB7631"/>
    <w:rsid w:val="00DB7B97"/>
    <w:rsid w:val="00DC235D"/>
    <w:rsid w:val="00DC448B"/>
    <w:rsid w:val="00DC4E1A"/>
    <w:rsid w:val="00DD6EB1"/>
    <w:rsid w:val="00DE4247"/>
    <w:rsid w:val="00DE4CB9"/>
    <w:rsid w:val="00DF48FF"/>
    <w:rsid w:val="00DF72AF"/>
    <w:rsid w:val="00E023DD"/>
    <w:rsid w:val="00E0347A"/>
    <w:rsid w:val="00E06681"/>
    <w:rsid w:val="00E22345"/>
    <w:rsid w:val="00E24803"/>
    <w:rsid w:val="00E26313"/>
    <w:rsid w:val="00E4139E"/>
    <w:rsid w:val="00E452E4"/>
    <w:rsid w:val="00E47D96"/>
    <w:rsid w:val="00E53574"/>
    <w:rsid w:val="00E641C6"/>
    <w:rsid w:val="00E6521E"/>
    <w:rsid w:val="00E70E12"/>
    <w:rsid w:val="00E713B8"/>
    <w:rsid w:val="00E802D6"/>
    <w:rsid w:val="00E8163D"/>
    <w:rsid w:val="00E8325F"/>
    <w:rsid w:val="00E83F1B"/>
    <w:rsid w:val="00E87735"/>
    <w:rsid w:val="00E906C0"/>
    <w:rsid w:val="00E959E7"/>
    <w:rsid w:val="00EA316E"/>
    <w:rsid w:val="00EB1533"/>
    <w:rsid w:val="00EB6ACB"/>
    <w:rsid w:val="00EC7DE7"/>
    <w:rsid w:val="00ED1A32"/>
    <w:rsid w:val="00ED3021"/>
    <w:rsid w:val="00ED6113"/>
    <w:rsid w:val="00EE4F29"/>
    <w:rsid w:val="00EE6230"/>
    <w:rsid w:val="00EE66AB"/>
    <w:rsid w:val="00EF6423"/>
    <w:rsid w:val="00EF6513"/>
    <w:rsid w:val="00EF7982"/>
    <w:rsid w:val="00F04413"/>
    <w:rsid w:val="00F05E1B"/>
    <w:rsid w:val="00F06193"/>
    <w:rsid w:val="00F1189C"/>
    <w:rsid w:val="00F179F3"/>
    <w:rsid w:val="00F232F6"/>
    <w:rsid w:val="00F26AAA"/>
    <w:rsid w:val="00F35AF4"/>
    <w:rsid w:val="00F36A7E"/>
    <w:rsid w:val="00F442D5"/>
    <w:rsid w:val="00F44DA5"/>
    <w:rsid w:val="00F529AD"/>
    <w:rsid w:val="00F55822"/>
    <w:rsid w:val="00F61394"/>
    <w:rsid w:val="00F62D10"/>
    <w:rsid w:val="00F70F12"/>
    <w:rsid w:val="00F7304E"/>
    <w:rsid w:val="00F7598A"/>
    <w:rsid w:val="00F84B38"/>
    <w:rsid w:val="00F85731"/>
    <w:rsid w:val="00F90BCB"/>
    <w:rsid w:val="00F94401"/>
    <w:rsid w:val="00F95B84"/>
    <w:rsid w:val="00FA5699"/>
    <w:rsid w:val="00FA5973"/>
    <w:rsid w:val="00FA5B41"/>
    <w:rsid w:val="00FB65ED"/>
    <w:rsid w:val="00FD00DB"/>
    <w:rsid w:val="00FD438F"/>
    <w:rsid w:val="00FD462A"/>
    <w:rsid w:val="00FD5992"/>
    <w:rsid w:val="00FD7548"/>
    <w:rsid w:val="010186C7"/>
    <w:rsid w:val="0667CF6D"/>
    <w:rsid w:val="07093403"/>
    <w:rsid w:val="09C54A74"/>
    <w:rsid w:val="0B62D5AA"/>
    <w:rsid w:val="0FE4608D"/>
    <w:rsid w:val="1065001F"/>
    <w:rsid w:val="1E704CF9"/>
    <w:rsid w:val="20043A9E"/>
    <w:rsid w:val="248218B7"/>
    <w:rsid w:val="25D25E81"/>
    <w:rsid w:val="26F61B36"/>
    <w:rsid w:val="2C56A515"/>
    <w:rsid w:val="34886D08"/>
    <w:rsid w:val="3CC90C05"/>
    <w:rsid w:val="464AE8E7"/>
    <w:rsid w:val="47129EE4"/>
    <w:rsid w:val="47D1A9A0"/>
    <w:rsid w:val="4B6D2092"/>
    <w:rsid w:val="4DF588C6"/>
    <w:rsid w:val="513853D9"/>
    <w:rsid w:val="51880150"/>
    <w:rsid w:val="57C24D34"/>
    <w:rsid w:val="5AE26F5B"/>
    <w:rsid w:val="61A74B2D"/>
    <w:rsid w:val="650C10AF"/>
    <w:rsid w:val="6B65B6A6"/>
    <w:rsid w:val="6FE0F32D"/>
    <w:rsid w:val="6FECDBC7"/>
    <w:rsid w:val="72379F6A"/>
    <w:rsid w:val="72970D6E"/>
    <w:rsid w:val="78DF9534"/>
    <w:rsid w:val="7F8D38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26351D"/>
    <w:pPr>
      <w:keepNext/>
      <w:numPr>
        <w:ilvl w:val="2"/>
      </w:numPr>
      <w:overflowPunct w:val="0"/>
      <w:autoSpaceDE w:val="0"/>
      <w:autoSpaceDN w:val="0"/>
      <w:adjustRightInd w:val="0"/>
      <w:spacing w:before="240" w:line="240" w:lineRule="auto"/>
      <w:jc w:val="center"/>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26351D"/>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unhideWhenUsed/>
    <w:rsid w:val="005175D3"/>
    <w:pPr>
      <w:spacing w:after="120"/>
    </w:pPr>
  </w:style>
  <w:style w:type="character" w:customStyle="1" w:styleId="BodyTextChar">
    <w:name w:val="Body Text Char"/>
    <w:basedOn w:val="DefaultParagraphFont"/>
    <w:link w:val="BodyText"/>
    <w:uiPriority w:val="99"/>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75BAC"/>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C102E95-7BAA-441B-9932-1B743ACE45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662</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4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200</cp:revision>
  <cp:lastPrinted>2014-02-19T23:01:00Z</cp:lastPrinted>
  <dcterms:created xsi:type="dcterms:W3CDTF">2018-06-03T01:21:00Z</dcterms:created>
  <dcterms:modified xsi:type="dcterms:W3CDTF">2018-08-31T02:59:00Z</dcterms:modified>
</cp:coreProperties>
</file>